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-275" w:type="dxa"/>
        <w:tblLook w:val="04A0" w:firstRow="1" w:lastRow="0" w:firstColumn="1" w:lastColumn="0" w:noHBand="0" w:noVBand="1"/>
      </w:tblPr>
      <w:tblGrid>
        <w:gridCol w:w="5310"/>
        <w:gridCol w:w="5130"/>
      </w:tblGrid>
      <w:tr w:rsidR="00BB61A9" w:rsidRPr="00BB61A9" w14:paraId="0403DE0B" w14:textId="77777777" w:rsidTr="00D92950">
        <w:trPr>
          <w:trHeight w:val="453"/>
        </w:trPr>
        <w:tc>
          <w:tcPr>
            <w:tcW w:w="10440" w:type="dxa"/>
            <w:gridSpan w:val="2"/>
            <w:shd w:val="clear" w:color="auto" w:fill="44546A" w:themeFill="text2"/>
          </w:tcPr>
          <w:p w14:paraId="752ABF90" w14:textId="52969ADF" w:rsidR="00A04589" w:rsidRPr="00D92950" w:rsidRDefault="00622F4A" w:rsidP="00165AC7">
            <w:pPr>
              <w:spacing w:before="6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Purpose</w:t>
            </w:r>
            <w:r w:rsidR="00FA1E57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  <w:r w:rsidR="00165AC7"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(Please c</w:t>
            </w:r>
            <w:r w:rsidR="005873ED" w:rsidRPr="008A2DD6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heck only one (1)</w:t>
            </w:r>
            <w:r w:rsidR="008A2DD6"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 option</w:t>
            </w:r>
            <w:r w:rsidR="005873ED" w:rsidRPr="008A2DD6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.</w:t>
            </w:r>
            <w:r w:rsidR="00165AC7"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BB61A9" w:rsidRPr="00BB61A9" w14:paraId="42581621" w14:textId="77777777" w:rsidTr="00D92950">
        <w:trPr>
          <w:trHeight w:val="435"/>
        </w:trPr>
        <w:tc>
          <w:tcPr>
            <w:tcW w:w="5310" w:type="dxa"/>
            <w:vAlign w:val="center"/>
          </w:tcPr>
          <w:p w14:paraId="236A00AC" w14:textId="07D947C7" w:rsidR="002B731E" w:rsidRPr="00D92950" w:rsidRDefault="009C55E5" w:rsidP="006E5F39">
            <w:pPr>
              <w:spacing w:before="60"/>
              <w:ind w:left="-284" w:firstLine="10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45012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731E" w:rsidRPr="00D92950">
              <w:rPr>
                <w:rFonts w:ascii="Arial" w:hAnsi="Arial" w:cs="Arial"/>
                <w:b/>
                <w:sz w:val="22"/>
                <w:szCs w:val="22"/>
              </w:rPr>
              <w:t xml:space="preserve"> New Supplier</w:t>
            </w:r>
          </w:p>
        </w:tc>
        <w:tc>
          <w:tcPr>
            <w:tcW w:w="5130" w:type="dxa"/>
            <w:vAlign w:val="center"/>
          </w:tcPr>
          <w:p w14:paraId="34A89490" w14:textId="5ABAF1FE" w:rsidR="002B731E" w:rsidRPr="00D92950" w:rsidRDefault="009C55E5" w:rsidP="006E5F39">
            <w:pPr>
              <w:spacing w:before="60"/>
              <w:ind w:left="-284" w:firstLine="10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245730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731E" w:rsidRPr="00D92950">
              <w:rPr>
                <w:rFonts w:ascii="Arial" w:hAnsi="Arial" w:cs="Arial"/>
                <w:b/>
                <w:sz w:val="22"/>
                <w:szCs w:val="22"/>
              </w:rPr>
              <w:t xml:space="preserve"> Supplier’s Status Change</w:t>
            </w:r>
          </w:p>
        </w:tc>
      </w:tr>
    </w:tbl>
    <w:p w14:paraId="4AF03BC8" w14:textId="10239FD8" w:rsidR="00826292" w:rsidRPr="00D92950" w:rsidRDefault="00826292" w:rsidP="00D92950">
      <w:pPr>
        <w:tabs>
          <w:tab w:val="left" w:pos="1002"/>
        </w:tabs>
        <w:spacing w:before="60"/>
        <w:ind w:left="-284" w:firstLine="14"/>
        <w:rPr>
          <w:rFonts w:ascii="Arial" w:hAnsi="Arial" w:cs="Arial"/>
          <w:b/>
          <w:strike/>
          <w:color w:val="00467E"/>
          <w:sz w:val="22"/>
          <w:szCs w:val="22"/>
        </w:rPr>
        <w:sectPr w:rsidR="00826292" w:rsidRPr="00D92950" w:rsidSect="00D92950">
          <w:headerReference w:type="default" r:id="rId11"/>
          <w:footerReference w:type="default" r:id="rId12"/>
          <w:type w:val="continuous"/>
          <w:pgSz w:w="12240" w:h="15840"/>
          <w:pgMar w:top="1418" w:right="720" w:bottom="397" w:left="1418" w:header="709" w:footer="227" w:gutter="0"/>
          <w:cols w:space="720"/>
        </w:sectPr>
      </w:pPr>
    </w:p>
    <w:tbl>
      <w:tblPr>
        <w:tblW w:w="1043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42"/>
        <w:gridCol w:w="5289"/>
      </w:tblGrid>
      <w:tr w:rsidR="003869F7" w:rsidRPr="00DB3E47" w14:paraId="13137A27" w14:textId="77777777" w:rsidTr="00CE631A">
        <w:trPr>
          <w:trHeight w:val="462"/>
        </w:trPr>
        <w:tc>
          <w:tcPr>
            <w:tcW w:w="10431" w:type="dxa"/>
            <w:gridSpan w:val="2"/>
            <w:shd w:val="clear" w:color="auto" w:fill="44546A" w:themeFill="text2"/>
          </w:tcPr>
          <w:p w14:paraId="0940B95A" w14:textId="6C96019E" w:rsidR="003869F7" w:rsidRPr="003869F7" w:rsidDel="00B321FB" w:rsidRDefault="003869F7" w:rsidP="00D92950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I. </w:t>
            </w:r>
            <w:r w:rsidR="00621923" w:rsidRPr="00EE0431">
              <w:rPr>
                <w:rFonts w:ascii="Arial" w:hAnsi="Arial" w:cs="Arial"/>
                <w:b/>
                <w:color w:val="FFFFFF" w:themeColor="background1"/>
              </w:rPr>
              <w:t>Initiation</w:t>
            </w:r>
            <w:r w:rsidR="00621923">
              <w:rPr>
                <w:rFonts w:ascii="Arial" w:hAnsi="Arial" w:cs="Arial"/>
                <w:b/>
                <w:color w:val="FFFFFF" w:themeColor="background1"/>
              </w:rPr>
              <w:t xml:space="preserve"> &amp; </w:t>
            </w:r>
            <w:r w:rsidR="00FA302D">
              <w:rPr>
                <w:rFonts w:ascii="Arial" w:hAnsi="Arial" w:cs="Arial"/>
                <w:b/>
                <w:color w:val="FFFFFF" w:themeColor="background1"/>
              </w:rPr>
              <w:t xml:space="preserve">Supplier </w:t>
            </w:r>
            <w:r w:rsidR="00376ACD">
              <w:rPr>
                <w:rFonts w:ascii="Arial" w:hAnsi="Arial" w:cs="Arial"/>
                <w:b/>
                <w:color w:val="FFFFFF" w:themeColor="background1"/>
              </w:rPr>
              <w:t xml:space="preserve">Information </w:t>
            </w:r>
            <w:r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(Completed by Requestor)</w:t>
            </w:r>
          </w:p>
        </w:tc>
      </w:tr>
      <w:tr w:rsidR="00B321FB" w:rsidRPr="00DB3E47" w14:paraId="0EEE0B25" w14:textId="77777777" w:rsidTr="00CE631A">
        <w:trPr>
          <w:trHeight w:val="462"/>
        </w:trPr>
        <w:tc>
          <w:tcPr>
            <w:tcW w:w="5142" w:type="dxa"/>
            <w:shd w:val="clear" w:color="auto" w:fill="auto"/>
            <w:vAlign w:val="center"/>
          </w:tcPr>
          <w:p w14:paraId="2BE77A09" w14:textId="41B7D35F" w:rsidR="00B321FB" w:rsidRPr="00D92950" w:rsidRDefault="00B321FB" w:rsidP="006E14A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Requestor’s Name:</w:t>
            </w:r>
          </w:p>
        </w:tc>
        <w:tc>
          <w:tcPr>
            <w:tcW w:w="5289" w:type="dxa"/>
            <w:shd w:val="clear" w:color="auto" w:fill="auto"/>
            <w:vAlign w:val="center"/>
          </w:tcPr>
          <w:p w14:paraId="0A37501D" w14:textId="5DBFBD66" w:rsidR="00B321FB" w:rsidRPr="00D92950" w:rsidRDefault="00B321FB" w:rsidP="00DA02CF">
            <w:pPr>
              <w:rPr>
                <w:rFonts w:ascii="Arial" w:hAnsi="Arial" w:cs="Arial"/>
                <w:i/>
                <w:iCs/>
                <w:sz w:val="20"/>
                <w:szCs w:val="20"/>
                <w:lang w:val="de-DE"/>
              </w:rPr>
            </w:pPr>
          </w:p>
        </w:tc>
      </w:tr>
      <w:tr w:rsidR="0023028E" w:rsidRPr="00DB3E47" w14:paraId="637E6F66" w14:textId="77777777" w:rsidTr="00CE631A">
        <w:trPr>
          <w:trHeight w:val="462"/>
        </w:trPr>
        <w:tc>
          <w:tcPr>
            <w:tcW w:w="5142" w:type="dxa"/>
            <w:shd w:val="clear" w:color="auto" w:fill="auto"/>
            <w:vAlign w:val="center"/>
          </w:tcPr>
          <w:p w14:paraId="19458918" w14:textId="6A1B9349" w:rsidR="0023028E" w:rsidRPr="00D92950" w:rsidRDefault="0023028E" w:rsidP="006E14A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Value Stream:</w:t>
            </w:r>
          </w:p>
        </w:tc>
        <w:tc>
          <w:tcPr>
            <w:tcW w:w="5289" w:type="dxa"/>
            <w:shd w:val="clear" w:color="auto" w:fill="auto"/>
            <w:vAlign w:val="center"/>
          </w:tcPr>
          <w:p w14:paraId="07BC726D" w14:textId="009C6F10" w:rsidR="0023028E" w:rsidRPr="00D92950" w:rsidRDefault="0023028E" w:rsidP="00DA02CF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00B321FB" w:rsidRPr="00DB3E47" w14:paraId="174733FF" w14:textId="77777777" w:rsidTr="00CE631A">
        <w:trPr>
          <w:trHeight w:val="462"/>
        </w:trPr>
        <w:tc>
          <w:tcPr>
            <w:tcW w:w="5142" w:type="dxa"/>
            <w:shd w:val="clear" w:color="auto" w:fill="auto"/>
            <w:vAlign w:val="center"/>
          </w:tcPr>
          <w:p w14:paraId="5BCBFA19" w14:textId="28D56568" w:rsidR="00B321FB" w:rsidRPr="00D92950" w:rsidRDefault="00B321FB" w:rsidP="006E14A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Date of Request:</w:t>
            </w:r>
          </w:p>
        </w:tc>
        <w:tc>
          <w:tcPr>
            <w:tcW w:w="5289" w:type="dxa"/>
            <w:shd w:val="clear" w:color="auto" w:fill="auto"/>
            <w:vAlign w:val="center"/>
          </w:tcPr>
          <w:p w14:paraId="3B46696C" w14:textId="7936290A" w:rsidR="00B321FB" w:rsidRPr="00D92950" w:rsidRDefault="00B321FB" w:rsidP="00DA02CF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3D76AF80" w:rsidRPr="00DB3E47" w14:paraId="4A8E225D" w14:textId="77777777" w:rsidTr="00CE631A">
        <w:trPr>
          <w:trHeight w:val="454"/>
        </w:trPr>
        <w:tc>
          <w:tcPr>
            <w:tcW w:w="514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4BA82" w14:textId="73065401" w:rsidR="3D76AF80" w:rsidRPr="00D92950" w:rsidRDefault="3D76AF80" w:rsidP="006E14AF">
            <w:pPr>
              <w:spacing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Supplier</w:t>
            </w:r>
            <w:r w:rsidR="00B44623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ame</w:t>
            </w:r>
            <w:r w:rsidR="00A108B5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28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02BC189" w14:textId="40C3BBF7" w:rsidR="3D76AF80" w:rsidRPr="004970C4" w:rsidRDefault="3D76AF80" w:rsidP="000109D7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</w:p>
        </w:tc>
      </w:tr>
      <w:tr w:rsidR="3D76AF80" w:rsidRPr="00682BB7" w14:paraId="0B58AE47" w14:textId="77777777" w:rsidTr="00CE631A">
        <w:trPr>
          <w:trHeight w:val="454"/>
        </w:trPr>
        <w:tc>
          <w:tcPr>
            <w:tcW w:w="514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F8467F" w14:textId="4D75F974" w:rsidR="3D76AF80" w:rsidRPr="00D92950" w:rsidRDefault="004F05A9" w:rsidP="006E14A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act Info / </w:t>
            </w:r>
            <w:r w:rsidR="3D76AF80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  <w:r w:rsidR="00E131B6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3D76AF80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/ Phone</w:t>
            </w:r>
            <w:r w:rsidR="00E131B6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3D76AF80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 </w:t>
            </w:r>
            <w:r w:rsidR="000B0FA3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="3D76AF80"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mail:</w:t>
            </w:r>
          </w:p>
        </w:tc>
        <w:tc>
          <w:tcPr>
            <w:tcW w:w="528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A00454" w14:textId="1309FADB" w:rsidR="3D76AF80" w:rsidRPr="004970C4" w:rsidRDefault="3D76AF80" w:rsidP="000109D7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</w:p>
        </w:tc>
      </w:tr>
      <w:tr w:rsidR="001178A3" w:rsidRPr="00C83775" w14:paraId="0E8B32D7" w14:textId="77777777" w:rsidTr="00CE631A">
        <w:trPr>
          <w:trHeight w:val="454"/>
        </w:trPr>
        <w:tc>
          <w:tcPr>
            <w:tcW w:w="5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4F9FF" w14:textId="70A9A937" w:rsidR="001178A3" w:rsidRPr="00D92950" w:rsidRDefault="001178A3" w:rsidP="006E14AF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20"/>
              </w:rPr>
              <w:t>Products / Service needed:</w:t>
            </w:r>
          </w:p>
        </w:tc>
        <w:tc>
          <w:tcPr>
            <w:tcW w:w="5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7A9D6" w14:textId="4BB6EE9E" w:rsidR="001178A3" w:rsidRPr="00D92950" w:rsidRDefault="001178A3" w:rsidP="00B85F97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</w:p>
        </w:tc>
      </w:tr>
      <w:tr w:rsidR="004F3A7D" w:rsidRPr="00C83775" w14:paraId="07EAB1CC" w14:textId="77777777" w:rsidTr="00CE631A">
        <w:trPr>
          <w:trHeight w:val="454"/>
        </w:trPr>
        <w:tc>
          <w:tcPr>
            <w:tcW w:w="5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F9103" w14:textId="77777777" w:rsidR="004F3A7D" w:rsidRPr="006069FC" w:rsidRDefault="004F3A7D" w:rsidP="004F3A7D">
            <w:pPr>
              <w:spacing w:before="60"/>
              <w:rPr>
                <w:rFonts w:ascii="Arial" w:hAnsi="Arial" w:cs="Arial"/>
                <w:b/>
                <w:color w:val="4472C4" w:themeColor="accent1"/>
                <w:sz w:val="20"/>
                <w:szCs w:val="20"/>
              </w:rPr>
            </w:pPr>
            <w:r w:rsidRPr="006069FC">
              <w:rPr>
                <w:rFonts w:ascii="Arial" w:hAnsi="Arial" w:cs="Arial"/>
                <w:b/>
                <w:color w:val="4472C4" w:themeColor="accent1"/>
                <w:sz w:val="20"/>
                <w:szCs w:val="20"/>
              </w:rPr>
              <w:t>Risk Level</w:t>
            </w:r>
          </w:p>
          <w:p w14:paraId="2F588AA5" w14:textId="21206E6D" w:rsidR="004F3A7D" w:rsidRPr="008B64A1" w:rsidRDefault="004F3A7D" w:rsidP="004F3A7D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8B64A1">
              <w:rPr>
                <w:rFonts w:ascii="Arial" w:hAnsi="Arial" w:cs="Arial"/>
                <w:bCs/>
                <w:i/>
                <w:iCs/>
                <w:color w:val="4472C4" w:themeColor="accent1"/>
                <w:sz w:val="18"/>
                <w:szCs w:val="18"/>
              </w:rPr>
              <w:t>(Re</w:t>
            </w:r>
            <w:r w:rsidR="00E033D5" w:rsidRPr="008B64A1">
              <w:rPr>
                <w:rFonts w:ascii="Arial" w:hAnsi="Arial" w:cs="Arial"/>
                <w:bCs/>
                <w:i/>
                <w:iCs/>
                <w:color w:val="4472C4" w:themeColor="accent1"/>
                <w:sz w:val="18"/>
                <w:szCs w:val="18"/>
              </w:rPr>
              <w:t>ference</w:t>
            </w:r>
            <w:r w:rsidRPr="008B64A1">
              <w:rPr>
                <w:rFonts w:ascii="Arial" w:hAnsi="Arial" w:cs="Arial"/>
                <w:bCs/>
                <w:i/>
                <w:iCs/>
                <w:color w:val="4472C4" w:themeColor="accent1"/>
                <w:sz w:val="18"/>
                <w:szCs w:val="18"/>
              </w:rPr>
              <w:t xml:space="preserve"> BSR-PUR-002)</w:t>
            </w:r>
          </w:p>
        </w:tc>
        <w:tc>
          <w:tcPr>
            <w:tcW w:w="5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ED3A3" w14:textId="77777777" w:rsidR="004F3A7D" w:rsidRPr="006069FC" w:rsidRDefault="004F3A7D" w:rsidP="004F3A7D">
            <w:pPr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16"/>
                <w:szCs w:val="16"/>
              </w:rPr>
            </w:pPr>
            <w:r w:rsidRPr="006069FC">
              <w:rPr>
                <w:rFonts w:ascii="Arial" w:hAnsi="Arial" w:cs="Arial"/>
                <w:b/>
                <w:bCs/>
                <w:color w:val="4472C4" w:themeColor="accent1"/>
                <w:sz w:val="18"/>
                <w:szCs w:val="18"/>
              </w:rPr>
              <w:t xml:space="preserve">Risk Rating Level: </w:t>
            </w:r>
          </w:p>
          <w:p w14:paraId="72CB9A48" w14:textId="16BF9E9C" w:rsidR="004F3A7D" w:rsidRPr="00D92950" w:rsidRDefault="009C55E5" w:rsidP="004F3A7D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  <w:sdt>
              <w:sdtPr>
                <w:rPr>
                  <w:rFonts w:ascii="Arial" w:hAnsi="Arial" w:cs="Arial"/>
                  <w:color w:val="4472C4" w:themeColor="accent1"/>
                  <w:sz w:val="18"/>
                  <w:szCs w:val="18"/>
                </w:rPr>
                <w:id w:val="-73061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color w:val="4472C4" w:themeColor="accent1"/>
                    <w:sz w:val="18"/>
                    <w:szCs w:val="18"/>
                  </w:rPr>
                  <w:t>☐</w:t>
                </w:r>
              </w:sdtContent>
            </w:sdt>
            <w:r w:rsidR="004F3A7D" w:rsidRPr="006069FC">
              <w:rPr>
                <w:rFonts w:ascii="Arial" w:hAnsi="Arial" w:cs="Arial"/>
                <w:color w:val="4472C4" w:themeColor="accent1"/>
                <w:sz w:val="18"/>
                <w:szCs w:val="18"/>
              </w:rPr>
              <w:t xml:space="preserve"> Risk 1             </w:t>
            </w:r>
            <w:sdt>
              <w:sdtPr>
                <w:rPr>
                  <w:rFonts w:ascii="Arial" w:hAnsi="Arial" w:cs="Arial"/>
                  <w:color w:val="4472C4" w:themeColor="accent1"/>
                  <w:sz w:val="18"/>
                  <w:szCs w:val="18"/>
                </w:rPr>
                <w:id w:val="169072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color w:val="4472C4" w:themeColor="accent1"/>
                    <w:sz w:val="18"/>
                    <w:szCs w:val="18"/>
                  </w:rPr>
                  <w:t>☐</w:t>
                </w:r>
              </w:sdtContent>
            </w:sdt>
            <w:r w:rsidR="004F3A7D" w:rsidRPr="006069FC">
              <w:rPr>
                <w:rFonts w:ascii="Arial" w:hAnsi="Arial" w:cs="Arial"/>
                <w:color w:val="4472C4" w:themeColor="accent1"/>
                <w:sz w:val="18"/>
                <w:szCs w:val="18"/>
              </w:rPr>
              <w:t xml:space="preserve"> Risk 2           </w:t>
            </w:r>
            <w:sdt>
              <w:sdtPr>
                <w:rPr>
                  <w:rFonts w:ascii="Arial" w:hAnsi="Arial" w:cs="Arial"/>
                  <w:color w:val="4472C4" w:themeColor="accent1"/>
                  <w:sz w:val="18"/>
                  <w:szCs w:val="18"/>
                </w:rPr>
                <w:id w:val="160977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0AA">
                  <w:rPr>
                    <w:rFonts w:ascii="MS Gothic" w:eastAsia="MS Gothic" w:hAnsi="MS Gothic" w:cs="Arial" w:hint="eastAsia"/>
                    <w:color w:val="4472C4" w:themeColor="accent1"/>
                    <w:sz w:val="18"/>
                    <w:szCs w:val="18"/>
                  </w:rPr>
                  <w:t>☐</w:t>
                </w:r>
              </w:sdtContent>
            </w:sdt>
            <w:r w:rsidR="004F3A7D" w:rsidRPr="006069FC">
              <w:rPr>
                <w:rFonts w:ascii="Arial" w:hAnsi="Arial" w:cs="Arial"/>
                <w:color w:val="4472C4" w:themeColor="accent1"/>
                <w:sz w:val="18"/>
                <w:szCs w:val="18"/>
              </w:rPr>
              <w:t xml:space="preserve"> Risk 3</w:t>
            </w:r>
          </w:p>
        </w:tc>
      </w:tr>
      <w:tr w:rsidR="004F3A7D" w:rsidRPr="00C83775" w14:paraId="2874F13A" w14:textId="77777777" w:rsidTr="00CE631A">
        <w:trPr>
          <w:trHeight w:val="692"/>
        </w:trPr>
        <w:tc>
          <w:tcPr>
            <w:tcW w:w="5142" w:type="dxa"/>
            <w:shd w:val="clear" w:color="auto" w:fill="auto"/>
          </w:tcPr>
          <w:p w14:paraId="414011DB" w14:textId="77777777" w:rsidR="004F3A7D" w:rsidRDefault="004F3A7D" w:rsidP="004F3A7D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0B1F33">
              <w:rPr>
                <w:rFonts w:ascii="Arial" w:hAnsi="Arial" w:cs="Arial"/>
                <w:b/>
                <w:sz w:val="20"/>
                <w:szCs w:val="20"/>
              </w:rPr>
              <w:t>ASL Review</w:t>
            </w:r>
            <w:r w:rsidRPr="000928E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968E976" w14:textId="41A81220" w:rsidR="004F3A7D" w:rsidRPr="000B1F33" w:rsidRDefault="004F3A7D" w:rsidP="004F3A7D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0F5D5F">
              <w:rPr>
                <w:rFonts w:ascii="Arial" w:hAnsi="Arial" w:cs="Arial"/>
                <w:i/>
                <w:iCs/>
                <w:sz w:val="16"/>
                <w:szCs w:val="16"/>
              </w:rPr>
              <w:t>(Evaluate if existing approved supp</w:t>
            </w:r>
            <w:r w:rsidRPr="004970C4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liers may be used. </w:t>
            </w: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If an existing supplier is providing the same or another product or service, please provide justification to add new supplier.)</w:t>
            </w:r>
          </w:p>
        </w:tc>
        <w:tc>
          <w:tcPr>
            <w:tcW w:w="5289" w:type="dxa"/>
            <w:shd w:val="clear" w:color="auto" w:fill="auto"/>
          </w:tcPr>
          <w:p w14:paraId="3CD4DFE0" w14:textId="4B9D48A2" w:rsidR="004F3A7D" w:rsidRPr="00D92950" w:rsidRDefault="009C55E5" w:rsidP="004F3A7D">
            <w:pPr>
              <w:spacing w:before="240"/>
              <w:jc w:val="center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72364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4F3A7D"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="004F3A7D" w:rsidRPr="00E033D5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="004F3A7D" w:rsidRPr="00D92950"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69867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4F3A7D"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="004F3A7D" w:rsidRPr="00E033D5">
              <w:rPr>
                <w:rFonts w:ascii="Arial" w:hAnsi="Arial" w:cs="Arial"/>
                <w:sz w:val="16"/>
                <w:szCs w:val="16"/>
              </w:rPr>
              <w:t>No</w:t>
            </w:r>
            <w:r w:rsidR="004F3A7D" w:rsidRPr="00D92950">
              <w:rPr>
                <w:rFonts w:ascii="Arial" w:hAnsi="Arial" w:cs="Arial"/>
                <w:sz w:val="18"/>
                <w:szCs w:val="18"/>
              </w:rPr>
              <w:t xml:space="preserve">                     </w:t>
            </w:r>
          </w:p>
          <w:p w14:paraId="11A98149" w14:textId="074680F1" w:rsidR="004F3A7D" w:rsidRPr="00D92950" w:rsidRDefault="004F3A7D" w:rsidP="004F3A7D">
            <w:pPr>
              <w:spacing w:before="240" w:after="120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If yes, document the names of all existing approved suppliers that may be used. Please enter list below or attach as a separate document.</w:t>
            </w:r>
          </w:p>
          <w:p w14:paraId="4FC4BF8E" w14:textId="6B22D005" w:rsidR="004F3A7D" w:rsidRPr="00D92950" w:rsidRDefault="004F3A7D" w:rsidP="004F3A7D">
            <w:pPr>
              <w:spacing w:before="24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_________________________________________________________</w:t>
            </w:r>
          </w:p>
          <w:p w14:paraId="44B32D13" w14:textId="77777777" w:rsidR="004F3A7D" w:rsidRDefault="004F3A7D" w:rsidP="00E033D5">
            <w:pPr>
              <w:spacing w:before="24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_________________________________________________________</w:t>
            </w:r>
          </w:p>
          <w:p w14:paraId="18D1173B" w14:textId="7CC5A0B5" w:rsidR="00E033D5" w:rsidRPr="00D92950" w:rsidRDefault="00E033D5" w:rsidP="00E033D5">
            <w:pPr>
              <w:spacing w:before="24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4F3A7D" w:rsidRPr="00C83775" w14:paraId="0FF83387" w14:textId="77777777" w:rsidTr="00CE631A">
        <w:trPr>
          <w:trHeight w:val="692"/>
        </w:trPr>
        <w:tc>
          <w:tcPr>
            <w:tcW w:w="5142" w:type="dxa"/>
            <w:shd w:val="clear" w:color="auto" w:fill="auto"/>
          </w:tcPr>
          <w:p w14:paraId="28FD790F" w14:textId="24526677" w:rsidR="004F3A7D" w:rsidRPr="00D92950" w:rsidRDefault="004F3A7D" w:rsidP="004F3A7D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quired </w:t>
            </w:r>
            <w:r w:rsidRPr="00D86D3F">
              <w:rPr>
                <w:rFonts w:ascii="Arial" w:hAnsi="Arial" w:cs="Arial"/>
                <w:b/>
                <w:sz w:val="20"/>
                <w:szCs w:val="20"/>
              </w:rPr>
              <w:t>W-9 or W-8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ocumentation </w:t>
            </w:r>
          </w:p>
          <w:p w14:paraId="589FD97E" w14:textId="1416771D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Has W-9 or W-8 been collected by Requestor/Supply Chain and sent to Accounting (</w:t>
            </w:r>
            <w:hyperlink r:id="rId13" w:history="1">
              <w:r w:rsidRPr="00C404EF">
                <w:rPr>
                  <w:rStyle w:val="Hyperlink"/>
                  <w:rFonts w:ascii="Arial" w:hAnsi="Arial" w:cs="Arial"/>
                  <w:i/>
                  <w:iCs/>
                  <w:sz w:val="16"/>
                  <w:szCs w:val="16"/>
                </w:rPr>
                <w:t>apinquiryus</w:t>
              </w:r>
              <w:r w:rsidRPr="00D92950">
                <w:rPr>
                  <w:rStyle w:val="Hyperlink"/>
                  <w:rFonts w:ascii="Arial" w:hAnsi="Arial" w:cs="Arial"/>
                  <w:i/>
                  <w:iCs/>
                  <w:sz w:val="16"/>
                  <w:szCs w:val="16"/>
                </w:rPr>
                <w:t>@coopersurgical.com</w:t>
              </w:r>
            </w:hyperlink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)?</w:t>
            </w:r>
          </w:p>
          <w:p w14:paraId="16471E3D" w14:textId="5C26D400" w:rsidR="004F3A7D" w:rsidRPr="00D92950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5289" w:type="dxa"/>
            <w:shd w:val="clear" w:color="auto" w:fill="auto"/>
          </w:tcPr>
          <w:p w14:paraId="415FB6E5" w14:textId="62F5A18B" w:rsidR="004F3A7D" w:rsidRPr="00D92950" w:rsidRDefault="004F3A7D" w:rsidP="004F3A7D">
            <w:pPr>
              <w:spacing w:before="240" w:after="2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2950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1673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Pr="00E033D5">
              <w:rPr>
                <w:rFonts w:ascii="Arial" w:hAnsi="Arial" w:cs="Arial"/>
                <w:sz w:val="16"/>
                <w:szCs w:val="16"/>
              </w:rPr>
              <w:t>Yes</w:t>
            </w:r>
            <w:r w:rsidRPr="00D92950"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2111657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Pr="00E033D5">
              <w:rPr>
                <w:rFonts w:ascii="Arial" w:hAnsi="Arial" w:cs="Arial"/>
                <w:sz w:val="16"/>
                <w:szCs w:val="16"/>
              </w:rPr>
              <w:t>No</w:t>
            </w:r>
            <w:r w:rsidRPr="00D92950">
              <w:rPr>
                <w:rFonts w:ascii="Arial" w:hAnsi="Arial" w:cs="Arial"/>
                <w:sz w:val="18"/>
                <w:szCs w:val="18"/>
              </w:rPr>
              <w:t xml:space="preserve">        </w:t>
            </w:r>
          </w:p>
        </w:tc>
      </w:tr>
      <w:tr w:rsidR="004F3A7D" w:rsidRPr="00C83775" w14:paraId="77B483C4" w14:textId="77777777" w:rsidTr="00CE631A">
        <w:trPr>
          <w:trHeight w:val="692"/>
        </w:trPr>
        <w:tc>
          <w:tcPr>
            <w:tcW w:w="5142" w:type="dxa"/>
            <w:shd w:val="clear" w:color="auto" w:fill="auto"/>
            <w:vAlign w:val="center"/>
          </w:tcPr>
          <w:p w14:paraId="41948146" w14:textId="0D010EE9" w:rsidR="004F3A7D" w:rsidRPr="00D92950" w:rsidRDefault="004F3A7D" w:rsidP="004F3A7D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sz w:val="20"/>
                <w:szCs w:val="20"/>
              </w:rPr>
              <w:t>Nondisclosure Agreement (NDA)</w:t>
            </w:r>
          </w:p>
          <w:p w14:paraId="46390FDF" w14:textId="697C6232" w:rsidR="004F3A7D" w:rsidRPr="00E033D5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033D5">
              <w:rPr>
                <w:rFonts w:ascii="Arial" w:hAnsi="Arial" w:cs="Arial"/>
                <w:i/>
                <w:iCs/>
                <w:color w:val="2E74B5" w:themeColor="accent5" w:themeShade="BF"/>
                <w:sz w:val="16"/>
                <w:szCs w:val="16"/>
              </w:rPr>
              <w:t>Request</w:t>
            </w:r>
            <w:r w:rsidR="00E033D5" w:rsidRPr="00E033D5">
              <w:rPr>
                <w:rFonts w:ascii="Arial" w:hAnsi="Arial" w:cs="Arial"/>
                <w:i/>
                <w:iCs/>
                <w:color w:val="2E74B5" w:themeColor="accent5" w:themeShade="BF"/>
                <w:sz w:val="16"/>
                <w:szCs w:val="16"/>
              </w:rPr>
              <w:t>o</w:t>
            </w:r>
            <w:r w:rsidRPr="00E033D5">
              <w:rPr>
                <w:rFonts w:ascii="Arial" w:hAnsi="Arial" w:cs="Arial"/>
                <w:i/>
                <w:iCs/>
                <w:color w:val="2E74B5" w:themeColor="accent5" w:themeShade="BF"/>
                <w:sz w:val="16"/>
                <w:szCs w:val="16"/>
              </w:rPr>
              <w:t>r to reach out to Supply Chain or Strategic So</w:t>
            </w:r>
            <w:r w:rsidR="00E033D5" w:rsidRPr="00E033D5">
              <w:rPr>
                <w:rFonts w:ascii="Arial" w:hAnsi="Arial" w:cs="Arial"/>
                <w:i/>
                <w:iCs/>
                <w:color w:val="2E74B5" w:themeColor="accent5" w:themeShade="BF"/>
                <w:sz w:val="16"/>
                <w:szCs w:val="16"/>
              </w:rPr>
              <w:t>ur</w:t>
            </w:r>
            <w:r w:rsidRPr="00E033D5">
              <w:rPr>
                <w:rFonts w:ascii="Arial" w:hAnsi="Arial" w:cs="Arial"/>
                <w:i/>
                <w:iCs/>
                <w:color w:val="2E74B5" w:themeColor="accent5" w:themeShade="BF"/>
                <w:sz w:val="16"/>
                <w:szCs w:val="16"/>
              </w:rPr>
              <w:t>cing</w:t>
            </w:r>
            <w:r w:rsidR="00E033D5" w:rsidRPr="00E033D5">
              <w:rPr>
                <w:rFonts w:ascii="Arial" w:hAnsi="Arial" w:cs="Arial"/>
                <w:i/>
                <w:iCs/>
                <w:color w:val="2E74B5" w:themeColor="accent5" w:themeShade="BF"/>
                <w:sz w:val="16"/>
                <w:szCs w:val="16"/>
              </w:rPr>
              <w:t xml:space="preserve"> to determine if NDA is required.  Supply Chain to work with requestor and Supplier in completing NDA form.  </w:t>
            </w:r>
            <w:r w:rsidRPr="00E033D5">
              <w:rPr>
                <w:rFonts w:ascii="Arial" w:hAnsi="Arial" w:cs="Arial"/>
                <w:i/>
                <w:iCs/>
                <w:sz w:val="16"/>
                <w:szCs w:val="16"/>
              </w:rPr>
              <w:t>If NDA is required, has NDA been signed and collected from supplier and sent to Legal (</w:t>
            </w:r>
            <w:hyperlink r:id="rId14" w:history="1">
              <w:r w:rsidRPr="00E033D5">
                <w:rPr>
                  <w:rStyle w:val="Hyperlink"/>
                  <w:rFonts w:ascii="Arial" w:hAnsi="Arial" w:cs="Arial"/>
                  <w:i/>
                  <w:iCs/>
                  <w:sz w:val="16"/>
                  <w:szCs w:val="16"/>
                </w:rPr>
                <w:t>legal@coopersurgical.com</w:t>
              </w:r>
            </w:hyperlink>
            <w:r w:rsidRPr="00E033D5">
              <w:rPr>
                <w:rFonts w:ascii="Arial" w:hAnsi="Arial" w:cs="Arial"/>
                <w:i/>
                <w:iCs/>
                <w:sz w:val="16"/>
                <w:szCs w:val="16"/>
              </w:rPr>
              <w:t>)?</w:t>
            </w:r>
          </w:p>
          <w:p w14:paraId="057DB142" w14:textId="77777777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6436206F" w14:textId="77777777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0803D27A" w14:textId="77777777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701A49E4" w14:textId="77777777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7A623BFB" w14:textId="77777777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2496465D" w14:textId="77777777" w:rsidR="004F3A7D" w:rsidRDefault="004F3A7D" w:rsidP="004F3A7D">
            <w:pPr>
              <w:spacing w:before="6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2B70D17D" w14:textId="71445D3F" w:rsidR="004F3A7D" w:rsidRDefault="004F3A7D" w:rsidP="004F3A7D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289" w:type="dxa"/>
            <w:shd w:val="clear" w:color="auto" w:fill="auto"/>
            <w:vAlign w:val="center"/>
          </w:tcPr>
          <w:p w14:paraId="5F7AB628" w14:textId="5C829753" w:rsidR="004F3A7D" w:rsidRPr="00E033D5" w:rsidRDefault="009C55E5" w:rsidP="004F3A7D">
            <w:pPr>
              <w:spacing w:before="240"/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1329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0A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4F3A7D" w:rsidRPr="00E033D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3A7D" w:rsidRPr="00E033D5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="004F3A7D" w:rsidRPr="00E033D5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1880997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4F3A7D" w:rsidRPr="00E033D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3A7D" w:rsidRPr="00E033D5">
              <w:rPr>
                <w:rFonts w:ascii="Arial" w:hAnsi="Arial" w:cs="Arial"/>
                <w:sz w:val="16"/>
                <w:szCs w:val="16"/>
              </w:rPr>
              <w:t>No</w:t>
            </w:r>
            <w:r w:rsidR="004F3A7D" w:rsidRPr="00E033D5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61671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4F3A7D" w:rsidRPr="00E033D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3A7D" w:rsidRPr="00E033D5">
              <w:rPr>
                <w:rFonts w:ascii="Arial" w:hAnsi="Arial" w:cs="Arial"/>
                <w:sz w:val="16"/>
                <w:szCs w:val="16"/>
              </w:rPr>
              <w:t>N/A</w:t>
            </w:r>
          </w:p>
          <w:p w14:paraId="20ECBE63" w14:textId="77777777" w:rsidR="004F3A7D" w:rsidRPr="00D92950" w:rsidRDefault="004F3A7D" w:rsidP="004F3A7D">
            <w:pPr>
              <w:spacing w:before="24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If NDA is not required, please provide rationale.</w:t>
            </w:r>
          </w:p>
          <w:p w14:paraId="5A0A9E0E" w14:textId="77777777" w:rsidR="004F3A7D" w:rsidRPr="00D92950" w:rsidRDefault="004F3A7D" w:rsidP="004F3A7D">
            <w:pPr>
              <w:spacing w:before="24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_________________________________________________________</w:t>
            </w:r>
          </w:p>
          <w:p w14:paraId="22216F38" w14:textId="5AD6506B" w:rsidR="004F3A7D" w:rsidRPr="00E033D5" w:rsidRDefault="004F3A7D" w:rsidP="00E033D5">
            <w:pPr>
              <w:spacing w:before="24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_________________________________________________________</w:t>
            </w:r>
          </w:p>
        </w:tc>
      </w:tr>
    </w:tbl>
    <w:p w14:paraId="0E470A58" w14:textId="437F67EF" w:rsidR="00085DBE" w:rsidRDefault="00085DBE" w:rsidP="00D92950">
      <w:pPr>
        <w:suppressAutoHyphens w:val="0"/>
        <w:autoSpaceDN/>
        <w:spacing w:before="240" w:after="240"/>
        <w:textAlignment w:val="auto"/>
        <w:rPr>
          <w:rFonts w:ascii="Arial" w:hAnsi="Arial" w:cs="Arial"/>
          <w:b/>
          <w:bCs/>
          <w:strike/>
          <w:sz w:val="22"/>
          <w:szCs w:val="22"/>
        </w:rPr>
      </w:pPr>
    </w:p>
    <w:p w14:paraId="09C311C5" w14:textId="77777777" w:rsidR="00E033D5" w:rsidRPr="00D92950" w:rsidRDefault="00E033D5" w:rsidP="00D92950">
      <w:pPr>
        <w:suppressAutoHyphens w:val="0"/>
        <w:autoSpaceDN/>
        <w:spacing w:before="240" w:after="240"/>
        <w:textAlignment w:val="auto"/>
        <w:rPr>
          <w:rFonts w:ascii="Arial" w:hAnsi="Arial" w:cs="Arial"/>
          <w:b/>
          <w:bCs/>
          <w:strike/>
          <w:sz w:val="22"/>
          <w:szCs w:val="22"/>
        </w:rPr>
      </w:pPr>
    </w:p>
    <w:tbl>
      <w:tblPr>
        <w:tblW w:w="103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2790"/>
        <w:gridCol w:w="2250"/>
      </w:tblGrid>
      <w:tr w:rsidR="00D571FC" w:rsidRPr="00285F9E" w14:paraId="49BB7930" w14:textId="77777777" w:rsidTr="00D92950">
        <w:trPr>
          <w:trHeight w:val="462"/>
        </w:trPr>
        <w:tc>
          <w:tcPr>
            <w:tcW w:w="8100" w:type="dxa"/>
            <w:gridSpan w:val="2"/>
            <w:shd w:val="clear" w:color="auto" w:fill="44546A" w:themeFill="text2"/>
            <w:vAlign w:val="center"/>
          </w:tcPr>
          <w:p w14:paraId="72B8C277" w14:textId="77777777" w:rsidR="00D571FC" w:rsidRPr="00285F9E" w:rsidRDefault="00D571FC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  <w:r w:rsidRPr="00D92950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 xml:space="preserve">II. Supplier Status Change: </w:t>
            </w:r>
            <w:r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(</w:t>
            </w:r>
            <w:r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For</w:t>
            </w:r>
            <w:r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 Supplier Status Change</w:t>
            </w:r>
            <w:r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 Only</w:t>
            </w:r>
            <w:r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)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4E7552D" w14:textId="42A073E9" w:rsidR="00D571FC" w:rsidRPr="003F1CC8" w:rsidRDefault="009C55E5" w:rsidP="00D92950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51037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D571FC"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="00374D7C" w:rsidRPr="005361D9">
              <w:rPr>
                <w:rFonts w:ascii="Arial" w:hAnsi="Arial" w:cs="Arial"/>
                <w:sz w:val="16"/>
                <w:szCs w:val="16"/>
              </w:rPr>
              <w:t xml:space="preserve">Section </w:t>
            </w:r>
            <w:r w:rsidR="00D571FC" w:rsidRPr="005361D9">
              <w:rPr>
                <w:rFonts w:ascii="Arial" w:hAnsi="Arial" w:cs="Arial"/>
                <w:sz w:val="16"/>
                <w:szCs w:val="16"/>
              </w:rPr>
              <w:t>N</w:t>
            </w:r>
            <w:r w:rsidR="00374D7C" w:rsidRPr="005361D9">
              <w:rPr>
                <w:rFonts w:ascii="Arial" w:hAnsi="Arial" w:cs="Arial"/>
                <w:sz w:val="16"/>
                <w:szCs w:val="16"/>
              </w:rPr>
              <w:t>ot Applicable</w:t>
            </w:r>
          </w:p>
        </w:tc>
      </w:tr>
      <w:tr w:rsidR="000F5D5F" w:rsidRPr="00285F9E" w14:paraId="717D78A3" w14:textId="77777777" w:rsidTr="00D92950">
        <w:trPr>
          <w:trHeight w:val="462"/>
        </w:trPr>
        <w:tc>
          <w:tcPr>
            <w:tcW w:w="5310" w:type="dxa"/>
            <w:shd w:val="clear" w:color="auto" w:fill="auto"/>
            <w:vAlign w:val="center"/>
          </w:tcPr>
          <w:p w14:paraId="41497940" w14:textId="768AEE79" w:rsidR="007F5C6F" w:rsidRPr="003F1CC8" w:rsidRDefault="000F5D5F" w:rsidP="00DE32C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18"/>
                <w:szCs w:val="18"/>
              </w:rPr>
              <w:t>Supplier Name/</w:t>
            </w:r>
            <w:r w:rsidR="007F5C6F" w:rsidRPr="003F1CC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RP </w:t>
            </w:r>
            <w:r w:rsidR="007F5C6F" w:rsidRPr="00D92950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="007F5C6F" w:rsidRPr="003F1CC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umber: </w:t>
            </w:r>
          </w:p>
          <w:p w14:paraId="14DEE873" w14:textId="484B0766" w:rsidR="000F5D5F" w:rsidRPr="00D92950" w:rsidRDefault="007F5C6F" w:rsidP="00DE32C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(e.g. </w:t>
            </w:r>
            <w:r w:rsidR="000F5D5F"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DataWorks</w:t>
            </w:r>
            <w:r w:rsidRPr="00D92950">
              <w:rPr>
                <w:rFonts w:ascii="Arial" w:hAnsi="Arial" w:cs="Arial"/>
                <w:i/>
                <w:iCs/>
                <w:sz w:val="16"/>
                <w:szCs w:val="16"/>
              </w:rPr>
              <w:t>, D365, others)</w:t>
            </w:r>
            <w:r w:rsidR="000F5D5F" w:rsidRPr="00D9295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5040" w:type="dxa"/>
            <w:gridSpan w:val="2"/>
            <w:shd w:val="clear" w:color="auto" w:fill="auto"/>
          </w:tcPr>
          <w:p w14:paraId="46882EF0" w14:textId="77777777" w:rsidR="000F5D5F" w:rsidRPr="003F1CC8" w:rsidRDefault="000F5D5F" w:rsidP="001E365E">
            <w:pPr>
              <w:ind w:firstLine="90"/>
              <w:rPr>
                <w:rFonts w:ascii="Arial" w:hAnsi="Arial" w:cs="Arial"/>
                <w:sz w:val="22"/>
                <w:szCs w:val="22"/>
                <w:lang w:val="de-DE"/>
              </w:rPr>
            </w:pPr>
          </w:p>
        </w:tc>
      </w:tr>
      <w:tr w:rsidR="000F5D5F" w:rsidRPr="00BB61A9" w14:paraId="45285513" w14:textId="77777777" w:rsidTr="00D92950">
        <w:trPr>
          <w:trHeight w:val="503"/>
        </w:trPr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802D13" w14:textId="015BDDCF" w:rsidR="000F5D5F" w:rsidRPr="003F1CC8" w:rsidRDefault="000F5D5F" w:rsidP="00DE32C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1CC8">
              <w:rPr>
                <w:rFonts w:ascii="Arial" w:hAnsi="Arial" w:cs="Arial"/>
                <w:b/>
                <w:sz w:val="18"/>
                <w:szCs w:val="18"/>
              </w:rPr>
              <w:t xml:space="preserve">Reason </w:t>
            </w:r>
            <w:r w:rsidR="00B66849" w:rsidRPr="003F1CC8">
              <w:rPr>
                <w:rFonts w:ascii="Arial" w:hAnsi="Arial" w:cs="Arial"/>
                <w:b/>
                <w:sz w:val="18"/>
                <w:szCs w:val="18"/>
              </w:rPr>
              <w:t>for</w:t>
            </w:r>
            <w:r w:rsidRPr="003F1C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26340" w:rsidRPr="003F1CC8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Pr="003F1CC8">
              <w:rPr>
                <w:rFonts w:ascii="Arial" w:hAnsi="Arial" w:cs="Arial"/>
                <w:b/>
                <w:sz w:val="18"/>
                <w:szCs w:val="18"/>
              </w:rPr>
              <w:t>hange:</w:t>
            </w:r>
          </w:p>
        </w:tc>
        <w:tc>
          <w:tcPr>
            <w:tcW w:w="50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4E0526" w14:textId="77777777" w:rsidR="000F5D5F" w:rsidRPr="006A413D" w:rsidRDefault="000F5D5F" w:rsidP="001E365E">
            <w:pPr>
              <w:ind w:firstLine="9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F5D5F" w:rsidRPr="00285F9E" w14:paraId="7B3D01DB" w14:textId="77777777" w:rsidTr="00D92950">
        <w:trPr>
          <w:trHeight w:val="647"/>
        </w:trPr>
        <w:tc>
          <w:tcPr>
            <w:tcW w:w="5310" w:type="dxa"/>
            <w:shd w:val="clear" w:color="auto" w:fill="auto"/>
            <w:vAlign w:val="center"/>
          </w:tcPr>
          <w:p w14:paraId="39718938" w14:textId="77777777" w:rsidR="000F5D5F" w:rsidRPr="00285F9E" w:rsidRDefault="000F5D5F" w:rsidP="0012483F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285F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urrent Risk Rating Level: </w:t>
            </w:r>
          </w:p>
          <w:p w14:paraId="53A9F6BE" w14:textId="35D773A7" w:rsidR="000F5D5F" w:rsidRPr="00285F9E" w:rsidRDefault="009C55E5" w:rsidP="0012483F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9802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Risk 1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7026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Risk 2      </w:t>
            </w:r>
            <w:r w:rsidR="006650FE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046877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>Risk 3</w:t>
            </w:r>
            <w:r w:rsidR="006650FE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6650FE" w:rsidRPr="003F1CC8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032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6650FE" w:rsidRPr="003F1CC8">
              <w:rPr>
                <w:rFonts w:ascii="Arial" w:hAnsi="Arial" w:cs="Arial"/>
                <w:sz w:val="18"/>
                <w:szCs w:val="18"/>
              </w:rPr>
              <w:t xml:space="preserve"> Undefined</w:t>
            </w:r>
          </w:p>
        </w:tc>
        <w:tc>
          <w:tcPr>
            <w:tcW w:w="5040" w:type="dxa"/>
            <w:gridSpan w:val="2"/>
            <w:shd w:val="clear" w:color="auto" w:fill="auto"/>
            <w:vAlign w:val="center"/>
          </w:tcPr>
          <w:p w14:paraId="3A6BC937" w14:textId="77777777" w:rsidR="000F5D5F" w:rsidRPr="00285F9E" w:rsidRDefault="000F5D5F" w:rsidP="0012483F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285F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uture Risk Rating Level (if needs to be changed): </w:t>
            </w:r>
          </w:p>
          <w:p w14:paraId="541315ED" w14:textId="150CA549" w:rsidR="000F5D5F" w:rsidRPr="00285F9E" w:rsidRDefault="009C55E5" w:rsidP="0012483F">
            <w:pPr>
              <w:rPr>
                <w:rFonts w:ascii="Arial" w:hAnsi="Arial" w:cs="Arial"/>
                <w:sz w:val="22"/>
                <w:szCs w:val="22"/>
                <w:lang w:val="de-DE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6540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Risk 1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348450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Risk 2        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189105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>Risk 3</w:t>
            </w:r>
          </w:p>
        </w:tc>
      </w:tr>
      <w:tr w:rsidR="000F5D5F" w:rsidRPr="00285F9E" w14:paraId="705324A2" w14:textId="77777777" w:rsidTr="00D92950">
        <w:trPr>
          <w:trHeight w:val="980"/>
        </w:trPr>
        <w:tc>
          <w:tcPr>
            <w:tcW w:w="5310" w:type="dxa"/>
            <w:shd w:val="clear" w:color="auto" w:fill="auto"/>
            <w:vAlign w:val="center"/>
          </w:tcPr>
          <w:p w14:paraId="6E7D29D0" w14:textId="77777777" w:rsidR="000F5D5F" w:rsidRPr="00285F9E" w:rsidRDefault="000F5D5F" w:rsidP="0012483F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285F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urrent Supplier Status: </w:t>
            </w:r>
          </w:p>
          <w:p w14:paraId="022A7A64" w14:textId="30324945" w:rsidR="0012483F" w:rsidRDefault="009C55E5" w:rsidP="0012483F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24246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D5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Active          </w:t>
            </w:r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4174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D5F" w:rsidRPr="00285F9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Conditional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10363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Disqualified           </w:t>
            </w:r>
          </w:p>
          <w:p w14:paraId="52BA091F" w14:textId="6BEFA0DD" w:rsidR="000F5D5F" w:rsidRPr="00285F9E" w:rsidRDefault="009C55E5" w:rsidP="0012483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62250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612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Inactive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562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F5D5F" w:rsidRPr="00285F9E">
              <w:t xml:space="preserve"> </w:t>
            </w:r>
            <w:r w:rsidR="00A704D2">
              <w:rPr>
                <w:rFonts w:ascii="Arial" w:hAnsi="Arial" w:cs="Arial"/>
                <w:sz w:val="18"/>
                <w:szCs w:val="18"/>
              </w:rPr>
              <w:t>Pr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obationary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66154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>Suspended</w:t>
            </w:r>
          </w:p>
        </w:tc>
        <w:tc>
          <w:tcPr>
            <w:tcW w:w="5040" w:type="dxa"/>
            <w:gridSpan w:val="2"/>
            <w:shd w:val="clear" w:color="auto" w:fill="auto"/>
            <w:vAlign w:val="center"/>
          </w:tcPr>
          <w:p w14:paraId="45FCCE24" w14:textId="77777777" w:rsidR="000F5D5F" w:rsidRPr="00285F9E" w:rsidRDefault="000F5D5F" w:rsidP="0012483F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285F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uture Supplier Status (if needs to be changed): </w:t>
            </w:r>
          </w:p>
          <w:p w14:paraId="0E7D19CA" w14:textId="1ABD2FBE" w:rsidR="000F5D5F" w:rsidRPr="00285F9E" w:rsidRDefault="009C55E5" w:rsidP="0012483F">
            <w:pPr>
              <w:ind w:hanging="6"/>
              <w:rPr>
                <w:rFonts w:ascii="Arial" w:hAnsi="Arial" w:cs="Arial"/>
                <w:b/>
                <w:b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1709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Active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27679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Conditional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39936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Disqualified      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16683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Inactive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5619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F5D5F" w:rsidRPr="00285F9E">
              <w:t xml:space="preserve"> </w:t>
            </w:r>
            <w:r w:rsidR="00A704D2">
              <w:rPr>
                <w:rFonts w:ascii="Arial" w:hAnsi="Arial" w:cs="Arial"/>
                <w:sz w:val="18"/>
                <w:szCs w:val="18"/>
              </w:rPr>
              <w:t>Pro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bationary    </w:t>
            </w:r>
            <w:r w:rsidR="000F5D5F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12483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79983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1D9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D740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285F9E">
              <w:rPr>
                <w:rFonts w:ascii="Arial" w:hAnsi="Arial" w:cs="Arial"/>
                <w:sz w:val="18"/>
                <w:szCs w:val="18"/>
              </w:rPr>
              <w:t>Suspended</w:t>
            </w:r>
          </w:p>
        </w:tc>
      </w:tr>
      <w:tr w:rsidR="000F5D5F" w:rsidRPr="00BB61A9" w14:paraId="20032D62" w14:textId="77777777" w:rsidTr="00D92950">
        <w:trPr>
          <w:trHeight w:val="710"/>
        </w:trPr>
        <w:tc>
          <w:tcPr>
            <w:tcW w:w="5310" w:type="dxa"/>
            <w:shd w:val="clear" w:color="auto" w:fill="auto"/>
            <w:vAlign w:val="center"/>
          </w:tcPr>
          <w:p w14:paraId="40B15B47" w14:textId="77777777" w:rsidR="000F5D5F" w:rsidRPr="00D92950" w:rsidRDefault="000F5D5F" w:rsidP="0012483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urrent Supplier Type: </w:t>
            </w:r>
          </w:p>
          <w:p w14:paraId="6F079984" w14:textId="3BD675F3" w:rsidR="000F5D5F" w:rsidRPr="00D92950" w:rsidRDefault="009C55E5" w:rsidP="0012483F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214572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0F5D5F"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="000F5D5F" w:rsidRPr="00D41786">
              <w:rPr>
                <w:rFonts w:ascii="Arial" w:hAnsi="Arial" w:cs="Arial"/>
                <w:sz w:val="18"/>
                <w:szCs w:val="18"/>
              </w:rPr>
              <w:t>Direct</w:t>
            </w:r>
            <w:r w:rsidR="000F5D5F" w:rsidRPr="00D92950">
              <w:rPr>
                <w:rFonts w:ascii="Arial" w:hAnsi="Arial" w:cs="Arial"/>
                <w:sz w:val="18"/>
                <w:szCs w:val="18"/>
              </w:rPr>
              <w:t xml:space="preserve">        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1265923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 w:rsidRP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0F5D5F" w:rsidRPr="00D9295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F5D5F" w:rsidRPr="00D41786">
              <w:rPr>
                <w:rFonts w:ascii="Arial" w:hAnsi="Arial" w:cs="Arial"/>
                <w:sz w:val="18"/>
                <w:szCs w:val="18"/>
              </w:rPr>
              <w:t>Indirect</w:t>
            </w:r>
          </w:p>
        </w:tc>
        <w:tc>
          <w:tcPr>
            <w:tcW w:w="5040" w:type="dxa"/>
            <w:gridSpan w:val="2"/>
            <w:shd w:val="clear" w:color="auto" w:fill="auto"/>
            <w:vAlign w:val="center"/>
          </w:tcPr>
          <w:p w14:paraId="11995E48" w14:textId="77777777" w:rsidR="000F5D5F" w:rsidRPr="00D92950" w:rsidRDefault="000F5D5F" w:rsidP="00D9295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uture Supplier Type (if needs to be changed): </w:t>
            </w:r>
          </w:p>
          <w:p w14:paraId="43C2B76A" w14:textId="00C90C95" w:rsidR="000F5D5F" w:rsidRPr="00D92950" w:rsidRDefault="009C55E5" w:rsidP="00D92950">
            <w:pPr>
              <w:ind w:hanging="2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65699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0F5D5F" w:rsidRPr="00D92950">
              <w:rPr>
                <w:rFonts w:ascii="Segoe UI Symbol" w:hAnsi="Segoe UI Symbol" w:cs="Segoe UI Symbol"/>
                <w:sz w:val="18"/>
                <w:szCs w:val="18"/>
              </w:rPr>
              <w:t xml:space="preserve"> </w:t>
            </w:r>
            <w:r w:rsidR="000F5D5F" w:rsidRPr="00D41786">
              <w:rPr>
                <w:rFonts w:ascii="Arial" w:hAnsi="Arial" w:cs="Arial"/>
                <w:sz w:val="18"/>
                <w:szCs w:val="18"/>
              </w:rPr>
              <w:t xml:space="preserve">Direct </w:t>
            </w:r>
            <w:r w:rsidR="000F5D5F" w:rsidRPr="00D92950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114350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0F5D5F" w:rsidRPr="00D92950">
              <w:rPr>
                <w:rFonts w:ascii="Arial" w:hAnsi="Arial" w:cs="Arial"/>
                <w:sz w:val="18"/>
                <w:szCs w:val="18"/>
              </w:rPr>
              <w:t xml:space="preserve"> Indirect</w:t>
            </w:r>
          </w:p>
        </w:tc>
      </w:tr>
    </w:tbl>
    <w:p w14:paraId="249767BE" w14:textId="096EBC4C" w:rsidR="00806C82" w:rsidRDefault="00D377B7" w:rsidP="00D92950">
      <w:pPr>
        <w:spacing w:after="120"/>
        <w:ind w:left="-284" w:firstLine="104"/>
        <w:rPr>
          <w:rFonts w:ascii="Arial" w:hAnsi="Arial" w:cs="Arial"/>
          <w:color w:val="FF0000"/>
          <w:sz w:val="16"/>
          <w:szCs w:val="16"/>
        </w:rPr>
      </w:pPr>
      <w:r w:rsidRPr="000B1F33">
        <w:rPr>
          <w:rFonts w:ascii="Arial" w:hAnsi="Arial" w:cs="Arial"/>
          <w:color w:val="FF0000"/>
          <w:sz w:val="16"/>
          <w:szCs w:val="16"/>
        </w:rPr>
        <w:t xml:space="preserve"> </w:t>
      </w:r>
    </w:p>
    <w:tbl>
      <w:tblPr>
        <w:tblW w:w="1034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"/>
        <w:gridCol w:w="9947"/>
      </w:tblGrid>
      <w:tr w:rsidR="004E1704" w:rsidRPr="00DB3E47" w14:paraId="7B7B5E62" w14:textId="77777777" w:rsidTr="00D92950">
        <w:trPr>
          <w:trHeight w:hRule="exact" w:val="721"/>
          <w:tblHeader/>
        </w:trPr>
        <w:tc>
          <w:tcPr>
            <w:tcW w:w="10341" w:type="dxa"/>
            <w:gridSpan w:val="2"/>
            <w:shd w:val="clear" w:color="auto" w:fill="44546A" w:themeFill="text2"/>
            <w:vAlign w:val="center"/>
          </w:tcPr>
          <w:p w14:paraId="727E12EA" w14:textId="77777777" w:rsidR="00085DBE" w:rsidRPr="00300B45" w:rsidRDefault="00085DBE" w:rsidP="00085DBE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300B45">
              <w:rPr>
                <w:rFonts w:ascii="Arial" w:hAnsi="Arial" w:cs="Arial"/>
                <w:b/>
                <w:color w:val="FFFFFF" w:themeColor="background1"/>
                <w:sz w:val="20"/>
                <w:szCs w:val="28"/>
              </w:rPr>
              <w:t xml:space="preserve">III. </w:t>
            </w:r>
            <w:r w:rsidRPr="00300B45">
              <w:rPr>
                <w:rStyle w:val="CooperHeadingChar"/>
                <w:color w:val="FFFFFF" w:themeColor="background1"/>
              </w:rPr>
              <w:t>Evaluation</w:t>
            </w:r>
            <w:r w:rsidRPr="00300B4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Pr="00300B45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(Completed by Supplier Quality)</w:t>
            </w:r>
          </w:p>
          <w:p w14:paraId="69A8961D" w14:textId="77777777" w:rsidR="00085DBE" w:rsidRDefault="00085DBE" w:rsidP="00085DBE">
            <w:pPr>
              <w:ind w:right="-1799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300B45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The following data was reviewed in evaluating the suppliers (attach any relevant data hereto); check all that are applicable if needed.</w:t>
            </w:r>
            <w:r>
              <w:rPr>
                <w:rFonts w:ascii="Arial" w:hAnsi="Arial" w:cs="Arial"/>
                <w:color w:val="FFFFFF" w:themeColor="background1"/>
                <w:sz w:val="16"/>
                <w:szCs w:val="16"/>
              </w:rPr>
              <w:t xml:space="preserve"> </w:t>
            </w:r>
          </w:p>
          <w:p w14:paraId="3B064B16" w14:textId="620F689C" w:rsidR="00EF70D9" w:rsidRPr="00311E9D" w:rsidRDefault="00085DBE" w:rsidP="00085DBE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E9057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(Please refer to Table 1: Risk Classification in BSR-PUR-002, Supplier Management Procedure)</w:t>
            </w:r>
          </w:p>
        </w:tc>
      </w:tr>
      <w:tr w:rsidR="00085DBE" w:rsidRPr="00DB3E47" w14:paraId="1F13CED4" w14:textId="77777777" w:rsidTr="00D92950">
        <w:trPr>
          <w:trHeight w:hRule="exact" w:val="519"/>
        </w:trPr>
        <w:tc>
          <w:tcPr>
            <w:tcW w:w="10341" w:type="dxa"/>
            <w:gridSpan w:val="2"/>
            <w:shd w:val="clear" w:color="auto" w:fill="auto"/>
            <w:vAlign w:val="center"/>
          </w:tcPr>
          <w:p w14:paraId="129FFF5A" w14:textId="3027A114" w:rsidR="00085DBE" w:rsidRPr="00BB61A9" w:rsidRDefault="00085DBE" w:rsidP="00DB79A8">
            <w:pPr>
              <w:rPr>
                <w:rFonts w:ascii="Arial" w:hAnsi="Arial" w:cs="Arial"/>
                <w:b/>
                <w:color w:val="0070C0"/>
                <w:sz w:val="20"/>
                <w:szCs w:val="28"/>
              </w:rPr>
            </w:pPr>
            <w:r w:rsidRPr="008B64A1">
              <w:rPr>
                <w:rFonts w:ascii="Arial" w:hAnsi="Arial" w:cs="Arial"/>
                <w:b/>
                <w:sz w:val="20"/>
                <w:szCs w:val="28"/>
              </w:rPr>
              <w:t xml:space="preserve">Risk 1 </w:t>
            </w:r>
            <w:r w:rsidRPr="00311E9D">
              <w:rPr>
                <w:rFonts w:ascii="Arial" w:hAnsi="Arial" w:cs="Arial"/>
                <w:b/>
                <w:sz w:val="20"/>
                <w:szCs w:val="28"/>
              </w:rPr>
              <w:t>Supplier Minimum Requirements</w:t>
            </w:r>
          </w:p>
        </w:tc>
      </w:tr>
      <w:tr w:rsidR="00D92950" w:rsidRPr="00DB3E47" w14:paraId="58BAF9DC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-1316017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46E0DC2C" w14:textId="7B1CCE91" w:rsidR="00047F64" w:rsidRPr="00311E9D" w:rsidRDefault="00D41786" w:rsidP="00047F64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2248AA53" w14:textId="52F609F8" w:rsidR="00047F64" w:rsidRPr="00311E9D" w:rsidRDefault="0023358B" w:rsidP="0046696B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311E9D">
              <w:rPr>
                <w:rFonts w:ascii="Arial" w:hAnsi="Arial" w:cs="Arial"/>
                <w:sz w:val="20"/>
                <w:szCs w:val="16"/>
              </w:rPr>
              <w:t>S</w:t>
            </w:r>
            <w:r w:rsidR="00047F64" w:rsidRPr="00311E9D">
              <w:rPr>
                <w:rFonts w:ascii="Arial" w:hAnsi="Arial" w:cs="Arial"/>
                <w:sz w:val="20"/>
                <w:szCs w:val="16"/>
              </w:rPr>
              <w:t xml:space="preserve">upplier questionnaire </w:t>
            </w:r>
            <w:r w:rsidR="008B64A1">
              <w:rPr>
                <w:rFonts w:ascii="Arial" w:hAnsi="Arial" w:cs="Arial"/>
                <w:sz w:val="20"/>
                <w:szCs w:val="16"/>
              </w:rPr>
              <w:t>Form</w:t>
            </w:r>
            <w:r w:rsidR="00047F64" w:rsidRPr="00311E9D">
              <w:rPr>
                <w:rFonts w:ascii="Arial" w:hAnsi="Arial" w:cs="Arial"/>
                <w:sz w:val="20"/>
                <w:szCs w:val="16"/>
              </w:rPr>
              <w:t>PUR-001</w:t>
            </w:r>
          </w:p>
        </w:tc>
      </w:tr>
      <w:tr w:rsidR="00D92950" w:rsidRPr="00DB3E47" w14:paraId="5D90B3C4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1285075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1810403F" w14:textId="22A12809" w:rsidR="00047F64" w:rsidRPr="00311E9D" w:rsidRDefault="00F14B93" w:rsidP="00047F64">
                <w:pPr>
                  <w:rPr>
                    <w:rFonts w:ascii="Arial" w:hAnsi="Arial" w:cs="Arial"/>
                    <w:b/>
                    <w:sz w:val="20"/>
                    <w:szCs w:val="16"/>
                  </w:rPr>
                </w:pPr>
                <w:r w:rsidRPr="00311E9D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5F69167D" w14:textId="7F5958A3" w:rsidR="00047F64" w:rsidRPr="00311E9D" w:rsidRDefault="009C55E5" w:rsidP="00047F64">
            <w:pPr>
              <w:rPr>
                <w:rFonts w:ascii="Arial" w:hAnsi="Arial" w:cs="Arial"/>
                <w:sz w:val="20"/>
                <w:szCs w:val="16"/>
                <w:lang w:val="de-DE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</w:rPr>
                <w:id w:val="14139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047F64" w:rsidRPr="00311E9D">
              <w:rPr>
                <w:rFonts w:ascii="Arial" w:hAnsi="Arial" w:cs="Arial"/>
                <w:sz w:val="20"/>
                <w:szCs w:val="16"/>
              </w:rPr>
              <w:t xml:space="preserve"> Onsite Audit     </w:t>
            </w:r>
            <w:sdt>
              <w:sdtPr>
                <w:rPr>
                  <w:rFonts w:ascii="Arial" w:hAnsi="Arial" w:cs="Arial"/>
                  <w:b/>
                  <w:sz w:val="20"/>
                  <w:szCs w:val="16"/>
                </w:rPr>
                <w:id w:val="-91371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/>
                    <w:sz w:val="20"/>
                    <w:szCs w:val="16"/>
                  </w:rPr>
                  <w:t>☐</w:t>
                </w:r>
              </w:sdtContent>
            </w:sdt>
            <w:r w:rsidR="00047F64" w:rsidRPr="00311E9D">
              <w:rPr>
                <w:rFonts w:ascii="Arial" w:hAnsi="Arial" w:cs="Arial"/>
                <w:b/>
                <w:sz w:val="20"/>
                <w:szCs w:val="16"/>
              </w:rPr>
              <w:t xml:space="preserve"> </w:t>
            </w:r>
            <w:r w:rsidR="00047F64" w:rsidRPr="00311E9D">
              <w:rPr>
                <w:rFonts w:ascii="Arial" w:hAnsi="Arial" w:cs="Arial"/>
                <w:sz w:val="20"/>
                <w:szCs w:val="16"/>
              </w:rPr>
              <w:t xml:space="preserve">Remote Audit   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1267963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047F64" w:rsidRPr="00311E9D">
              <w:rPr>
                <w:rFonts w:ascii="Arial" w:hAnsi="Arial" w:cs="Arial"/>
                <w:sz w:val="20"/>
                <w:szCs w:val="16"/>
              </w:rPr>
              <w:t xml:space="preserve"> Desktop Audit</w:t>
            </w:r>
          </w:p>
        </w:tc>
      </w:tr>
      <w:tr w:rsidR="00D92950" w:rsidRPr="00DB3E47" w14:paraId="73486417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92399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134D57CC" w14:textId="513A124D" w:rsidR="0023358B" w:rsidRPr="00311E9D" w:rsidRDefault="00D41786" w:rsidP="00047F64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122A13DB" w14:textId="75FC753C" w:rsidR="0023358B" w:rsidRPr="00311E9D" w:rsidRDefault="009C55E5" w:rsidP="00047F64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</w:rPr>
                <w:id w:val="136101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</w:t>
            </w:r>
            <w:r w:rsidR="0023358B" w:rsidRPr="00311E9D">
              <w:rPr>
                <w:rFonts w:ascii="Arial" w:hAnsi="Arial" w:cs="Arial"/>
                <w:sz w:val="20"/>
                <w:szCs w:val="16"/>
              </w:rPr>
              <w:t>Quality Agreement</w:t>
            </w:r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  </w:t>
            </w:r>
            <w:r w:rsidR="0023358B" w:rsidRPr="00311E9D">
              <w:rPr>
                <w:rFonts w:ascii="Arial" w:hAnsi="Arial" w:cs="Arial"/>
                <w:sz w:val="20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-138772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</w:t>
            </w:r>
            <w:r w:rsidR="0023358B" w:rsidRPr="00311E9D">
              <w:rPr>
                <w:rFonts w:ascii="Arial" w:hAnsi="Arial" w:cs="Arial"/>
                <w:sz w:val="20"/>
                <w:szCs w:val="16"/>
              </w:rPr>
              <w:t>Contract</w:t>
            </w:r>
          </w:p>
        </w:tc>
      </w:tr>
      <w:tr w:rsidR="00D92950" w:rsidRPr="00DB3E47" w14:paraId="00F2F416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1267579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B34B4A7" w14:textId="5F1F6C8B" w:rsidR="0023358B" w:rsidRPr="00311E9D" w:rsidRDefault="00F14B93" w:rsidP="00047F64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 w:rsidRPr="00311E9D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44D02A48" w14:textId="4B54346E" w:rsidR="0023358B" w:rsidRPr="00311E9D" w:rsidRDefault="009C55E5" w:rsidP="0023358B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  <w:lang w:val="es-CR"/>
                </w:rPr>
                <w:id w:val="10084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4A1">
                  <w:rPr>
                    <w:rFonts w:ascii="MS Gothic" w:eastAsia="MS Gothic" w:hAnsi="MS Gothic" w:cs="Arial" w:hint="eastAsia"/>
                    <w:sz w:val="20"/>
                    <w:szCs w:val="16"/>
                    <w:lang w:val="es-CR"/>
                  </w:rPr>
                  <w:t>☐</w:t>
                </w:r>
              </w:sdtContent>
            </w:sdt>
            <w:r w:rsidR="00177551" w:rsidRPr="0052133D">
              <w:rPr>
                <w:rFonts w:ascii="Arial" w:hAnsi="Arial" w:cs="Arial"/>
                <w:sz w:val="20"/>
                <w:szCs w:val="16"/>
                <w:lang w:val="es-CR"/>
              </w:rPr>
              <w:t xml:space="preserve"> </w:t>
            </w:r>
            <w:r w:rsidR="0023358B" w:rsidRPr="0052133D">
              <w:rPr>
                <w:rFonts w:ascii="Arial" w:hAnsi="Arial" w:cs="Arial"/>
                <w:sz w:val="20"/>
                <w:szCs w:val="16"/>
                <w:lang w:val="es-CR"/>
              </w:rPr>
              <w:t>Cert</w:t>
            </w:r>
            <w:r w:rsidR="008B64A1">
              <w:rPr>
                <w:rFonts w:ascii="Arial" w:hAnsi="Arial" w:cs="Arial"/>
                <w:sz w:val="20"/>
                <w:szCs w:val="16"/>
                <w:lang w:val="es-CR"/>
              </w:rPr>
              <w:t>i</w:t>
            </w:r>
            <w:r w:rsidR="0023358B" w:rsidRPr="0052133D">
              <w:rPr>
                <w:rFonts w:ascii="Arial" w:hAnsi="Arial" w:cs="Arial"/>
                <w:sz w:val="20"/>
                <w:szCs w:val="16"/>
                <w:lang w:val="es-CR"/>
              </w:rPr>
              <w:t xml:space="preserve">fied QMS (ISO 13485, ISO 9001, ISO 17025, </w:t>
            </w:r>
            <w:r w:rsidR="00583205" w:rsidRPr="0052133D">
              <w:rPr>
                <w:rFonts w:ascii="Arial" w:hAnsi="Arial" w:cs="Arial"/>
                <w:sz w:val="20"/>
                <w:szCs w:val="16"/>
                <w:lang w:val="es-CR"/>
              </w:rPr>
              <w:t>etc.</w:t>
            </w:r>
            <w:r w:rsidR="0023358B" w:rsidRPr="0052133D">
              <w:rPr>
                <w:rFonts w:ascii="Arial" w:hAnsi="Arial" w:cs="Arial"/>
                <w:sz w:val="20"/>
                <w:szCs w:val="16"/>
                <w:lang w:val="es-CR"/>
              </w:rPr>
              <w:t>)</w:t>
            </w:r>
            <w:r w:rsidR="00177551" w:rsidRPr="0052133D">
              <w:rPr>
                <w:rFonts w:ascii="Arial" w:hAnsi="Arial" w:cs="Arial"/>
                <w:sz w:val="20"/>
                <w:szCs w:val="16"/>
                <w:lang w:val="es-CR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105065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FDA Register # </w:t>
            </w:r>
          </w:p>
        </w:tc>
      </w:tr>
      <w:tr w:rsidR="00D92950" w:rsidRPr="00DB3E47" w14:paraId="2862E46F" w14:textId="77777777" w:rsidTr="00D92950">
        <w:trPr>
          <w:trHeight w:hRule="exact" w:val="618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77637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038AA100" w14:textId="0A58E57B" w:rsidR="00A22773" w:rsidRPr="00311E9D" w:rsidRDefault="00EC53D0" w:rsidP="00A22773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FD2E333" w14:textId="2297C8B2" w:rsidR="00A22773" w:rsidRPr="009D238B" w:rsidRDefault="00A22773" w:rsidP="00A22773">
            <w:pPr>
              <w:rPr>
                <w:rFonts w:ascii="Arial" w:hAnsi="Arial" w:cs="Arial"/>
                <w:sz w:val="20"/>
                <w:szCs w:val="16"/>
                <w:lang w:val="de-DE"/>
              </w:rPr>
            </w:pPr>
            <w:r w:rsidRPr="009D238B">
              <w:rPr>
                <w:rFonts w:ascii="Arial" w:hAnsi="Arial" w:cs="Arial"/>
                <w:sz w:val="20"/>
                <w:szCs w:val="16"/>
              </w:rPr>
              <w:t>Evaluation of sample / technical data results (first article inspections, incoming insp</w:t>
            </w:r>
            <w:r w:rsidR="00050293" w:rsidRPr="009D238B">
              <w:rPr>
                <w:rFonts w:ascii="Arial" w:hAnsi="Arial" w:cs="Arial"/>
                <w:sz w:val="20"/>
                <w:szCs w:val="16"/>
              </w:rPr>
              <w:t>.</w:t>
            </w:r>
            <w:r w:rsidRPr="009D238B">
              <w:rPr>
                <w:rFonts w:ascii="Arial" w:hAnsi="Arial" w:cs="Arial"/>
                <w:sz w:val="20"/>
                <w:szCs w:val="16"/>
              </w:rPr>
              <w:t>, validation)</w:t>
            </w:r>
          </w:p>
        </w:tc>
      </w:tr>
      <w:tr w:rsidR="00D92950" w:rsidRPr="00DB3E47" w14:paraId="3A9C30EB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-2058615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74E2460C" w14:textId="4F49E766" w:rsidR="00A22773" w:rsidRPr="00311E9D" w:rsidRDefault="00EC53D0" w:rsidP="00A22773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2AE8A8B0" w14:textId="75F3E8BB" w:rsidR="00A22773" w:rsidRPr="009D238B" w:rsidRDefault="00A22773" w:rsidP="00A22773">
            <w:pPr>
              <w:rPr>
                <w:rFonts w:ascii="Arial" w:hAnsi="Arial" w:cs="Arial"/>
                <w:sz w:val="20"/>
                <w:szCs w:val="16"/>
                <w:lang w:val="de-DE"/>
              </w:rPr>
            </w:pPr>
            <w:r w:rsidRPr="009D238B">
              <w:rPr>
                <w:rFonts w:ascii="Arial" w:hAnsi="Arial" w:cs="Arial"/>
                <w:sz w:val="20"/>
                <w:szCs w:val="16"/>
              </w:rPr>
              <w:t>Evidence of qualification / certificate of competence</w:t>
            </w:r>
          </w:p>
        </w:tc>
      </w:tr>
      <w:tr w:rsidR="004E1704" w:rsidRPr="00DB3E47" w14:paraId="495FC923" w14:textId="77777777" w:rsidTr="00D92950">
        <w:trPr>
          <w:trHeight w:hRule="exact" w:val="141"/>
        </w:trPr>
        <w:tc>
          <w:tcPr>
            <w:tcW w:w="10341" w:type="dxa"/>
            <w:gridSpan w:val="2"/>
            <w:shd w:val="clear" w:color="auto" w:fill="BFBFBF" w:themeFill="background1" w:themeFillShade="BF"/>
            <w:vAlign w:val="center"/>
          </w:tcPr>
          <w:p w14:paraId="33907EDE" w14:textId="77777777" w:rsidR="00A22773" w:rsidRPr="00311E9D" w:rsidRDefault="00A22773" w:rsidP="00A22773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</w:p>
        </w:tc>
      </w:tr>
      <w:tr w:rsidR="004E1704" w:rsidRPr="00DB3E47" w14:paraId="2F591224" w14:textId="77777777" w:rsidTr="00D92950">
        <w:trPr>
          <w:trHeight w:hRule="exact" w:val="519"/>
        </w:trPr>
        <w:tc>
          <w:tcPr>
            <w:tcW w:w="10341" w:type="dxa"/>
            <w:gridSpan w:val="2"/>
            <w:shd w:val="clear" w:color="auto" w:fill="auto"/>
            <w:vAlign w:val="center"/>
          </w:tcPr>
          <w:p w14:paraId="2AC70009" w14:textId="145002ED" w:rsidR="00A22773" w:rsidRPr="00311E9D" w:rsidRDefault="009D238B" w:rsidP="00A22773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8B64A1">
              <w:rPr>
                <w:rFonts w:ascii="Arial" w:hAnsi="Arial" w:cs="Arial"/>
                <w:b/>
                <w:sz w:val="20"/>
                <w:szCs w:val="28"/>
              </w:rPr>
              <w:t>Risk</w:t>
            </w:r>
            <w:r w:rsidR="00A22773" w:rsidRPr="008B64A1">
              <w:rPr>
                <w:rFonts w:ascii="Arial" w:hAnsi="Arial" w:cs="Arial"/>
                <w:b/>
                <w:sz w:val="20"/>
                <w:szCs w:val="28"/>
              </w:rPr>
              <w:t xml:space="preserve"> 2 </w:t>
            </w:r>
            <w:r w:rsidR="00A22773" w:rsidRPr="00311E9D">
              <w:rPr>
                <w:rFonts w:ascii="Arial" w:hAnsi="Arial" w:cs="Arial"/>
                <w:b/>
                <w:sz w:val="20"/>
                <w:szCs w:val="28"/>
              </w:rPr>
              <w:t>Supplier Minimum Requirements</w:t>
            </w:r>
          </w:p>
        </w:tc>
      </w:tr>
      <w:tr w:rsidR="00D92950" w:rsidRPr="00DB3E47" w14:paraId="48D45BDD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322554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770FB1C7" w14:textId="770B7604" w:rsidR="00A22773" w:rsidRPr="00311E9D" w:rsidRDefault="00D41786" w:rsidP="00A22773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7132E6FD" w14:textId="660E98A2" w:rsidR="00A22773" w:rsidRPr="00311E9D" w:rsidRDefault="00A22773" w:rsidP="00CA2D70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311E9D">
              <w:rPr>
                <w:rFonts w:ascii="Arial" w:hAnsi="Arial" w:cs="Arial"/>
                <w:sz w:val="20"/>
                <w:szCs w:val="16"/>
              </w:rPr>
              <w:t xml:space="preserve">Supplier questionnaire </w:t>
            </w:r>
            <w:r w:rsidR="008B64A1">
              <w:rPr>
                <w:rFonts w:ascii="Arial" w:hAnsi="Arial" w:cs="Arial"/>
                <w:sz w:val="20"/>
                <w:szCs w:val="16"/>
              </w:rPr>
              <w:t>Form</w:t>
            </w:r>
            <w:r w:rsidRPr="00311E9D">
              <w:rPr>
                <w:rFonts w:ascii="Arial" w:hAnsi="Arial" w:cs="Arial"/>
                <w:sz w:val="20"/>
                <w:szCs w:val="16"/>
              </w:rPr>
              <w:t>PUR-001</w:t>
            </w:r>
          </w:p>
        </w:tc>
      </w:tr>
      <w:tr w:rsidR="00D92950" w:rsidRPr="00DB3E47" w14:paraId="1FF97FAC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-1025701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15D5131E" w14:textId="06397037" w:rsidR="00A22773" w:rsidRPr="00311E9D" w:rsidRDefault="00F14B93" w:rsidP="00A22773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 w:rsidRPr="00311E9D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1D3BF382" w14:textId="0D187930" w:rsidR="00A22773" w:rsidRPr="00311E9D" w:rsidRDefault="009C55E5" w:rsidP="00A22773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</w:rPr>
                <w:id w:val="1425840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A22773" w:rsidRPr="00311E9D">
              <w:rPr>
                <w:rFonts w:ascii="Arial" w:hAnsi="Arial" w:cs="Arial"/>
                <w:sz w:val="20"/>
                <w:szCs w:val="16"/>
              </w:rPr>
              <w:t xml:space="preserve"> Onsite Audit     </w:t>
            </w:r>
            <w:sdt>
              <w:sdtPr>
                <w:rPr>
                  <w:rFonts w:ascii="Arial" w:hAnsi="Arial" w:cs="Arial"/>
                  <w:b/>
                  <w:sz w:val="20"/>
                  <w:szCs w:val="16"/>
                </w:rPr>
                <w:id w:val="51720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773" w:rsidRPr="00311E9D">
                  <w:rPr>
                    <w:rFonts w:ascii="Segoe UI Symbol" w:eastAsia="MS Gothic" w:hAnsi="Segoe UI Symbol" w:cs="Segoe UI Symbol"/>
                    <w:b/>
                    <w:sz w:val="20"/>
                    <w:szCs w:val="16"/>
                  </w:rPr>
                  <w:t>☐</w:t>
                </w:r>
              </w:sdtContent>
            </w:sdt>
            <w:r w:rsidR="00A22773" w:rsidRPr="00311E9D">
              <w:rPr>
                <w:rFonts w:ascii="Arial" w:hAnsi="Arial" w:cs="Arial"/>
                <w:b/>
                <w:sz w:val="20"/>
                <w:szCs w:val="16"/>
              </w:rPr>
              <w:t xml:space="preserve"> </w:t>
            </w:r>
            <w:r w:rsidR="00A22773" w:rsidRPr="00311E9D">
              <w:rPr>
                <w:rFonts w:ascii="Arial" w:hAnsi="Arial" w:cs="Arial"/>
                <w:sz w:val="20"/>
                <w:szCs w:val="16"/>
              </w:rPr>
              <w:t xml:space="preserve">Remote Audit   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152134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773" w:rsidRPr="00311E9D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A22773" w:rsidRPr="00311E9D">
              <w:rPr>
                <w:rFonts w:ascii="Arial" w:hAnsi="Arial" w:cs="Arial"/>
                <w:sz w:val="20"/>
                <w:szCs w:val="16"/>
              </w:rPr>
              <w:t xml:space="preserve"> Desktop Audit  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102752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773" w:rsidRPr="00311E9D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A22773" w:rsidRPr="00311E9D">
              <w:rPr>
                <w:rFonts w:ascii="Arial" w:hAnsi="Arial" w:cs="Arial"/>
                <w:sz w:val="20"/>
                <w:szCs w:val="16"/>
              </w:rPr>
              <w:t xml:space="preserve"> Audit Not Required </w:t>
            </w:r>
          </w:p>
        </w:tc>
      </w:tr>
      <w:tr w:rsidR="00D92950" w:rsidRPr="00DB3E47" w14:paraId="7B68B6B9" w14:textId="77777777" w:rsidTr="00D92950">
        <w:trPr>
          <w:trHeight w:hRule="exact" w:val="763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-920332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41A39ADD" w14:textId="25972CDC" w:rsidR="00177551" w:rsidRPr="00311E9D" w:rsidRDefault="00F14B93" w:rsidP="00A22773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 w:rsidRPr="00311E9D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0402D316" w14:textId="6BA34F66" w:rsidR="00177551" w:rsidRPr="006B5A2C" w:rsidRDefault="009C55E5" w:rsidP="006B5A2C">
            <w:pPr>
              <w:rPr>
                <w:rFonts w:ascii="Arial" w:hAnsi="Arial" w:cs="Arial"/>
                <w:sz w:val="20"/>
                <w:szCs w:val="16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</w:rPr>
                <w:id w:val="71230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551" w:rsidRPr="00311E9D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Quality Agreement 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1022900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551" w:rsidRPr="00311E9D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No Change Agreement 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-184616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551" w:rsidRPr="00311E9D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Statement of Work 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-1011061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551" w:rsidRPr="00311E9D">
                  <w:rPr>
                    <w:rFonts w:ascii="MS Gothic" w:eastAsia="MS Gothic" w:hAnsi="MS Gothic" w:cs="Arial" w:hint="eastAsia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Confidentiality Agreement</w:t>
            </w:r>
          </w:p>
        </w:tc>
      </w:tr>
      <w:tr w:rsidR="00D92950" w:rsidRPr="00DB3E47" w14:paraId="535E5780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1732275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7B36DF33" w14:textId="380FFF77" w:rsidR="00177551" w:rsidRPr="00311E9D" w:rsidRDefault="00F14B93" w:rsidP="00A22773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 w:rsidRPr="00311E9D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21E117E4" w14:textId="5A2C05FC" w:rsidR="00177551" w:rsidRPr="00311E9D" w:rsidRDefault="009C55E5" w:rsidP="00A22773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  <w:lang w:val="es-CR"/>
                </w:rPr>
                <w:id w:val="-183690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16"/>
                    <w:lang w:val="es-CR"/>
                  </w:rPr>
                  <w:t>☐</w:t>
                </w:r>
              </w:sdtContent>
            </w:sdt>
            <w:r w:rsidR="00177551" w:rsidRPr="0052133D">
              <w:rPr>
                <w:rFonts w:ascii="Arial" w:hAnsi="Arial" w:cs="Arial"/>
                <w:sz w:val="20"/>
                <w:szCs w:val="16"/>
                <w:lang w:val="es-CR"/>
              </w:rPr>
              <w:t xml:space="preserve"> Certified QMS (ISO 13485, ISO 9001, ISO 17025, </w:t>
            </w:r>
            <w:r w:rsidR="00FF27C5" w:rsidRPr="0052133D">
              <w:rPr>
                <w:rFonts w:ascii="Arial" w:hAnsi="Arial" w:cs="Arial"/>
                <w:sz w:val="20"/>
                <w:szCs w:val="16"/>
                <w:lang w:val="es-CR"/>
              </w:rPr>
              <w:t xml:space="preserve">etc.)  </w:t>
            </w:r>
            <w:sdt>
              <w:sdtPr>
                <w:rPr>
                  <w:rFonts w:ascii="Arial" w:hAnsi="Arial" w:cs="Arial"/>
                  <w:sz w:val="20"/>
                  <w:szCs w:val="16"/>
                </w:rPr>
                <w:id w:val="136524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551" w:rsidRPr="00311E9D">
                  <w:rPr>
                    <w:rFonts w:ascii="Segoe UI Symbol" w:eastAsia="MS Gothic" w:hAnsi="Segoe UI Symbol" w:cs="Segoe UI Symbol"/>
                    <w:sz w:val="20"/>
                    <w:szCs w:val="16"/>
                  </w:rPr>
                  <w:t>☐</w:t>
                </w:r>
              </w:sdtContent>
            </w:sdt>
            <w:r w:rsidR="00177551" w:rsidRPr="00311E9D">
              <w:rPr>
                <w:rFonts w:ascii="Arial" w:hAnsi="Arial" w:cs="Arial"/>
                <w:sz w:val="20"/>
                <w:szCs w:val="16"/>
              </w:rPr>
              <w:t xml:space="preserve"> FDA Register #</w:t>
            </w:r>
          </w:p>
        </w:tc>
      </w:tr>
      <w:tr w:rsidR="00D92950" w:rsidRPr="00DB3E47" w14:paraId="1DC6B156" w14:textId="77777777" w:rsidTr="00D92950">
        <w:trPr>
          <w:trHeight w:hRule="exact" w:val="78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-626862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654FB9E4" w14:textId="5CB6BA60" w:rsidR="00177551" w:rsidRPr="00311E9D" w:rsidRDefault="00D41786" w:rsidP="00177551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6A68845" w14:textId="6ABD41EF" w:rsidR="00177551" w:rsidRPr="009D238B" w:rsidRDefault="00177551" w:rsidP="00177551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9D238B">
              <w:rPr>
                <w:rFonts w:ascii="Arial" w:hAnsi="Arial" w:cs="Arial"/>
                <w:sz w:val="20"/>
                <w:szCs w:val="16"/>
              </w:rPr>
              <w:t>Evaluation of sample / technical data results (first article inspections, incoming inspections, validation)</w:t>
            </w:r>
          </w:p>
        </w:tc>
      </w:tr>
      <w:tr w:rsidR="00D92950" w:rsidRPr="00DB3E47" w14:paraId="18CEBE66" w14:textId="77777777" w:rsidTr="00D92950">
        <w:trPr>
          <w:trHeight w:hRule="exact" w:val="566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-1335451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6A8DE3CA" w14:textId="5BA2B7A4" w:rsidR="00177551" w:rsidRPr="00311E9D" w:rsidRDefault="00177551" w:rsidP="00177551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 w:rsidRPr="00311E9D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2CE99A3C" w14:textId="418FFAD5" w:rsidR="00177551" w:rsidRPr="009D238B" w:rsidRDefault="00177551" w:rsidP="00177551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9D238B">
              <w:rPr>
                <w:rFonts w:ascii="Arial" w:hAnsi="Arial" w:cs="Arial"/>
                <w:sz w:val="20"/>
                <w:szCs w:val="16"/>
              </w:rPr>
              <w:t>Evidence of qualification / certificate of competence</w:t>
            </w:r>
          </w:p>
        </w:tc>
      </w:tr>
      <w:tr w:rsidR="004E1704" w:rsidRPr="00DB3E47" w14:paraId="7FE95092" w14:textId="77777777" w:rsidTr="00D92950">
        <w:trPr>
          <w:trHeight w:hRule="exact" w:val="141"/>
        </w:trPr>
        <w:tc>
          <w:tcPr>
            <w:tcW w:w="10341" w:type="dxa"/>
            <w:gridSpan w:val="2"/>
            <w:shd w:val="clear" w:color="auto" w:fill="BFBFBF" w:themeFill="background1" w:themeFillShade="BF"/>
            <w:vAlign w:val="center"/>
          </w:tcPr>
          <w:p w14:paraId="4660855E" w14:textId="77777777" w:rsidR="00177551" w:rsidRPr="00311E9D" w:rsidRDefault="00177551" w:rsidP="00177551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</w:p>
        </w:tc>
      </w:tr>
      <w:tr w:rsidR="004E1704" w:rsidRPr="00DB3E47" w14:paraId="695B262D" w14:textId="77777777" w:rsidTr="00D92950">
        <w:trPr>
          <w:trHeight w:hRule="exact" w:val="519"/>
        </w:trPr>
        <w:tc>
          <w:tcPr>
            <w:tcW w:w="10341" w:type="dxa"/>
            <w:gridSpan w:val="2"/>
            <w:shd w:val="clear" w:color="auto" w:fill="auto"/>
            <w:vAlign w:val="center"/>
          </w:tcPr>
          <w:p w14:paraId="3762EE42" w14:textId="57BAD8F5" w:rsidR="00177551" w:rsidRPr="00311E9D" w:rsidRDefault="009D238B" w:rsidP="00177551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8B64A1">
              <w:rPr>
                <w:rFonts w:ascii="Arial" w:hAnsi="Arial" w:cs="Arial"/>
                <w:b/>
                <w:sz w:val="20"/>
                <w:szCs w:val="28"/>
              </w:rPr>
              <w:lastRenderedPageBreak/>
              <w:t>Risk</w:t>
            </w:r>
            <w:r w:rsidR="00177551" w:rsidRPr="008B64A1">
              <w:rPr>
                <w:rFonts w:ascii="Arial" w:hAnsi="Arial" w:cs="Arial"/>
                <w:b/>
                <w:sz w:val="20"/>
                <w:szCs w:val="28"/>
              </w:rPr>
              <w:t xml:space="preserve"> 3 </w:t>
            </w:r>
            <w:r w:rsidR="00177551" w:rsidRPr="00311E9D">
              <w:rPr>
                <w:rFonts w:ascii="Arial" w:hAnsi="Arial" w:cs="Arial"/>
                <w:b/>
                <w:sz w:val="20"/>
                <w:szCs w:val="28"/>
              </w:rPr>
              <w:t>Supplier Minimum Requirements</w:t>
            </w:r>
          </w:p>
        </w:tc>
      </w:tr>
      <w:tr w:rsidR="00D92950" w:rsidRPr="00DB3E47" w14:paraId="0D9A7912" w14:textId="77777777" w:rsidTr="00D92950">
        <w:trPr>
          <w:trHeight w:hRule="exact" w:val="519"/>
        </w:trPr>
        <w:sdt>
          <w:sdtPr>
            <w:rPr>
              <w:rFonts w:ascii="Arial" w:hAnsi="Arial" w:cs="Arial"/>
              <w:b/>
              <w:sz w:val="28"/>
              <w:szCs w:val="28"/>
            </w:rPr>
            <w:id w:val="1870872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4053F9D1" w14:textId="152F6EB7" w:rsidR="00CA2D70" w:rsidRPr="00311E9D" w:rsidRDefault="00D41786" w:rsidP="00177551">
                <w:pPr>
                  <w:rPr>
                    <w:rFonts w:ascii="Arial" w:hAnsi="Arial" w:cs="Arial"/>
                    <w:b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947" w:type="dxa"/>
            <w:tcBorders>
              <w:left w:val="nil"/>
            </w:tcBorders>
            <w:shd w:val="clear" w:color="auto" w:fill="auto"/>
            <w:vAlign w:val="center"/>
          </w:tcPr>
          <w:p w14:paraId="60061E4C" w14:textId="39286535" w:rsidR="00CA2D70" w:rsidRPr="00311E9D" w:rsidRDefault="00CA2D70" w:rsidP="00177551">
            <w:pPr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311E9D">
              <w:rPr>
                <w:rFonts w:ascii="Arial" w:hAnsi="Arial" w:cs="Arial"/>
                <w:sz w:val="20"/>
                <w:szCs w:val="16"/>
              </w:rPr>
              <w:t xml:space="preserve">Supplier questionnaire </w:t>
            </w:r>
            <w:r w:rsidR="008B64A1">
              <w:rPr>
                <w:rFonts w:ascii="Arial" w:hAnsi="Arial" w:cs="Arial"/>
                <w:sz w:val="20"/>
                <w:szCs w:val="16"/>
              </w:rPr>
              <w:t>Form</w:t>
            </w:r>
            <w:r w:rsidRPr="00311E9D">
              <w:rPr>
                <w:rFonts w:ascii="Arial" w:hAnsi="Arial" w:cs="Arial"/>
                <w:sz w:val="20"/>
                <w:szCs w:val="16"/>
              </w:rPr>
              <w:t>PUR-001</w:t>
            </w:r>
          </w:p>
        </w:tc>
      </w:tr>
      <w:tr w:rsidR="004E1704" w:rsidRPr="00DB3E47" w14:paraId="128902EF" w14:textId="77777777" w:rsidTr="00D92950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</w:tblBorders>
        </w:tblPrEx>
        <w:trPr>
          <w:trHeight w:val="112"/>
        </w:trPr>
        <w:tc>
          <w:tcPr>
            <w:tcW w:w="10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5463C6E" w14:textId="77777777" w:rsidR="00CA2D70" w:rsidRPr="00D92950" w:rsidRDefault="00CA2D70" w:rsidP="00177551">
            <w:pPr>
              <w:jc w:val="center"/>
              <w:rPr>
                <w:rFonts w:ascii="Arial" w:hAnsi="Arial" w:cs="Arial"/>
                <w:b/>
                <w:bCs/>
                <w:sz w:val="8"/>
                <w:szCs w:val="8"/>
              </w:rPr>
            </w:pPr>
          </w:p>
        </w:tc>
      </w:tr>
    </w:tbl>
    <w:p w14:paraId="26C0CBFA" w14:textId="28C0E599" w:rsidR="0046696B" w:rsidRPr="00D92950" w:rsidRDefault="0046696B" w:rsidP="00D92950">
      <w:pPr>
        <w:suppressAutoHyphens w:val="0"/>
        <w:autoSpaceDN/>
        <w:spacing w:after="240"/>
        <w:textAlignment w:val="auto"/>
        <w:rPr>
          <w:rFonts w:ascii="Arial" w:hAnsi="Arial" w:cs="Arial"/>
          <w:b/>
          <w:color w:val="FF0000"/>
          <w:sz w:val="22"/>
          <w:szCs w:val="22"/>
        </w:rPr>
      </w:pPr>
    </w:p>
    <w:tbl>
      <w:tblPr>
        <w:tblStyle w:val="TableGrid"/>
        <w:tblW w:w="10350" w:type="dxa"/>
        <w:tblInd w:w="-185" w:type="dxa"/>
        <w:tblLook w:val="04A0" w:firstRow="1" w:lastRow="0" w:firstColumn="1" w:lastColumn="0" w:noHBand="0" w:noVBand="1"/>
      </w:tblPr>
      <w:tblGrid>
        <w:gridCol w:w="2430"/>
        <w:gridCol w:w="4680"/>
        <w:gridCol w:w="3240"/>
      </w:tblGrid>
      <w:tr w:rsidR="004B5449" w:rsidRPr="00BB61A9" w14:paraId="336A979B" w14:textId="77777777" w:rsidTr="00D92950">
        <w:trPr>
          <w:trHeight w:hRule="exact" w:val="442"/>
        </w:trPr>
        <w:tc>
          <w:tcPr>
            <w:tcW w:w="10350" w:type="dxa"/>
            <w:gridSpan w:val="3"/>
            <w:shd w:val="clear" w:color="auto" w:fill="44546A" w:themeFill="text2"/>
            <w:vAlign w:val="center"/>
          </w:tcPr>
          <w:p w14:paraId="58F468F0" w14:textId="7D0E402C" w:rsidR="004B5449" w:rsidRPr="00D92950" w:rsidRDefault="00A8055A" w:rsidP="00D92950">
            <w:pPr>
              <w:suppressAutoHyphens w:val="0"/>
              <w:autoSpaceDN/>
              <w:ind w:left="67"/>
              <w:textAlignment w:val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D92950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IV. Approvals </w:t>
            </w:r>
            <w:r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(Completed by Purchasing/Supply Chain and Supplier Quality)</w:t>
            </w:r>
            <w:r w:rsidR="000C0884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 </w:t>
            </w:r>
          </w:p>
        </w:tc>
      </w:tr>
      <w:tr w:rsidR="00A8055A" w:rsidRPr="00BB61A9" w14:paraId="2383EA19" w14:textId="77777777" w:rsidTr="00D92950">
        <w:trPr>
          <w:trHeight w:hRule="exact" w:val="514"/>
        </w:trPr>
        <w:tc>
          <w:tcPr>
            <w:tcW w:w="10350" w:type="dxa"/>
            <w:gridSpan w:val="3"/>
            <w:shd w:val="clear" w:color="auto" w:fill="ACB9CA" w:themeFill="text2" w:themeFillTint="66"/>
            <w:vAlign w:val="center"/>
          </w:tcPr>
          <w:p w14:paraId="5146C86D" w14:textId="39682629" w:rsidR="00A8055A" w:rsidRPr="00D92950" w:rsidRDefault="00551E76" w:rsidP="00C04527">
            <w:pPr>
              <w:suppressAutoHyphens w:val="0"/>
              <w:autoSpaceDN/>
              <w:jc w:val="center"/>
              <w:textAlignment w:val="auto"/>
              <w:rPr>
                <w:rFonts w:ascii="Arial" w:hAnsi="Arial" w:cs="Arial"/>
                <w:b/>
              </w:rPr>
            </w:pPr>
            <w:r w:rsidRPr="00D92950">
              <w:rPr>
                <w:rFonts w:ascii="Arial" w:hAnsi="Arial" w:cs="Arial"/>
                <w:b/>
              </w:rPr>
              <w:t>PURCHASING / SUPPLY CHAIN APPROVAL</w:t>
            </w:r>
          </w:p>
        </w:tc>
      </w:tr>
      <w:tr w:rsidR="00457FAE" w:rsidRPr="00BB61A9" w14:paraId="7B73B6A8" w14:textId="77777777" w:rsidTr="00930ADC">
        <w:trPr>
          <w:trHeight w:hRule="exact" w:val="442"/>
        </w:trPr>
        <w:tc>
          <w:tcPr>
            <w:tcW w:w="7110" w:type="dxa"/>
            <w:gridSpan w:val="2"/>
            <w:shd w:val="clear" w:color="auto" w:fill="auto"/>
            <w:vAlign w:val="center"/>
          </w:tcPr>
          <w:p w14:paraId="0A5E6BFE" w14:textId="018F1804" w:rsidR="00457FAE" w:rsidRPr="00D92950" w:rsidRDefault="00234AF6" w:rsidP="00234AF6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Is this</w:t>
            </w:r>
            <w:r w:rsidR="00457FAE" w:rsidRPr="00D92950">
              <w:rPr>
                <w:rFonts w:ascii="Arial" w:hAnsi="Arial" w:cs="Arial"/>
                <w:sz w:val="20"/>
                <w:szCs w:val="20"/>
              </w:rPr>
              <w:t xml:space="preserve"> a Direct Service Supplier Addition</w:t>
            </w:r>
            <w:r w:rsidR="005F41AA" w:rsidRPr="00D92950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0CCEFAAF" w14:textId="409AE957" w:rsidR="00457FAE" w:rsidRPr="00D92950" w:rsidRDefault="009C55E5" w:rsidP="00D92950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1249078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41786" w:rsidRPr="00D92950"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="00457FAE" w:rsidRPr="00D92950">
              <w:rPr>
                <w:rFonts w:ascii="Segoe UI Symbol" w:hAnsi="Segoe UI Symbol" w:cs="Segoe UI Symbol"/>
                <w:sz w:val="20"/>
                <w:szCs w:val="20"/>
              </w:rPr>
              <w:t xml:space="preserve">Yes            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71450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457FAE" w:rsidRPr="00D92950">
              <w:rPr>
                <w:rFonts w:ascii="Segoe UI Symbol" w:hAnsi="Segoe UI Symbol" w:cs="Segoe UI Symbol"/>
                <w:sz w:val="20"/>
                <w:szCs w:val="20"/>
              </w:rPr>
              <w:t xml:space="preserve"> No</w:t>
            </w:r>
          </w:p>
        </w:tc>
      </w:tr>
      <w:tr w:rsidR="00234AF6" w:rsidRPr="00BB61A9" w14:paraId="7DDB9F85" w14:textId="77777777" w:rsidTr="00667806">
        <w:trPr>
          <w:trHeight w:hRule="exact" w:val="1261"/>
        </w:trPr>
        <w:tc>
          <w:tcPr>
            <w:tcW w:w="7110" w:type="dxa"/>
            <w:gridSpan w:val="2"/>
            <w:shd w:val="clear" w:color="auto" w:fill="auto"/>
            <w:vAlign w:val="center"/>
          </w:tcPr>
          <w:p w14:paraId="2EF2F2F0" w14:textId="064E644F" w:rsidR="00234AF6" w:rsidRPr="00D92950" w:rsidRDefault="00234AF6" w:rsidP="00234AF6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Is Purchasing / Supply Chain signature Required? If not, please select “</w:t>
            </w:r>
            <w:r w:rsidRPr="005361D9">
              <w:rPr>
                <w:rFonts w:ascii="Arial" w:hAnsi="Arial" w:cs="Arial"/>
                <w:color w:val="2E74B5" w:themeColor="accent5" w:themeShade="BF"/>
                <w:sz w:val="20"/>
                <w:szCs w:val="20"/>
              </w:rPr>
              <w:t>N</w:t>
            </w:r>
            <w:r w:rsidR="005361D9" w:rsidRPr="005361D9">
              <w:rPr>
                <w:rFonts w:ascii="Arial" w:hAnsi="Arial" w:cs="Arial"/>
                <w:color w:val="2E74B5" w:themeColor="accent5" w:themeShade="BF"/>
                <w:sz w:val="20"/>
                <w:szCs w:val="20"/>
              </w:rPr>
              <w:t>otification only</w:t>
            </w:r>
            <w:r w:rsidRPr="00D92950">
              <w:rPr>
                <w:rFonts w:ascii="Arial" w:hAnsi="Arial" w:cs="Arial"/>
                <w:sz w:val="20"/>
                <w:szCs w:val="20"/>
              </w:rPr>
              <w:t>” and enter “N/A” in the Purchasing / Supply Chain signature field</w:t>
            </w:r>
            <w:r w:rsidR="004F7C4F" w:rsidRPr="00D92950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3A6FF3" w:rsidRPr="00D92950">
              <w:rPr>
                <w:rFonts w:ascii="Arial" w:hAnsi="Arial" w:cs="Arial"/>
                <w:sz w:val="20"/>
                <w:szCs w:val="20"/>
              </w:rPr>
              <w:t>provide</w:t>
            </w:r>
            <w:r w:rsidR="004F7C4F" w:rsidRPr="00D92950">
              <w:rPr>
                <w:rFonts w:ascii="Arial" w:hAnsi="Arial" w:cs="Arial"/>
                <w:sz w:val="20"/>
                <w:szCs w:val="20"/>
              </w:rPr>
              <w:t xml:space="preserve"> rationale below</w:t>
            </w:r>
            <w:r w:rsidR="005361D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61D9" w:rsidRPr="005361D9">
              <w:rPr>
                <w:rFonts w:ascii="Arial" w:hAnsi="Arial" w:cs="Arial"/>
                <w:color w:val="2E74B5" w:themeColor="accent5" w:themeShade="BF"/>
                <w:sz w:val="20"/>
                <w:szCs w:val="20"/>
              </w:rPr>
              <w:t>and provide complete</w:t>
            </w:r>
            <w:r w:rsidR="00010072">
              <w:rPr>
                <w:rFonts w:ascii="Arial" w:hAnsi="Arial" w:cs="Arial"/>
                <w:color w:val="2E74B5" w:themeColor="accent5" w:themeShade="BF"/>
                <w:sz w:val="20"/>
                <w:szCs w:val="20"/>
              </w:rPr>
              <w:t>d</w:t>
            </w:r>
            <w:r w:rsidR="005361D9" w:rsidRPr="005361D9">
              <w:rPr>
                <w:rFonts w:ascii="Arial" w:hAnsi="Arial" w:cs="Arial"/>
                <w:color w:val="2E74B5" w:themeColor="accent5" w:themeShade="BF"/>
                <w:sz w:val="20"/>
                <w:szCs w:val="20"/>
              </w:rPr>
              <w:t xml:space="preserve"> form to Supply Chain.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1A42A97A" w14:textId="2E29A0EB" w:rsidR="00234AF6" w:rsidRPr="00D92950" w:rsidRDefault="009C55E5" w:rsidP="005361D9">
            <w:pPr>
              <w:spacing w:before="240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68960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0AA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614390" w:rsidRPr="00D92950">
              <w:rPr>
                <w:rFonts w:ascii="Segoe UI Symbol" w:hAnsi="Segoe UI Symbol" w:cs="Segoe UI Symbol"/>
                <w:sz w:val="20"/>
                <w:szCs w:val="20"/>
              </w:rPr>
              <w:t xml:space="preserve"> Yes   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15329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0AA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614390" w:rsidRPr="00D92950"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="005361D9" w:rsidRPr="005361D9">
              <w:rPr>
                <w:rFonts w:ascii="Segoe UI Symbol" w:hAnsi="Segoe UI Symbol" w:cs="Segoe UI Symbol"/>
                <w:color w:val="2E74B5" w:themeColor="accent5" w:themeShade="BF"/>
                <w:sz w:val="18"/>
                <w:szCs w:val="18"/>
              </w:rPr>
              <w:t>Notification only</w:t>
            </w:r>
          </w:p>
          <w:p w14:paraId="395E9DE1" w14:textId="5E706E41" w:rsidR="00677D58" w:rsidRPr="00D92950" w:rsidRDefault="00677D58" w:rsidP="00D92950">
            <w:pPr>
              <w:spacing w:before="240"/>
              <w:jc w:val="center"/>
              <w:rPr>
                <w:rFonts w:ascii="Segoe UI Symbol" w:hAnsi="Segoe UI Symbol" w:cs="Segoe UI Symbol"/>
                <w:sz w:val="20"/>
                <w:szCs w:val="20"/>
              </w:rPr>
            </w:pPr>
          </w:p>
        </w:tc>
      </w:tr>
      <w:tr w:rsidR="00DA6E0F" w:rsidRPr="00BB61A9" w14:paraId="5CD0B24B" w14:textId="77777777" w:rsidTr="00D92950">
        <w:trPr>
          <w:trHeight w:hRule="exact" w:val="874"/>
        </w:trPr>
        <w:tc>
          <w:tcPr>
            <w:tcW w:w="2430" w:type="dxa"/>
            <w:shd w:val="clear" w:color="auto" w:fill="auto"/>
            <w:vAlign w:val="center"/>
          </w:tcPr>
          <w:p w14:paraId="76355249" w14:textId="0317036C" w:rsidR="00DA6E0F" w:rsidRPr="00D92950" w:rsidRDefault="0035565A" w:rsidP="00234AF6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 xml:space="preserve">Purchasing / </w:t>
            </w:r>
            <w:r w:rsidR="00DA6E0F" w:rsidRPr="00D92950">
              <w:rPr>
                <w:rFonts w:ascii="Arial" w:hAnsi="Arial" w:cs="Arial"/>
                <w:sz w:val="20"/>
                <w:szCs w:val="20"/>
              </w:rPr>
              <w:t>Supply Chain Rationale</w:t>
            </w:r>
            <w:r w:rsidR="004A6499" w:rsidRPr="00D92950">
              <w:rPr>
                <w:rFonts w:ascii="Arial" w:hAnsi="Arial" w:cs="Arial"/>
                <w:sz w:val="20"/>
                <w:szCs w:val="20"/>
              </w:rPr>
              <w:t xml:space="preserve"> for Signature</w:t>
            </w:r>
            <w:r w:rsidR="00C01B9E" w:rsidRPr="00D92950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4A6499" w:rsidRPr="00D92950">
              <w:rPr>
                <w:rFonts w:ascii="Arial" w:hAnsi="Arial" w:cs="Arial"/>
                <w:sz w:val="20"/>
                <w:szCs w:val="20"/>
              </w:rPr>
              <w:t>ot Required:</w:t>
            </w:r>
          </w:p>
        </w:tc>
        <w:tc>
          <w:tcPr>
            <w:tcW w:w="7920" w:type="dxa"/>
            <w:gridSpan w:val="2"/>
            <w:shd w:val="clear" w:color="auto" w:fill="auto"/>
            <w:vAlign w:val="center"/>
          </w:tcPr>
          <w:p w14:paraId="76A2C0F0" w14:textId="77777777" w:rsidR="00DA6E0F" w:rsidRPr="00D92950" w:rsidRDefault="00DA6E0F" w:rsidP="00457FAE">
            <w:pPr>
              <w:spacing w:before="60" w:after="60"/>
              <w:rPr>
                <w:rFonts w:ascii="Segoe UI Symbol" w:hAnsi="Segoe UI Symbol" w:cs="Segoe UI Symbol"/>
                <w:sz w:val="20"/>
                <w:szCs w:val="20"/>
              </w:rPr>
            </w:pPr>
          </w:p>
        </w:tc>
      </w:tr>
      <w:tr w:rsidR="003A6FF3" w:rsidRPr="00BB61A9" w14:paraId="5244080F" w14:textId="77777777" w:rsidTr="0081790D">
        <w:trPr>
          <w:trHeight w:hRule="exact" w:val="1450"/>
        </w:trPr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A0ADC37" w14:textId="77777777" w:rsidR="003A6FF3" w:rsidRPr="00D92950" w:rsidRDefault="003A6FF3" w:rsidP="00D92950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sz w:val="20"/>
                <w:szCs w:val="20"/>
              </w:rPr>
              <w:t xml:space="preserve">Approved By: </w:t>
            </w:r>
          </w:p>
          <w:p w14:paraId="3FAA66FF" w14:textId="602F205A" w:rsidR="003A6FF3" w:rsidRPr="00D92950" w:rsidRDefault="003A6FF3" w:rsidP="00D92950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i/>
                <w:iCs/>
                <w:sz w:val="20"/>
                <w:szCs w:val="20"/>
              </w:rPr>
              <w:t>*Purchasing / Supply Chain signature is required.</w:t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  <w:vAlign w:val="bottom"/>
          </w:tcPr>
          <w:p w14:paraId="4D96FD44" w14:textId="77777777" w:rsidR="003A6FF3" w:rsidRPr="00D92950" w:rsidRDefault="003A6FF3" w:rsidP="00532A6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BCDBAA" w14:textId="4D637BB7" w:rsidR="003A6FF3" w:rsidRPr="00D92950" w:rsidRDefault="003A6FF3" w:rsidP="003A6FF3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2950">
              <w:rPr>
                <w:rFonts w:ascii="Arial" w:hAnsi="Arial" w:cs="Arial"/>
                <w:sz w:val="18"/>
                <w:szCs w:val="18"/>
              </w:rPr>
              <w:t>Purchasing / Supply Chain: Name / Signature / Date (DD-MMM-YYYY)</w:t>
            </w:r>
          </w:p>
        </w:tc>
      </w:tr>
      <w:tr w:rsidR="00467B6B" w:rsidRPr="00BB61A9" w14:paraId="26702133" w14:textId="77777777" w:rsidTr="00D92950">
        <w:trPr>
          <w:trHeight w:hRule="exact" w:val="532"/>
        </w:trPr>
        <w:tc>
          <w:tcPr>
            <w:tcW w:w="10350" w:type="dxa"/>
            <w:gridSpan w:val="3"/>
            <w:shd w:val="clear" w:color="auto" w:fill="ACB9CA" w:themeFill="text2" w:themeFillTint="66"/>
            <w:vAlign w:val="center"/>
          </w:tcPr>
          <w:p w14:paraId="295E6C5E" w14:textId="778DC60F" w:rsidR="00467B6B" w:rsidRPr="00D92950" w:rsidRDefault="00467B6B" w:rsidP="00467B6B">
            <w:pPr>
              <w:spacing w:before="60" w:after="60"/>
              <w:jc w:val="center"/>
              <w:rPr>
                <w:rFonts w:ascii="Arial" w:hAnsi="Arial" w:cs="Arial"/>
                <w:b/>
                <w:color w:val="FF0000"/>
              </w:rPr>
            </w:pPr>
            <w:r w:rsidRPr="00D92950">
              <w:rPr>
                <w:rFonts w:ascii="Arial" w:hAnsi="Arial" w:cs="Arial"/>
                <w:b/>
              </w:rPr>
              <w:t>SUPPLIER QUALITY APPROVAL</w:t>
            </w:r>
          </w:p>
        </w:tc>
      </w:tr>
      <w:tr w:rsidR="00467B6B" w:rsidRPr="00BB61A9" w14:paraId="629F98A5" w14:textId="77777777" w:rsidTr="00D92950">
        <w:trPr>
          <w:trHeight w:hRule="exact" w:val="523"/>
        </w:trPr>
        <w:tc>
          <w:tcPr>
            <w:tcW w:w="7110" w:type="dxa"/>
            <w:gridSpan w:val="2"/>
            <w:vAlign w:val="center"/>
          </w:tcPr>
          <w:p w14:paraId="2CE0A526" w14:textId="2A1EC907" w:rsidR="00467B6B" w:rsidRPr="00D92950" w:rsidRDefault="00467B6B" w:rsidP="00467B6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Based on the information reviewed and evaluation performed, the supplier is:</w:t>
            </w:r>
          </w:p>
        </w:tc>
        <w:tc>
          <w:tcPr>
            <w:tcW w:w="3240" w:type="dxa"/>
            <w:vAlign w:val="center"/>
          </w:tcPr>
          <w:p w14:paraId="412C7C0B" w14:textId="44C10382" w:rsidR="00467B6B" w:rsidRPr="00D92950" w:rsidRDefault="009C55E5" w:rsidP="00467B6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3686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67B6B" w:rsidRPr="00D92950">
              <w:rPr>
                <w:rFonts w:ascii="Arial" w:hAnsi="Arial" w:cs="Arial"/>
                <w:sz w:val="20"/>
                <w:szCs w:val="20"/>
              </w:rPr>
              <w:t xml:space="preserve"> Approved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22043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67B6B" w:rsidRPr="00D92950">
              <w:rPr>
                <w:rFonts w:ascii="Arial" w:hAnsi="Arial" w:cs="Arial"/>
                <w:sz w:val="20"/>
                <w:szCs w:val="20"/>
              </w:rPr>
              <w:t xml:space="preserve"> Not Approved</w:t>
            </w:r>
          </w:p>
        </w:tc>
      </w:tr>
      <w:tr w:rsidR="00467B6B" w:rsidRPr="00BB61A9" w14:paraId="1CB511FB" w14:textId="77777777" w:rsidTr="00D92950">
        <w:trPr>
          <w:trHeight w:hRule="exact" w:val="631"/>
        </w:trPr>
        <w:tc>
          <w:tcPr>
            <w:tcW w:w="2430" w:type="dxa"/>
            <w:vAlign w:val="center"/>
          </w:tcPr>
          <w:p w14:paraId="765B7701" w14:textId="7B1D5763" w:rsidR="00467B6B" w:rsidRPr="00D92950" w:rsidRDefault="00467B6B" w:rsidP="00D92950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Supplier Selection Rationale:</w:t>
            </w:r>
          </w:p>
        </w:tc>
        <w:tc>
          <w:tcPr>
            <w:tcW w:w="7920" w:type="dxa"/>
            <w:gridSpan w:val="2"/>
            <w:vAlign w:val="bottom"/>
          </w:tcPr>
          <w:p w14:paraId="2DF14A1D" w14:textId="77777777" w:rsidR="00467B6B" w:rsidRPr="00D92950" w:rsidRDefault="00467B6B" w:rsidP="00467B6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7B6B" w:rsidRPr="00BB61A9" w14:paraId="1D1D5FFD" w14:textId="77777777" w:rsidTr="00D92950">
        <w:trPr>
          <w:trHeight w:hRule="exact" w:val="1288"/>
        </w:trPr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48C7E1C" w14:textId="77777777" w:rsidR="00467B6B" w:rsidRPr="00D92950" w:rsidRDefault="00467B6B" w:rsidP="00467B6B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sz w:val="20"/>
                <w:szCs w:val="20"/>
              </w:rPr>
              <w:t>Approved By:</w:t>
            </w:r>
          </w:p>
          <w:p w14:paraId="6AE1A349" w14:textId="4206FCB5" w:rsidR="00EF135C" w:rsidRPr="00D92950" w:rsidRDefault="00EF135C" w:rsidP="00467B6B">
            <w:pPr>
              <w:spacing w:after="12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*</w:t>
            </w:r>
            <w:r w:rsidR="00237AD0" w:rsidRPr="00D92950">
              <w:rPr>
                <w:rFonts w:ascii="Arial" w:hAnsi="Arial" w:cs="Arial"/>
                <w:i/>
                <w:iCs/>
                <w:sz w:val="20"/>
                <w:szCs w:val="20"/>
              </w:rPr>
              <w:t>Supplier Quality signature is required.</w:t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  <w:vAlign w:val="bottom"/>
          </w:tcPr>
          <w:p w14:paraId="4EFC8E5E" w14:textId="0DF28D3D" w:rsidR="00467B6B" w:rsidRPr="00D92950" w:rsidRDefault="00467B6B" w:rsidP="00467B6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210F83" w14:textId="77777777" w:rsidR="00467B6B" w:rsidRPr="00D92950" w:rsidRDefault="00467B6B" w:rsidP="00467B6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D4221F3" w14:textId="2ADBD80F" w:rsidR="00467B6B" w:rsidRPr="00D92950" w:rsidRDefault="00467B6B" w:rsidP="00467B6B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Supplier Quality: Name / Signature / Date (DD-MMM-YYYY)</w:t>
            </w:r>
          </w:p>
        </w:tc>
      </w:tr>
    </w:tbl>
    <w:p w14:paraId="086A53DC" w14:textId="2C6C62B2" w:rsidR="006E4BA3" w:rsidRDefault="006E4BA3" w:rsidP="0012230E">
      <w:pPr>
        <w:suppressAutoHyphens w:val="0"/>
        <w:autoSpaceDN/>
        <w:textAlignment w:val="auto"/>
        <w:rPr>
          <w:rFonts w:ascii="Arial" w:hAnsi="Arial" w:cs="Arial"/>
          <w:sz w:val="6"/>
          <w:szCs w:val="6"/>
        </w:rPr>
      </w:pPr>
    </w:p>
    <w:p w14:paraId="55131317" w14:textId="77777777" w:rsidR="006E4BA3" w:rsidRDefault="006E4BA3" w:rsidP="0012230E">
      <w:pPr>
        <w:suppressAutoHyphens w:val="0"/>
        <w:autoSpaceDN/>
        <w:textAlignment w:val="auto"/>
        <w:rPr>
          <w:rFonts w:ascii="Arial" w:hAnsi="Arial" w:cs="Arial"/>
          <w:sz w:val="6"/>
          <w:szCs w:val="6"/>
        </w:rPr>
      </w:pPr>
    </w:p>
    <w:tbl>
      <w:tblPr>
        <w:tblStyle w:val="TableGrid"/>
        <w:tblW w:w="10350" w:type="dxa"/>
        <w:tblInd w:w="-185" w:type="dxa"/>
        <w:tblLook w:val="04A0" w:firstRow="1" w:lastRow="0" w:firstColumn="1" w:lastColumn="0" w:noHBand="0" w:noVBand="1"/>
      </w:tblPr>
      <w:tblGrid>
        <w:gridCol w:w="2430"/>
        <w:gridCol w:w="4680"/>
        <w:gridCol w:w="3240"/>
      </w:tblGrid>
      <w:tr w:rsidR="0052133D" w:rsidRPr="00D92950" w14:paraId="20436129" w14:textId="77777777" w:rsidTr="00A22B49">
        <w:trPr>
          <w:trHeight w:hRule="exact" w:val="532"/>
        </w:trPr>
        <w:tc>
          <w:tcPr>
            <w:tcW w:w="10350" w:type="dxa"/>
            <w:gridSpan w:val="3"/>
            <w:shd w:val="clear" w:color="auto" w:fill="ACB9CA" w:themeFill="text2" w:themeFillTint="66"/>
            <w:vAlign w:val="center"/>
          </w:tcPr>
          <w:p w14:paraId="232D69DF" w14:textId="206B93E4" w:rsidR="0052133D" w:rsidRPr="00D92950" w:rsidRDefault="0052133D" w:rsidP="00A22B49">
            <w:pPr>
              <w:spacing w:before="60" w:after="60"/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</w:rPr>
              <w:t>LEGAL MANUFACTURER</w:t>
            </w:r>
            <w:r w:rsidRPr="00D92950">
              <w:rPr>
                <w:rFonts w:ascii="Arial" w:hAnsi="Arial" w:cs="Arial"/>
                <w:b/>
              </w:rPr>
              <w:t xml:space="preserve"> APPROVAL</w:t>
            </w:r>
            <w:r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49762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D9295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/A</w:t>
            </w:r>
            <w:r w:rsidRPr="00D92950">
              <w:rPr>
                <w:rFonts w:ascii="Arial" w:hAnsi="Arial" w:cs="Arial"/>
                <w:sz w:val="20"/>
                <w:szCs w:val="20"/>
              </w:rPr>
              <w:t xml:space="preserve">       </w:t>
            </w:r>
          </w:p>
        </w:tc>
      </w:tr>
      <w:tr w:rsidR="0052133D" w:rsidRPr="00D92950" w14:paraId="1A4A4557" w14:textId="77777777" w:rsidTr="00A22B49">
        <w:trPr>
          <w:trHeight w:hRule="exact" w:val="523"/>
        </w:trPr>
        <w:tc>
          <w:tcPr>
            <w:tcW w:w="7110" w:type="dxa"/>
            <w:gridSpan w:val="2"/>
            <w:vAlign w:val="center"/>
          </w:tcPr>
          <w:p w14:paraId="53F330DE" w14:textId="77777777" w:rsidR="0052133D" w:rsidRPr="00D92950" w:rsidRDefault="0052133D" w:rsidP="00A22B4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Based on the information reviewed and evaluation performed, the supplier is:</w:t>
            </w:r>
          </w:p>
        </w:tc>
        <w:tc>
          <w:tcPr>
            <w:tcW w:w="3240" w:type="dxa"/>
            <w:vAlign w:val="center"/>
          </w:tcPr>
          <w:p w14:paraId="33A69FB9" w14:textId="515690BD" w:rsidR="0052133D" w:rsidRPr="00D92950" w:rsidRDefault="009C55E5" w:rsidP="00A22B4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2962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2133D" w:rsidRPr="00D92950">
              <w:rPr>
                <w:rFonts w:ascii="Arial" w:hAnsi="Arial" w:cs="Arial"/>
                <w:sz w:val="20"/>
                <w:szCs w:val="20"/>
              </w:rPr>
              <w:t xml:space="preserve"> Approved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9572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2133D" w:rsidRPr="00D92950">
              <w:rPr>
                <w:rFonts w:ascii="Arial" w:hAnsi="Arial" w:cs="Arial"/>
                <w:sz w:val="20"/>
                <w:szCs w:val="20"/>
              </w:rPr>
              <w:t xml:space="preserve"> Not Approved</w:t>
            </w:r>
          </w:p>
        </w:tc>
      </w:tr>
      <w:tr w:rsidR="0052133D" w:rsidRPr="00D92950" w14:paraId="09446C9F" w14:textId="77777777" w:rsidTr="00A22B49">
        <w:trPr>
          <w:trHeight w:hRule="exact" w:val="631"/>
        </w:trPr>
        <w:tc>
          <w:tcPr>
            <w:tcW w:w="2430" w:type="dxa"/>
            <w:vAlign w:val="center"/>
          </w:tcPr>
          <w:p w14:paraId="2E52D8DF" w14:textId="77777777" w:rsidR="0052133D" w:rsidRPr="00D92950" w:rsidRDefault="0052133D" w:rsidP="00A22B49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Supplier Selection Rationale:</w:t>
            </w:r>
          </w:p>
        </w:tc>
        <w:tc>
          <w:tcPr>
            <w:tcW w:w="7920" w:type="dxa"/>
            <w:gridSpan w:val="2"/>
            <w:vAlign w:val="bottom"/>
          </w:tcPr>
          <w:p w14:paraId="3B56BAAE" w14:textId="77777777" w:rsidR="0052133D" w:rsidRPr="00D92950" w:rsidRDefault="0052133D" w:rsidP="00A22B4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33D" w:rsidRPr="00D92950" w14:paraId="528E5A85" w14:textId="77777777" w:rsidTr="00A22B49">
        <w:trPr>
          <w:trHeight w:hRule="exact" w:val="1288"/>
        </w:trPr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2107C736" w14:textId="77777777" w:rsidR="0052133D" w:rsidRPr="00D92950" w:rsidRDefault="0052133D" w:rsidP="00A22B49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sz w:val="20"/>
                <w:szCs w:val="20"/>
              </w:rPr>
              <w:lastRenderedPageBreak/>
              <w:t>Approved By:</w:t>
            </w:r>
          </w:p>
          <w:p w14:paraId="427225FA" w14:textId="77777777" w:rsidR="0052133D" w:rsidRPr="00D92950" w:rsidRDefault="0052133D" w:rsidP="00A22B49">
            <w:pPr>
              <w:spacing w:after="12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*</w:t>
            </w:r>
            <w:r w:rsidRPr="00D92950">
              <w:rPr>
                <w:rFonts w:ascii="Arial" w:hAnsi="Arial" w:cs="Arial"/>
                <w:i/>
                <w:iCs/>
                <w:sz w:val="20"/>
                <w:szCs w:val="20"/>
              </w:rPr>
              <w:t>Supplier Quality signature is required.</w:t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  <w:vAlign w:val="bottom"/>
          </w:tcPr>
          <w:p w14:paraId="3027CCFA" w14:textId="77777777" w:rsidR="0052133D" w:rsidRPr="00D92950" w:rsidRDefault="0052133D" w:rsidP="00A22B4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1EF4E8B" w14:textId="77777777" w:rsidR="0052133D" w:rsidRPr="00D92950" w:rsidRDefault="0052133D" w:rsidP="00A22B4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A4D50E" w14:textId="77777777" w:rsidR="0052133D" w:rsidRPr="00D92950" w:rsidRDefault="0052133D" w:rsidP="00A22B4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92950">
              <w:rPr>
                <w:rFonts w:ascii="Arial" w:hAnsi="Arial" w:cs="Arial"/>
                <w:sz w:val="20"/>
                <w:szCs w:val="20"/>
              </w:rPr>
              <w:t>Supplier Quality: Name / Signature / Date (DD-MMM-YYYY)</w:t>
            </w:r>
          </w:p>
        </w:tc>
      </w:tr>
    </w:tbl>
    <w:p w14:paraId="56CB28AA" w14:textId="571BDD22" w:rsidR="0046696B" w:rsidRDefault="0046696B">
      <w:pPr>
        <w:suppressAutoHyphens w:val="0"/>
        <w:autoSpaceDN/>
        <w:textAlignment w:val="auto"/>
        <w:rPr>
          <w:rFonts w:ascii="Arial" w:hAnsi="Arial" w:cs="Arial"/>
          <w:b/>
          <w:strike/>
          <w:color w:val="FF0000"/>
          <w:sz w:val="22"/>
          <w:szCs w:val="22"/>
        </w:rPr>
      </w:pPr>
    </w:p>
    <w:tbl>
      <w:tblPr>
        <w:tblW w:w="103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97"/>
        <w:gridCol w:w="2209"/>
        <w:gridCol w:w="2144"/>
      </w:tblGrid>
      <w:tr w:rsidR="00A8055A" w:rsidRPr="00706A0E" w14:paraId="5AFB0E86" w14:textId="77777777" w:rsidTr="00D92950">
        <w:trPr>
          <w:trHeight w:val="449"/>
        </w:trPr>
        <w:tc>
          <w:tcPr>
            <w:tcW w:w="10350" w:type="dxa"/>
            <w:gridSpan w:val="3"/>
            <w:shd w:val="clear" w:color="auto" w:fill="44546A" w:themeFill="text2"/>
            <w:vAlign w:val="center"/>
          </w:tcPr>
          <w:p w14:paraId="2BCFB90E" w14:textId="6276F869" w:rsidR="00A8055A" w:rsidRPr="00D92950" w:rsidRDefault="00A8055A" w:rsidP="00D92950">
            <w:pPr>
              <w:suppressAutoHyphens w:val="0"/>
              <w:autoSpaceDN/>
              <w:textAlignment w:val="auto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 w:rsidRPr="00D92950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V. System Data Input </w:t>
            </w:r>
            <w:r w:rsidRPr="00D92950">
              <w:rPr>
                <w:rFonts w:ascii="Arial" w:hAnsi="Arial" w:cs="Arial"/>
                <w:bCs/>
                <w:i/>
                <w:iCs/>
                <w:color w:val="FFFFFF" w:themeColor="background1"/>
                <w:sz w:val="16"/>
                <w:szCs w:val="16"/>
              </w:rPr>
              <w:t>(Completed by Supplier Quality Engineer)</w:t>
            </w:r>
          </w:p>
        </w:tc>
      </w:tr>
      <w:tr w:rsidR="002F51CE" w:rsidRPr="00706A0E" w14:paraId="5D452EE1" w14:textId="77777777" w:rsidTr="00D92950">
        <w:trPr>
          <w:trHeight w:val="746"/>
        </w:trPr>
        <w:tc>
          <w:tcPr>
            <w:tcW w:w="10350" w:type="dxa"/>
            <w:gridSpan w:val="3"/>
            <w:shd w:val="clear" w:color="auto" w:fill="ACB9CA" w:themeFill="text2" w:themeFillTint="66"/>
            <w:vAlign w:val="center"/>
          </w:tcPr>
          <w:p w14:paraId="6D509758" w14:textId="63C7C0EF" w:rsidR="00814B83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Arial" w:hAnsi="Arial" w:cs="Arial"/>
                <w:b/>
                <w:caps/>
                <w:szCs w:val="28"/>
              </w:rPr>
            </w:pPr>
            <w:r w:rsidRPr="00D92950">
              <w:rPr>
                <w:rFonts w:ascii="Arial" w:hAnsi="Arial" w:cs="Arial"/>
                <w:b/>
                <w:caps/>
                <w:szCs w:val="28"/>
              </w:rPr>
              <w:t xml:space="preserve">Supplier Addition Checklist FOR </w:t>
            </w:r>
            <w:r w:rsidRPr="00D92950">
              <w:rPr>
                <w:rFonts w:ascii="Arial" w:hAnsi="Arial" w:cs="Arial"/>
                <w:b/>
                <w:caps/>
                <w:szCs w:val="28"/>
                <w:u w:val="single"/>
              </w:rPr>
              <w:t>DIRECT</w:t>
            </w:r>
            <w:r w:rsidRPr="00D92950">
              <w:rPr>
                <w:rFonts w:ascii="Arial" w:hAnsi="Arial" w:cs="Arial"/>
                <w:b/>
                <w:caps/>
                <w:szCs w:val="28"/>
              </w:rPr>
              <w:t xml:space="preserve"> SUPPLIERS</w:t>
            </w:r>
            <w:r w:rsidR="001E30B6">
              <w:rPr>
                <w:rFonts w:ascii="Arial" w:hAnsi="Arial" w:cs="Arial"/>
                <w:b/>
                <w:caps/>
                <w:szCs w:val="28"/>
              </w:rPr>
              <w:t xml:space="preserve"> ONLY</w:t>
            </w:r>
            <w:r w:rsidR="00551E76">
              <w:rPr>
                <w:rFonts w:ascii="Arial" w:hAnsi="Arial" w:cs="Arial"/>
                <w:b/>
                <w:caps/>
                <w:szCs w:val="28"/>
              </w:rPr>
              <w:t>:</w:t>
            </w:r>
          </w:p>
          <w:p w14:paraId="7B4D3DB4" w14:textId="78B25AC1" w:rsidR="002F51CE" w:rsidRPr="00D92950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Arial" w:hAnsi="Arial" w:cs="Arial"/>
                <w:i/>
                <w:iCs/>
                <w:caps/>
                <w:sz w:val="22"/>
                <w:szCs w:val="20"/>
              </w:rPr>
            </w:pPr>
            <w:r w:rsidRPr="00D92950">
              <w:rPr>
                <w:rFonts w:ascii="Arial" w:hAnsi="Arial" w:cs="Arial"/>
                <w:b/>
                <w:i/>
                <w:iCs/>
                <w:caps/>
                <w:szCs w:val="28"/>
              </w:rPr>
              <w:t>(dataworks phase)</w:t>
            </w:r>
          </w:p>
        </w:tc>
      </w:tr>
      <w:tr w:rsidR="002F51CE" w:rsidRPr="00706A0E" w14:paraId="3806FD83" w14:textId="77777777" w:rsidTr="00D92950">
        <w:trPr>
          <w:trHeight w:val="539"/>
        </w:trPr>
        <w:tc>
          <w:tcPr>
            <w:tcW w:w="5997" w:type="dxa"/>
            <w:shd w:val="clear" w:color="auto" w:fill="F2F2F2" w:themeFill="background1" w:themeFillShade="F2"/>
            <w:vAlign w:val="center"/>
          </w:tcPr>
          <w:p w14:paraId="42245DC2" w14:textId="77777777" w:rsidR="002F51CE" w:rsidRPr="00D92950" w:rsidRDefault="002F51CE" w:rsidP="00D92950">
            <w:pPr>
              <w:suppressAutoHyphens w:val="0"/>
              <w:autoSpaceDN/>
              <w:ind w:left="-23" w:firstLine="90"/>
              <w:textAlignment w:val="auto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18"/>
              </w:rPr>
              <w:t>Action Item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082DA429" w14:textId="77777777" w:rsidR="002F51CE" w:rsidRPr="00D92950" w:rsidRDefault="002F51CE" w:rsidP="00D92950">
            <w:pPr>
              <w:suppressAutoHyphens w:val="0"/>
              <w:autoSpaceDN/>
              <w:ind w:left="-23" w:firstLine="90"/>
              <w:textAlignment w:val="auto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18"/>
              </w:rPr>
              <w:t>Initials or Signature</w:t>
            </w:r>
          </w:p>
        </w:tc>
        <w:tc>
          <w:tcPr>
            <w:tcW w:w="2144" w:type="dxa"/>
            <w:shd w:val="clear" w:color="auto" w:fill="F2F2F2" w:themeFill="background1" w:themeFillShade="F2"/>
            <w:vAlign w:val="center"/>
          </w:tcPr>
          <w:p w14:paraId="59FF73B6" w14:textId="77777777" w:rsidR="002F51CE" w:rsidRPr="00D92950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Arial" w:hAnsi="Arial" w:cs="Arial"/>
                <w:b/>
                <w:bCs/>
                <w:sz w:val="22"/>
                <w:szCs w:val="20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18"/>
              </w:rPr>
              <w:t>Date Completed</w:t>
            </w:r>
            <w:r w:rsidRPr="00D92950">
              <w:rPr>
                <w:rFonts w:ascii="Arial" w:hAnsi="Arial" w:cs="Arial"/>
                <w:b/>
                <w:bCs/>
                <w:sz w:val="22"/>
                <w:szCs w:val="20"/>
              </w:rPr>
              <w:t xml:space="preserve"> </w:t>
            </w:r>
            <w:r w:rsidRPr="00D92950">
              <w:rPr>
                <w:rFonts w:ascii="Arial" w:hAnsi="Arial" w:cs="Arial"/>
                <w:b/>
                <w:bCs/>
                <w:sz w:val="16"/>
                <w:szCs w:val="18"/>
              </w:rPr>
              <w:t>(MM/DD/YYYY)</w:t>
            </w:r>
          </w:p>
        </w:tc>
      </w:tr>
      <w:tr w:rsidR="002F51CE" w:rsidRPr="00706A0E" w14:paraId="41266987" w14:textId="77777777" w:rsidTr="00D92950">
        <w:tc>
          <w:tcPr>
            <w:tcW w:w="5997" w:type="dxa"/>
          </w:tcPr>
          <w:p w14:paraId="7F384FBF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Add Supplier Information, Line (1,2,…,13)</w:t>
            </w:r>
          </w:p>
        </w:tc>
        <w:tc>
          <w:tcPr>
            <w:tcW w:w="2209" w:type="dxa"/>
            <w:vMerge w:val="restart"/>
          </w:tcPr>
          <w:p w14:paraId="2E584554" w14:textId="2F964F1F" w:rsidR="002F51CE" w:rsidRPr="00D92950" w:rsidRDefault="00C24050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i/>
                <w:iCs/>
                <w:sz w:val="16"/>
                <w:szCs w:val="16"/>
              </w:rPr>
            </w:pPr>
            <w:r w:rsidRPr="00D92950">
              <w:rPr>
                <w:rFonts w:ascii="Calibri" w:hAnsi="Calibri"/>
                <w:i/>
                <w:iCs/>
                <w:sz w:val="16"/>
                <w:szCs w:val="16"/>
              </w:rPr>
              <w:t>Place N/A if this is a Costa Rica supplier.</w:t>
            </w:r>
          </w:p>
        </w:tc>
        <w:tc>
          <w:tcPr>
            <w:tcW w:w="2144" w:type="dxa"/>
            <w:vMerge w:val="restart"/>
          </w:tcPr>
          <w:p w14:paraId="0B687392" w14:textId="256D9789" w:rsidR="002F51CE" w:rsidRPr="00D92950" w:rsidRDefault="008F599A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i/>
                <w:iCs/>
                <w:sz w:val="16"/>
                <w:szCs w:val="16"/>
              </w:rPr>
            </w:pPr>
            <w:r w:rsidRPr="00D92950">
              <w:rPr>
                <w:rFonts w:ascii="Calibri" w:hAnsi="Calibri"/>
                <w:i/>
                <w:iCs/>
                <w:sz w:val="16"/>
                <w:szCs w:val="16"/>
              </w:rPr>
              <w:t>Place N/A if this is a Costa Rica supplier.</w:t>
            </w:r>
          </w:p>
        </w:tc>
      </w:tr>
      <w:tr w:rsidR="002F51CE" w:rsidRPr="00706A0E" w14:paraId="29747378" w14:textId="77777777" w:rsidTr="00D92950">
        <w:tc>
          <w:tcPr>
            <w:tcW w:w="5997" w:type="dxa"/>
          </w:tcPr>
          <w:p w14:paraId="79AB3070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Buyer Code, Line (20)</w:t>
            </w:r>
          </w:p>
        </w:tc>
        <w:tc>
          <w:tcPr>
            <w:tcW w:w="2209" w:type="dxa"/>
            <w:vMerge/>
          </w:tcPr>
          <w:p w14:paraId="376E3512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19F6BB19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5D218EA2" w14:textId="77777777" w:rsidTr="00D92950">
        <w:tc>
          <w:tcPr>
            <w:tcW w:w="5997" w:type="dxa"/>
          </w:tcPr>
          <w:p w14:paraId="737E7DB6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QC Required (Y/N), Line (26)</w:t>
            </w:r>
          </w:p>
        </w:tc>
        <w:tc>
          <w:tcPr>
            <w:tcW w:w="2209" w:type="dxa"/>
            <w:vMerge/>
          </w:tcPr>
          <w:p w14:paraId="56A99505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42C6BBDB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2CFE510A" w14:textId="77777777" w:rsidTr="00D92950">
        <w:trPr>
          <w:trHeight w:val="188"/>
        </w:trPr>
        <w:tc>
          <w:tcPr>
            <w:tcW w:w="5997" w:type="dxa"/>
          </w:tcPr>
          <w:p w14:paraId="6B69C107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Supplier Type (D, I), Line (35)</w:t>
            </w:r>
          </w:p>
        </w:tc>
        <w:tc>
          <w:tcPr>
            <w:tcW w:w="2209" w:type="dxa"/>
            <w:vMerge/>
          </w:tcPr>
          <w:p w14:paraId="531F2420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6CB9BFC1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7788A0B7" w14:textId="77777777" w:rsidTr="00D92950">
        <w:tc>
          <w:tcPr>
            <w:tcW w:w="5997" w:type="dxa"/>
          </w:tcPr>
          <w:p w14:paraId="3377C546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Risk Rating (1, 2, 3), Line (36)</w:t>
            </w:r>
          </w:p>
        </w:tc>
        <w:tc>
          <w:tcPr>
            <w:tcW w:w="2209" w:type="dxa"/>
            <w:vMerge/>
          </w:tcPr>
          <w:p w14:paraId="14D7E3B3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394718A1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63CE6773" w14:textId="77777777" w:rsidTr="00D92950">
        <w:tc>
          <w:tcPr>
            <w:tcW w:w="5997" w:type="dxa"/>
          </w:tcPr>
          <w:p w14:paraId="4F8A9094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QAA Required (Y/N), Line (37)</w:t>
            </w:r>
          </w:p>
        </w:tc>
        <w:tc>
          <w:tcPr>
            <w:tcW w:w="2209" w:type="dxa"/>
            <w:vMerge/>
          </w:tcPr>
          <w:p w14:paraId="11D96099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5B5B9776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3A7BA74B" w14:textId="77777777" w:rsidTr="00D92950">
        <w:tc>
          <w:tcPr>
            <w:tcW w:w="5997" w:type="dxa"/>
          </w:tcPr>
          <w:p w14:paraId="0063A1F7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QAA Expiration Date, Line (38)</w:t>
            </w:r>
          </w:p>
        </w:tc>
        <w:tc>
          <w:tcPr>
            <w:tcW w:w="2209" w:type="dxa"/>
            <w:vMerge/>
          </w:tcPr>
          <w:p w14:paraId="09492586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56314046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54B680BC" w14:textId="77777777" w:rsidTr="00D92950">
        <w:tc>
          <w:tcPr>
            <w:tcW w:w="5997" w:type="dxa"/>
          </w:tcPr>
          <w:p w14:paraId="34CDCC0D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Enter Company Code (C, O, R, S, W), Line (39)</w:t>
            </w:r>
          </w:p>
          <w:p w14:paraId="5619E676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Refer to SOP-PUR-007, Supplier Entry &amp; Edit Procedure</w:t>
            </w:r>
          </w:p>
        </w:tc>
        <w:tc>
          <w:tcPr>
            <w:tcW w:w="2209" w:type="dxa"/>
            <w:vMerge/>
          </w:tcPr>
          <w:p w14:paraId="3AAB319B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549AE0FF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6D03386D" w14:textId="77777777" w:rsidTr="00D92950">
        <w:tc>
          <w:tcPr>
            <w:tcW w:w="5997" w:type="dxa"/>
          </w:tcPr>
          <w:p w14:paraId="78758DED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Line 42: Enter (Y) if you have more supplier’s contact info, and proceed to Page 2 as applicable from line (2,3…,16). </w:t>
            </w:r>
          </w:p>
          <w:p w14:paraId="50D2B0F0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Or enter (N) if you have no more info, and then press F4 from the keyboard.</w:t>
            </w:r>
          </w:p>
        </w:tc>
        <w:tc>
          <w:tcPr>
            <w:tcW w:w="2209" w:type="dxa"/>
            <w:vMerge/>
          </w:tcPr>
          <w:p w14:paraId="3DDABA22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0B23871E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F51CE" w:rsidRPr="00706A0E" w14:paraId="143383B9" w14:textId="77777777" w:rsidTr="00D92950">
        <w:trPr>
          <w:trHeight w:val="530"/>
        </w:trPr>
        <w:tc>
          <w:tcPr>
            <w:tcW w:w="5997" w:type="dxa"/>
          </w:tcPr>
          <w:p w14:paraId="2F98A615" w14:textId="77777777" w:rsidR="002F51CE" w:rsidRPr="00D92950" w:rsidRDefault="002F51CE" w:rsidP="00D92950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For The Required Info of Line (27, 28,29, and 40); Use Command: QCP-U-23</w:t>
            </w:r>
          </w:p>
        </w:tc>
        <w:tc>
          <w:tcPr>
            <w:tcW w:w="2209" w:type="dxa"/>
            <w:vMerge/>
          </w:tcPr>
          <w:p w14:paraId="0E285078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3BA3C118" w14:textId="77777777" w:rsidR="002F51CE" w:rsidRPr="00706A0E" w:rsidRDefault="002F51CE" w:rsidP="00D929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C362EB" w:rsidRPr="00706A0E" w14:paraId="11AA6055" w14:textId="77777777" w:rsidTr="00D92950">
        <w:trPr>
          <w:trHeight w:val="755"/>
        </w:trPr>
        <w:tc>
          <w:tcPr>
            <w:tcW w:w="10350" w:type="dxa"/>
            <w:gridSpan w:val="3"/>
            <w:shd w:val="clear" w:color="auto" w:fill="ACB9CA" w:themeFill="text2" w:themeFillTint="66"/>
          </w:tcPr>
          <w:p w14:paraId="0A6CF088" w14:textId="77777777" w:rsidR="00C362EB" w:rsidRDefault="00C362EB" w:rsidP="00D92950">
            <w:pPr>
              <w:suppressAutoHyphens w:val="0"/>
              <w:autoSpaceDN/>
              <w:ind w:left="-23" w:firstLine="90"/>
              <w:textAlignment w:val="auto"/>
              <w:rPr>
                <w:rFonts w:ascii="Arial" w:hAnsi="Arial" w:cs="Arial"/>
                <w:b/>
                <w:caps/>
                <w:szCs w:val="28"/>
              </w:rPr>
            </w:pPr>
            <w:r w:rsidRPr="00DD2417">
              <w:rPr>
                <w:rFonts w:ascii="Arial" w:hAnsi="Arial" w:cs="Arial"/>
                <w:b/>
                <w:caps/>
                <w:szCs w:val="28"/>
              </w:rPr>
              <w:t xml:space="preserve">Supplier Addition Checklist FOR </w:t>
            </w:r>
            <w:r w:rsidRPr="00DA2EAC">
              <w:rPr>
                <w:rFonts w:ascii="Arial" w:hAnsi="Arial" w:cs="Arial"/>
                <w:b/>
                <w:caps/>
                <w:szCs w:val="28"/>
                <w:u w:val="single"/>
              </w:rPr>
              <w:t>DIRECT</w:t>
            </w:r>
            <w:r w:rsidRPr="00DD2417">
              <w:rPr>
                <w:rFonts w:ascii="Arial" w:hAnsi="Arial" w:cs="Arial"/>
                <w:b/>
                <w:caps/>
                <w:szCs w:val="28"/>
              </w:rPr>
              <w:t xml:space="preserve"> SUPPLIERS</w:t>
            </w:r>
            <w:r>
              <w:rPr>
                <w:rFonts w:ascii="Arial" w:hAnsi="Arial" w:cs="Arial"/>
                <w:b/>
                <w:caps/>
                <w:szCs w:val="28"/>
              </w:rPr>
              <w:t xml:space="preserve"> ONLY:</w:t>
            </w:r>
          </w:p>
          <w:p w14:paraId="25C1AA2E" w14:textId="64AA686F" w:rsidR="00C362EB" w:rsidRPr="00D92950" w:rsidRDefault="00C362EB" w:rsidP="00D92950">
            <w:pPr>
              <w:suppressAutoHyphens w:val="0"/>
              <w:autoSpaceDN/>
              <w:ind w:left="-23" w:firstLine="90"/>
              <w:textAlignment w:val="auto"/>
              <w:rPr>
                <w:rFonts w:ascii="Arial" w:hAnsi="Arial" w:cs="Arial"/>
                <w:b/>
                <w:i/>
                <w:iCs/>
                <w:caps/>
                <w:szCs w:val="28"/>
              </w:rPr>
            </w:pPr>
            <w:r w:rsidRPr="001037D9">
              <w:rPr>
                <w:rFonts w:ascii="Arial" w:hAnsi="Arial" w:cs="Arial"/>
                <w:b/>
                <w:i/>
                <w:iCs/>
                <w:caps/>
                <w:szCs w:val="28"/>
              </w:rPr>
              <w:t>(d365</w:t>
            </w:r>
            <w:r w:rsidR="00DA2EAC">
              <w:rPr>
                <w:rFonts w:ascii="Arial" w:hAnsi="Arial" w:cs="Arial"/>
                <w:b/>
                <w:i/>
                <w:iCs/>
                <w:caps/>
                <w:szCs w:val="28"/>
              </w:rPr>
              <w:t xml:space="preserve"> PHASE</w:t>
            </w:r>
            <w:r w:rsidR="00F754BD">
              <w:rPr>
                <w:rFonts w:ascii="Arial" w:hAnsi="Arial" w:cs="Arial"/>
                <w:b/>
                <w:i/>
                <w:iCs/>
                <w:caps/>
                <w:szCs w:val="28"/>
              </w:rPr>
              <w:t>, Costa Rica sITE ONLY</w:t>
            </w:r>
            <w:r w:rsidRPr="001037D9">
              <w:rPr>
                <w:rFonts w:ascii="Arial" w:hAnsi="Arial" w:cs="Arial"/>
                <w:b/>
                <w:i/>
                <w:iCs/>
                <w:caps/>
                <w:szCs w:val="28"/>
              </w:rPr>
              <w:t>)</w:t>
            </w:r>
          </w:p>
        </w:tc>
      </w:tr>
      <w:tr w:rsidR="00C362EB" w:rsidRPr="00706A0E" w14:paraId="307C2BD4" w14:textId="77777777" w:rsidTr="00D92950">
        <w:trPr>
          <w:trHeight w:val="530"/>
        </w:trPr>
        <w:tc>
          <w:tcPr>
            <w:tcW w:w="5997" w:type="dxa"/>
            <w:vAlign w:val="center"/>
          </w:tcPr>
          <w:p w14:paraId="6BC346B5" w14:textId="750D112D" w:rsidR="00C362EB" w:rsidRPr="00C362EB" w:rsidRDefault="00C362EB" w:rsidP="00C362EB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D2417">
              <w:rPr>
                <w:rFonts w:ascii="Arial" w:hAnsi="Arial" w:cs="Arial"/>
                <w:b/>
                <w:bCs/>
                <w:sz w:val="20"/>
                <w:szCs w:val="18"/>
              </w:rPr>
              <w:t>Action Item</w:t>
            </w:r>
          </w:p>
        </w:tc>
        <w:tc>
          <w:tcPr>
            <w:tcW w:w="2209" w:type="dxa"/>
            <w:vAlign w:val="center"/>
          </w:tcPr>
          <w:p w14:paraId="3D7C9034" w14:textId="1158D766" w:rsidR="00C362EB" w:rsidRPr="00706A0E" w:rsidRDefault="00C362EB" w:rsidP="00C362EB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  <w:r w:rsidRPr="00DD2417">
              <w:rPr>
                <w:rFonts w:ascii="Arial" w:hAnsi="Arial" w:cs="Arial"/>
                <w:b/>
                <w:bCs/>
                <w:sz w:val="20"/>
                <w:szCs w:val="18"/>
              </w:rPr>
              <w:t>Initials or Signature</w:t>
            </w:r>
          </w:p>
        </w:tc>
        <w:tc>
          <w:tcPr>
            <w:tcW w:w="2144" w:type="dxa"/>
            <w:vAlign w:val="center"/>
          </w:tcPr>
          <w:p w14:paraId="6EB4FDDE" w14:textId="184C14D6" w:rsidR="00C362EB" w:rsidRPr="00706A0E" w:rsidRDefault="00C362EB" w:rsidP="00C362EB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  <w:r w:rsidRPr="00DD2417">
              <w:rPr>
                <w:rFonts w:ascii="Arial" w:hAnsi="Arial" w:cs="Arial"/>
                <w:b/>
                <w:bCs/>
                <w:sz w:val="20"/>
                <w:szCs w:val="18"/>
              </w:rPr>
              <w:t>Date Completed</w:t>
            </w:r>
            <w:r w:rsidRPr="00DD2417">
              <w:rPr>
                <w:rFonts w:ascii="Arial" w:hAnsi="Arial" w:cs="Arial"/>
                <w:b/>
                <w:bCs/>
                <w:sz w:val="22"/>
                <w:szCs w:val="20"/>
              </w:rPr>
              <w:t xml:space="preserve"> </w:t>
            </w:r>
            <w:r w:rsidRPr="00DD2417">
              <w:rPr>
                <w:rFonts w:ascii="Arial" w:hAnsi="Arial" w:cs="Arial"/>
                <w:b/>
                <w:bCs/>
                <w:sz w:val="16"/>
                <w:szCs w:val="18"/>
              </w:rPr>
              <w:t>(MM/DD/YYYY)</w:t>
            </w:r>
          </w:p>
        </w:tc>
      </w:tr>
      <w:tr w:rsidR="001037D9" w:rsidRPr="00706A0E" w14:paraId="4EE8B7F1" w14:textId="77777777" w:rsidTr="00D92950">
        <w:trPr>
          <w:trHeight w:val="1115"/>
        </w:trPr>
        <w:tc>
          <w:tcPr>
            <w:tcW w:w="5997" w:type="dxa"/>
            <w:vAlign w:val="center"/>
          </w:tcPr>
          <w:p w14:paraId="2E581B84" w14:textId="77777777" w:rsidR="00942A63" w:rsidRPr="00D92950" w:rsidRDefault="001037D9" w:rsidP="00DA2EAC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If the supplier needs to be added to ASL for Costa Rica site, </w:t>
            </w:r>
          </w:p>
          <w:p w14:paraId="77C3BF1E" w14:textId="4A40ADCB" w:rsidR="00942A63" w:rsidRPr="00D92950" w:rsidRDefault="001037D9" w:rsidP="00DA2EAC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please refer to WI-PUR-118 to complete MRP supplier data set up.</w:t>
            </w:r>
            <w:r w:rsidR="001C58C5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</w:p>
          <w:p w14:paraId="4B1E6ADA" w14:textId="05473110" w:rsidR="00942A63" w:rsidRPr="00D92950" w:rsidRDefault="001C58C5" w:rsidP="003F1CC8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Confirm supplier data set up is complete with </w:t>
            </w:r>
            <w:r w:rsidR="008961DB" w:rsidRPr="00D92950">
              <w:rPr>
                <w:rFonts w:asciiTheme="minorHAnsi" w:hAnsiTheme="minorHAnsi" w:cstheme="minorHAnsi"/>
                <w:sz w:val="20"/>
                <w:szCs w:val="18"/>
              </w:rPr>
              <w:t>Cooper Medical SRL Costa Rica (Finance).</w:t>
            </w:r>
          </w:p>
        </w:tc>
        <w:tc>
          <w:tcPr>
            <w:tcW w:w="2209" w:type="dxa"/>
            <w:vMerge w:val="restart"/>
          </w:tcPr>
          <w:p w14:paraId="68F60708" w14:textId="3BAAAB4A" w:rsidR="001037D9" w:rsidRPr="00D92950" w:rsidRDefault="00C24050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i/>
                <w:iCs/>
                <w:sz w:val="16"/>
                <w:szCs w:val="16"/>
              </w:rPr>
            </w:pPr>
            <w:r w:rsidRPr="00D92950">
              <w:rPr>
                <w:rFonts w:ascii="Calibri" w:hAnsi="Calibri"/>
                <w:i/>
                <w:iCs/>
                <w:sz w:val="16"/>
                <w:szCs w:val="16"/>
              </w:rPr>
              <w:t>Place N/A if this is a Trumbull or Stafford supplier.</w:t>
            </w:r>
          </w:p>
        </w:tc>
        <w:tc>
          <w:tcPr>
            <w:tcW w:w="2144" w:type="dxa"/>
            <w:vMerge w:val="restart"/>
          </w:tcPr>
          <w:p w14:paraId="4178B5F1" w14:textId="199BBF74" w:rsidR="001037D9" w:rsidRPr="00D92950" w:rsidRDefault="008F599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i/>
                <w:iCs/>
                <w:sz w:val="16"/>
                <w:szCs w:val="16"/>
              </w:rPr>
            </w:pPr>
            <w:r w:rsidRPr="00D92950">
              <w:rPr>
                <w:rFonts w:ascii="Calibri" w:hAnsi="Calibri"/>
                <w:i/>
                <w:iCs/>
                <w:sz w:val="16"/>
                <w:szCs w:val="16"/>
              </w:rPr>
              <w:t>Place N/A if this is a Trumbull or Stafford supplier.</w:t>
            </w:r>
          </w:p>
        </w:tc>
      </w:tr>
      <w:tr w:rsidR="001037D9" w:rsidRPr="00706A0E" w14:paraId="248E658E" w14:textId="77777777" w:rsidTr="00D92950">
        <w:trPr>
          <w:trHeight w:val="341"/>
        </w:trPr>
        <w:tc>
          <w:tcPr>
            <w:tcW w:w="5997" w:type="dxa"/>
            <w:vAlign w:val="center"/>
          </w:tcPr>
          <w:p w14:paraId="2F9237A9" w14:textId="4A48A8A6" w:rsidR="001037D9" w:rsidRPr="00D92950" w:rsidRDefault="001037D9" w:rsidP="00DA2EAC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color w:val="FF0000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Enter Zendesk </w:t>
            </w:r>
            <w:r w:rsidR="00145BFA" w:rsidRPr="00D92950">
              <w:rPr>
                <w:rFonts w:asciiTheme="minorHAnsi" w:hAnsiTheme="minorHAnsi" w:cstheme="minorHAnsi"/>
                <w:sz w:val="20"/>
                <w:szCs w:val="18"/>
              </w:rPr>
              <w:t>T</w:t>
            </w: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icket</w:t>
            </w:r>
            <w:r w:rsidR="00145BFA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ID</w:t>
            </w:r>
          </w:p>
        </w:tc>
        <w:tc>
          <w:tcPr>
            <w:tcW w:w="2209" w:type="dxa"/>
            <w:vMerge/>
          </w:tcPr>
          <w:p w14:paraId="176E1AD3" w14:textId="77777777" w:rsidR="001037D9" w:rsidRPr="00706A0E" w:rsidRDefault="001037D9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7607CE9D" w14:textId="77777777" w:rsidR="001037D9" w:rsidRPr="00706A0E" w:rsidRDefault="001037D9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46FDA" w:rsidRPr="00706A0E" w14:paraId="6724B052" w14:textId="77777777" w:rsidTr="00D92950">
        <w:trPr>
          <w:trHeight w:val="755"/>
        </w:trPr>
        <w:tc>
          <w:tcPr>
            <w:tcW w:w="10350" w:type="dxa"/>
            <w:gridSpan w:val="3"/>
            <w:shd w:val="clear" w:color="auto" w:fill="ACB9CA" w:themeFill="text2" w:themeFillTint="66"/>
            <w:vAlign w:val="center"/>
          </w:tcPr>
          <w:p w14:paraId="461E34BE" w14:textId="3DC70DEB" w:rsidR="00814B83" w:rsidRDefault="00A46FDA" w:rsidP="00551E76">
            <w:pPr>
              <w:suppressAutoHyphens w:val="0"/>
              <w:autoSpaceDN/>
              <w:ind w:firstLine="90"/>
              <w:jc w:val="center"/>
              <w:textAlignment w:val="auto"/>
              <w:rPr>
                <w:rFonts w:ascii="Arial" w:hAnsi="Arial" w:cs="Arial"/>
                <w:b/>
                <w:caps/>
                <w:szCs w:val="22"/>
              </w:rPr>
            </w:pPr>
            <w:r w:rsidRPr="00D92950">
              <w:rPr>
                <w:rFonts w:ascii="Arial" w:hAnsi="Arial" w:cs="Arial"/>
                <w:b/>
                <w:caps/>
                <w:szCs w:val="22"/>
              </w:rPr>
              <w:t xml:space="preserve">Supplier Addition Checklist FOR </w:t>
            </w:r>
            <w:r w:rsidRPr="00D92950">
              <w:rPr>
                <w:rFonts w:ascii="Arial" w:hAnsi="Arial" w:cs="Arial"/>
                <w:b/>
                <w:caps/>
                <w:szCs w:val="22"/>
                <w:u w:val="single"/>
              </w:rPr>
              <w:t>DIRECT</w:t>
            </w:r>
            <w:r w:rsidRPr="00D92950">
              <w:rPr>
                <w:rFonts w:ascii="Arial" w:hAnsi="Arial" w:cs="Arial"/>
                <w:b/>
                <w:caps/>
                <w:szCs w:val="22"/>
              </w:rPr>
              <w:t xml:space="preserve"> SUPPLIERS</w:t>
            </w:r>
            <w:r w:rsidR="001E30B6">
              <w:rPr>
                <w:rFonts w:ascii="Arial" w:hAnsi="Arial" w:cs="Arial"/>
                <w:b/>
                <w:caps/>
                <w:szCs w:val="22"/>
              </w:rPr>
              <w:t xml:space="preserve"> ONLY</w:t>
            </w:r>
            <w:r w:rsidR="00551E76">
              <w:rPr>
                <w:rFonts w:ascii="Arial" w:hAnsi="Arial" w:cs="Arial"/>
                <w:b/>
                <w:caps/>
                <w:szCs w:val="22"/>
              </w:rPr>
              <w:t>:</w:t>
            </w:r>
          </w:p>
          <w:p w14:paraId="4B28612C" w14:textId="63CCE29B" w:rsidR="00A46FDA" w:rsidRPr="00D92950" w:rsidRDefault="00A46FDA" w:rsidP="00D92950">
            <w:pPr>
              <w:suppressAutoHyphens w:val="0"/>
              <w:autoSpaceDN/>
              <w:ind w:firstLine="90"/>
              <w:jc w:val="center"/>
              <w:textAlignment w:val="auto"/>
              <w:rPr>
                <w:rFonts w:ascii="Arial" w:hAnsi="Arial" w:cs="Arial"/>
                <w:b/>
                <w:i/>
                <w:iCs/>
                <w:sz w:val="20"/>
                <w:szCs w:val="18"/>
              </w:rPr>
            </w:pPr>
            <w:r w:rsidRPr="00D92950">
              <w:rPr>
                <w:rFonts w:ascii="Arial" w:hAnsi="Arial" w:cs="Arial"/>
                <w:b/>
                <w:i/>
                <w:iCs/>
                <w:caps/>
                <w:szCs w:val="22"/>
              </w:rPr>
              <w:t>(MASTER CONTROL phase)</w:t>
            </w:r>
          </w:p>
        </w:tc>
      </w:tr>
      <w:tr w:rsidR="00A46FDA" w:rsidRPr="00706A0E" w14:paraId="54DCDA4F" w14:textId="77777777" w:rsidTr="00D92950">
        <w:trPr>
          <w:trHeight w:val="557"/>
        </w:trPr>
        <w:tc>
          <w:tcPr>
            <w:tcW w:w="5997" w:type="dxa"/>
            <w:shd w:val="clear" w:color="auto" w:fill="F2F2F2" w:themeFill="background1" w:themeFillShade="F2"/>
            <w:vAlign w:val="center"/>
          </w:tcPr>
          <w:p w14:paraId="480D1E3C" w14:textId="4F9C1FFB" w:rsidR="00A46FDA" w:rsidRPr="00D92950" w:rsidRDefault="00A46FDA" w:rsidP="00814B83">
            <w:pPr>
              <w:suppressAutoHyphens w:val="0"/>
              <w:autoSpaceDN/>
              <w:ind w:left="63"/>
              <w:textAlignment w:val="auto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18"/>
              </w:rPr>
              <w:t>Action Item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3A4DBE03" w14:textId="3383BFF1" w:rsidR="00A46FDA" w:rsidRPr="00D92950" w:rsidRDefault="00A46FDA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18"/>
              </w:rPr>
              <w:t>Initials or Signature</w:t>
            </w:r>
          </w:p>
        </w:tc>
        <w:tc>
          <w:tcPr>
            <w:tcW w:w="2144" w:type="dxa"/>
            <w:shd w:val="clear" w:color="auto" w:fill="F2F2F2" w:themeFill="background1" w:themeFillShade="F2"/>
            <w:vAlign w:val="center"/>
          </w:tcPr>
          <w:p w14:paraId="537F473D" w14:textId="60675FA2" w:rsidR="00A46FDA" w:rsidRPr="00D92950" w:rsidRDefault="00A46FDA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D92950">
              <w:rPr>
                <w:rFonts w:ascii="Arial" w:hAnsi="Arial" w:cs="Arial"/>
                <w:b/>
                <w:bCs/>
                <w:sz w:val="20"/>
                <w:szCs w:val="18"/>
              </w:rPr>
              <w:t xml:space="preserve">Date Completed </w:t>
            </w:r>
            <w:r w:rsidRPr="00D92950">
              <w:rPr>
                <w:rFonts w:ascii="Arial" w:hAnsi="Arial" w:cs="Arial"/>
                <w:b/>
                <w:bCs/>
                <w:sz w:val="16"/>
                <w:szCs w:val="16"/>
              </w:rPr>
              <w:t>(MM/DD/YYYY)</w:t>
            </w:r>
          </w:p>
        </w:tc>
      </w:tr>
      <w:tr w:rsidR="00ED72F4" w:rsidRPr="00706A0E" w14:paraId="5AE0A178" w14:textId="77777777" w:rsidTr="00D92950">
        <w:trPr>
          <w:trHeight w:val="251"/>
        </w:trPr>
        <w:tc>
          <w:tcPr>
            <w:tcW w:w="5997" w:type="dxa"/>
            <w:vAlign w:val="center"/>
          </w:tcPr>
          <w:p w14:paraId="7F844275" w14:textId="5C7F1A60" w:rsidR="00ED72F4" w:rsidRPr="00D92950" w:rsidRDefault="00ED72F4" w:rsidP="00A46FDA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Create Supplier Profile on Master Control</w:t>
            </w:r>
          </w:p>
        </w:tc>
        <w:tc>
          <w:tcPr>
            <w:tcW w:w="2209" w:type="dxa"/>
            <w:vMerge w:val="restart"/>
          </w:tcPr>
          <w:p w14:paraId="0FF68F39" w14:textId="422584F1" w:rsidR="00ED72F4" w:rsidRPr="00D92950" w:rsidRDefault="004268A8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i/>
                <w:iCs/>
                <w:sz w:val="16"/>
                <w:szCs w:val="16"/>
              </w:rPr>
            </w:pPr>
            <w:r w:rsidRPr="00D92950">
              <w:rPr>
                <w:rFonts w:ascii="Calibri" w:hAnsi="Calibri"/>
                <w:i/>
                <w:iCs/>
                <w:sz w:val="16"/>
                <w:szCs w:val="16"/>
              </w:rPr>
              <w:t>Initials/Signature required.</w:t>
            </w:r>
          </w:p>
        </w:tc>
        <w:tc>
          <w:tcPr>
            <w:tcW w:w="2144" w:type="dxa"/>
            <w:vMerge w:val="restart"/>
          </w:tcPr>
          <w:p w14:paraId="00E135FB" w14:textId="578BE3E4" w:rsidR="00ED72F4" w:rsidRPr="00D92950" w:rsidRDefault="004268A8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i/>
                <w:iCs/>
                <w:sz w:val="16"/>
                <w:szCs w:val="16"/>
              </w:rPr>
            </w:pPr>
            <w:r w:rsidRPr="00D92950">
              <w:rPr>
                <w:rFonts w:ascii="Calibri" w:hAnsi="Calibri"/>
                <w:i/>
                <w:iCs/>
                <w:sz w:val="16"/>
                <w:szCs w:val="16"/>
              </w:rPr>
              <w:t>Date completion required.</w:t>
            </w:r>
          </w:p>
        </w:tc>
      </w:tr>
      <w:tr w:rsidR="00ED72F4" w:rsidRPr="00706A0E" w14:paraId="1CBD7809" w14:textId="77777777" w:rsidTr="00D92950">
        <w:trPr>
          <w:trHeight w:val="77"/>
        </w:trPr>
        <w:tc>
          <w:tcPr>
            <w:tcW w:w="5997" w:type="dxa"/>
          </w:tcPr>
          <w:p w14:paraId="46C30D49" w14:textId="64756E8F" w:rsidR="00ED72F4" w:rsidRPr="00D92950" w:rsidRDefault="00ED72F4" w:rsidP="00A46FDA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Information Page:             Yes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1744405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        No </w:t>
            </w:r>
            <w:r w:rsidRPr="00D41786">
              <w:rPr>
                <w:rFonts w:ascii="Segoe UI Symbol" w:eastAsia="MS Gothic" w:hAnsi="Segoe UI Symbol" w:cs="Segoe UI Symbol"/>
                <w:sz w:val="18"/>
                <w:szCs w:val="16"/>
              </w:rPr>
              <w:t>☐</w:t>
            </w:r>
          </w:p>
        </w:tc>
        <w:tc>
          <w:tcPr>
            <w:tcW w:w="2209" w:type="dxa"/>
            <w:vMerge/>
          </w:tcPr>
          <w:p w14:paraId="43E184C8" w14:textId="77777777" w:rsidR="00ED72F4" w:rsidRPr="00706A0E" w:rsidRDefault="00ED72F4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3DAFCFA3" w14:textId="77777777" w:rsidR="00ED72F4" w:rsidRPr="00706A0E" w:rsidRDefault="00ED72F4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ED72F4" w:rsidRPr="00706A0E" w14:paraId="3AE848DB" w14:textId="77777777" w:rsidTr="00D92950">
        <w:trPr>
          <w:trHeight w:val="161"/>
        </w:trPr>
        <w:tc>
          <w:tcPr>
            <w:tcW w:w="5997" w:type="dxa"/>
          </w:tcPr>
          <w:p w14:paraId="3C35DD31" w14:textId="3DDE749B" w:rsidR="00ED72F4" w:rsidRPr="00D92950" w:rsidRDefault="00ED72F4" w:rsidP="00A46FDA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Attachments and Links:   Yes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21042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Pr="00D41786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       No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155519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09" w:type="dxa"/>
            <w:vMerge/>
          </w:tcPr>
          <w:p w14:paraId="79738221" w14:textId="77777777" w:rsidR="00ED72F4" w:rsidRPr="00706A0E" w:rsidRDefault="00ED72F4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5F542A51" w14:textId="77777777" w:rsidR="00ED72F4" w:rsidRPr="00706A0E" w:rsidRDefault="00ED72F4" w:rsidP="00A46FDA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ED72F4" w:rsidRPr="00706A0E" w14:paraId="30E00235" w14:textId="77777777" w:rsidTr="00D92950">
        <w:trPr>
          <w:trHeight w:val="197"/>
        </w:trPr>
        <w:tc>
          <w:tcPr>
            <w:tcW w:w="5997" w:type="dxa"/>
          </w:tcPr>
          <w:p w14:paraId="6BCB2842" w14:textId="44A01EE5" w:rsidR="00ED72F4" w:rsidRPr="00D92950" w:rsidRDefault="00ED72F4" w:rsidP="00ED72F4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Custom Fields:                   </w:t>
            </w:r>
            <w:r w:rsidR="00D41786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143666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178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41786" w:rsidRPr="00D41786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D41786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       No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101856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09" w:type="dxa"/>
            <w:vMerge/>
          </w:tcPr>
          <w:p w14:paraId="6BD468A8" w14:textId="77777777" w:rsidR="00ED72F4" w:rsidRPr="00706A0E" w:rsidRDefault="00ED72F4" w:rsidP="00ED72F4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4EBFD876" w14:textId="77777777" w:rsidR="00ED72F4" w:rsidRPr="00706A0E" w:rsidRDefault="00ED72F4" w:rsidP="00ED72F4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ED72F4" w:rsidRPr="00706A0E" w14:paraId="604EFA9F" w14:textId="77777777" w:rsidTr="00D92950">
        <w:trPr>
          <w:trHeight w:val="422"/>
        </w:trPr>
        <w:tc>
          <w:tcPr>
            <w:tcW w:w="5997" w:type="dxa"/>
          </w:tcPr>
          <w:p w14:paraId="50F1A045" w14:textId="77777777" w:rsidR="00ED72F4" w:rsidRPr="00D92950" w:rsidRDefault="00ED72F4" w:rsidP="00ED72F4">
            <w:pPr>
              <w:suppressAutoHyphens w:val="0"/>
              <w:autoSpaceDN/>
              <w:ind w:firstLine="90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In The Event of Supplier Status Change:</w:t>
            </w:r>
          </w:p>
          <w:p w14:paraId="609E503B" w14:textId="0DBF4942" w:rsidR="00ED72F4" w:rsidRPr="00D92950" w:rsidRDefault="00ED72F4" w:rsidP="00ED72F4">
            <w:pPr>
              <w:suppressAutoHyphens w:val="0"/>
              <w:autoSpaceDN/>
              <w:ind w:firstLine="90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>Applicable</w:t>
            </w:r>
            <w:r w:rsidR="001D5746" w:rsidRPr="00D4178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138128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          Not Applicable</w:t>
            </w:r>
            <w:r w:rsidR="001D5746" w:rsidRPr="00D4178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929314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  <w:p w14:paraId="3478C71E" w14:textId="77777777" w:rsidR="00ED72F4" w:rsidRPr="00D92950" w:rsidRDefault="00ED72F4" w:rsidP="00ED72F4">
            <w:pPr>
              <w:suppressAutoHyphens w:val="0"/>
              <w:autoSpaceDN/>
              <w:ind w:firstLine="90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</w:p>
          <w:p w14:paraId="187BA204" w14:textId="77777777" w:rsidR="00ED72F4" w:rsidRPr="00D92950" w:rsidRDefault="00ED72F4" w:rsidP="00ED72F4">
            <w:pPr>
              <w:suppressAutoHyphens w:val="0"/>
              <w:autoSpaceDN/>
              <w:ind w:firstLine="90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If Applicable, Update:</w:t>
            </w:r>
          </w:p>
          <w:p w14:paraId="5A033E4E" w14:textId="325A3B87" w:rsidR="00ED72F4" w:rsidRPr="00D92950" w:rsidRDefault="00ED72F4" w:rsidP="00ED72F4">
            <w:pPr>
              <w:suppressAutoHyphens w:val="0"/>
              <w:autoSpaceDN/>
              <w:ind w:firstLine="90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Attachments and Links: </w:t>
            </w:r>
            <w:r w:rsidR="001D5746">
              <w:rPr>
                <w:rFonts w:asciiTheme="minorHAnsi" w:hAnsiTheme="minorHAnsi" w:cstheme="minorHAnsi"/>
                <w:sz w:val="20"/>
                <w:szCs w:val="18"/>
              </w:rPr>
              <w:t xml:space="preserve">   </w:t>
            </w:r>
            <w:r w:rsidR="001D5746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208632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1D5746" w:rsidRPr="00D41786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1D5746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       No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-42372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  <w:p w14:paraId="33FAF2DB" w14:textId="74FD3EAC" w:rsidR="00ED72F4" w:rsidRPr="00D92950" w:rsidRDefault="00ED72F4" w:rsidP="00FB7AA1">
            <w:pPr>
              <w:suppressAutoHyphens w:val="0"/>
              <w:autoSpaceDN/>
              <w:ind w:left="63"/>
              <w:textAlignment w:val="auto"/>
              <w:rPr>
                <w:rFonts w:asciiTheme="minorHAnsi" w:hAnsiTheme="minorHAnsi" w:cstheme="minorHAnsi"/>
                <w:sz w:val="20"/>
                <w:szCs w:val="18"/>
              </w:rPr>
            </w:pP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Custom Fields:                </w:t>
            </w:r>
            <w:r w:rsidR="001D5746">
              <w:rPr>
                <w:rFonts w:asciiTheme="minorHAnsi" w:hAnsiTheme="minorHAnsi" w:cstheme="minorHAnsi"/>
                <w:sz w:val="20"/>
                <w:szCs w:val="18"/>
              </w:rPr>
              <w:t xml:space="preserve">   </w:t>
            </w:r>
            <w:r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1D5746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143301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1D5746" w:rsidRPr="00D41786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1D5746" w:rsidRPr="00D92950">
              <w:rPr>
                <w:rFonts w:asciiTheme="minorHAnsi" w:hAnsiTheme="minorHAnsi" w:cstheme="minorHAnsi"/>
                <w:sz w:val="20"/>
                <w:szCs w:val="18"/>
              </w:rPr>
              <w:t xml:space="preserve">        No </w:t>
            </w:r>
            <w:sdt>
              <w:sdtPr>
                <w:rPr>
                  <w:rFonts w:ascii="Arial" w:hAnsi="Arial" w:cs="Arial"/>
                  <w:bCs/>
                  <w:sz w:val="18"/>
                  <w:szCs w:val="18"/>
                </w:rPr>
                <w:id w:val="91127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4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09" w:type="dxa"/>
            <w:vMerge/>
          </w:tcPr>
          <w:p w14:paraId="3D43873D" w14:textId="77777777" w:rsidR="00ED72F4" w:rsidRPr="00706A0E" w:rsidRDefault="00ED72F4" w:rsidP="00ED72F4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144" w:type="dxa"/>
            <w:vMerge/>
          </w:tcPr>
          <w:p w14:paraId="62A7F42B" w14:textId="77777777" w:rsidR="00ED72F4" w:rsidRPr="00706A0E" w:rsidRDefault="00ED72F4" w:rsidP="00ED72F4">
            <w:pPr>
              <w:suppressAutoHyphens w:val="0"/>
              <w:autoSpaceDN/>
              <w:ind w:left="-23" w:firstLine="90"/>
              <w:jc w:val="center"/>
              <w:textAlignment w:val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3EDABCE4" w14:textId="3533537C" w:rsidR="00B44623" w:rsidRPr="00D92950" w:rsidRDefault="00B44623" w:rsidP="00D92950">
      <w:pPr>
        <w:suppressAutoHyphens w:val="0"/>
        <w:autoSpaceDN/>
        <w:textAlignment w:val="auto"/>
        <w:rPr>
          <w:rFonts w:ascii="Arial" w:eastAsia="Arial Narrow" w:hAnsi="Arial" w:cs="Arial"/>
          <w:strike/>
          <w:sz w:val="20"/>
          <w:szCs w:val="20"/>
        </w:rPr>
      </w:pPr>
    </w:p>
    <w:sectPr w:rsidR="00B44623" w:rsidRPr="00D92950" w:rsidSect="00D92950">
      <w:headerReference w:type="default" r:id="rId15"/>
      <w:footerReference w:type="default" r:id="rId16"/>
      <w:type w:val="continuous"/>
      <w:pgSz w:w="12240" w:h="15840"/>
      <w:pgMar w:top="1440" w:right="1440" w:bottom="0" w:left="1350" w:header="709" w:footer="17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A7D90" w14:textId="77777777" w:rsidR="00E75150" w:rsidRDefault="00E75150">
      <w:r>
        <w:separator/>
      </w:r>
    </w:p>
  </w:endnote>
  <w:endnote w:type="continuationSeparator" w:id="0">
    <w:p w14:paraId="02F02856" w14:textId="77777777" w:rsidR="00E75150" w:rsidRDefault="00E75150">
      <w:r>
        <w:continuationSeparator/>
      </w:r>
    </w:p>
  </w:endnote>
  <w:endnote w:type="continuationNotice" w:id="1">
    <w:p w14:paraId="332B71E4" w14:textId="77777777" w:rsidR="00E75150" w:rsidRDefault="00E751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2AF9B67A" w14:paraId="0BF47506" w14:textId="77777777" w:rsidTr="2AF9B67A">
      <w:tc>
        <w:tcPr>
          <w:tcW w:w="3135" w:type="dxa"/>
        </w:tcPr>
        <w:p w14:paraId="2B8E07D4" w14:textId="69D60899" w:rsidR="2AF9B67A" w:rsidRDefault="2AF9B67A" w:rsidP="2AF9B67A">
          <w:pPr>
            <w:pStyle w:val="Header"/>
            <w:ind w:left="-115"/>
          </w:pPr>
        </w:p>
      </w:tc>
      <w:tc>
        <w:tcPr>
          <w:tcW w:w="3135" w:type="dxa"/>
        </w:tcPr>
        <w:p w14:paraId="43313A0B" w14:textId="6DFEBAB4" w:rsidR="2AF9B67A" w:rsidRDefault="2AF9B67A" w:rsidP="2AF9B67A">
          <w:pPr>
            <w:pStyle w:val="Header"/>
            <w:jc w:val="center"/>
          </w:pPr>
        </w:p>
      </w:tc>
      <w:tc>
        <w:tcPr>
          <w:tcW w:w="3135" w:type="dxa"/>
        </w:tcPr>
        <w:p w14:paraId="7691764A" w14:textId="45BBBE8C" w:rsidR="2AF9B67A" w:rsidRDefault="2AF9B67A" w:rsidP="2AF9B67A">
          <w:pPr>
            <w:pStyle w:val="Header"/>
            <w:ind w:right="-115"/>
            <w:jc w:val="right"/>
          </w:pPr>
        </w:p>
      </w:tc>
    </w:tr>
  </w:tbl>
  <w:p w14:paraId="36B14741" w14:textId="7477147E" w:rsidR="2AF9B67A" w:rsidRDefault="2AF9B67A" w:rsidP="2AF9B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EF00" w14:textId="77777777" w:rsidR="000D619B" w:rsidRPr="00D033DD" w:rsidRDefault="000D61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9922" w14:textId="77777777" w:rsidR="00E75150" w:rsidRDefault="00E75150">
      <w:r>
        <w:rPr>
          <w:color w:val="000000"/>
        </w:rPr>
        <w:separator/>
      </w:r>
    </w:p>
  </w:footnote>
  <w:footnote w:type="continuationSeparator" w:id="0">
    <w:p w14:paraId="6BBFFA6B" w14:textId="77777777" w:rsidR="00E75150" w:rsidRDefault="00E75150">
      <w:r>
        <w:continuationSeparator/>
      </w:r>
    </w:p>
  </w:footnote>
  <w:footnote w:type="continuationNotice" w:id="1">
    <w:p w14:paraId="1ED7BE4F" w14:textId="77777777" w:rsidR="00E75150" w:rsidRDefault="00E751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40" w:type="dxa"/>
      <w:tblInd w:w="-293" w:type="dxa"/>
      <w:tblLayout w:type="fixed"/>
      <w:tblLook w:val="0000" w:firstRow="0" w:lastRow="0" w:firstColumn="0" w:lastColumn="0" w:noHBand="0" w:noVBand="0"/>
    </w:tblPr>
    <w:tblGrid>
      <w:gridCol w:w="4181"/>
      <w:gridCol w:w="1260"/>
      <w:gridCol w:w="1170"/>
      <w:gridCol w:w="1579"/>
      <w:gridCol w:w="990"/>
      <w:gridCol w:w="1260"/>
    </w:tblGrid>
    <w:tr w:rsidR="003532F1" w:rsidRPr="003532F1" w14:paraId="05D42801" w14:textId="77777777" w:rsidTr="00620EE2">
      <w:trPr>
        <w:trHeight w:hRule="exact" w:val="945"/>
      </w:trPr>
      <w:tc>
        <w:tcPr>
          <w:tcW w:w="5441" w:type="dxa"/>
          <w:gridSpan w:val="2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26F09772" w14:textId="01184CED" w:rsidR="003532F1" w:rsidRPr="003532F1" w:rsidRDefault="72ECE64A" w:rsidP="009A0F92">
          <w:pPr>
            <w:rPr>
              <w:rFonts w:ascii="Arial" w:hAnsi="Arial" w:cs="Arial"/>
            </w:rPr>
          </w:pPr>
          <w:r w:rsidRPr="72ECE64A">
            <w:rPr>
              <w:noProof/>
            </w:rPr>
            <w:t xml:space="preserve"> </w:t>
          </w:r>
          <w:r w:rsidR="00BB61A9">
            <w:rPr>
              <w:noProof/>
            </w:rPr>
            <w:drawing>
              <wp:inline distT="0" distB="0" distL="0" distR="0" wp14:anchorId="1C4BBE85" wp14:editId="20D8C46B">
                <wp:extent cx="2284104" cy="487680"/>
                <wp:effectExtent l="0" t="0" r="1905" b="762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332"/>
                        <a:stretch/>
                      </pic:blipFill>
                      <pic:spPr bwMode="auto">
                        <a:xfrm>
                          <a:off x="0" y="0"/>
                          <a:ext cx="2286000" cy="4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99" w:type="dxa"/>
          <w:gridSpan w:val="4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144A6E33" w14:textId="186200A5" w:rsidR="003532F1" w:rsidRPr="000B1F33" w:rsidRDefault="00DF1FBD" w:rsidP="5CEB6F56">
          <w:pPr>
            <w:rPr>
              <w:rFonts w:ascii="Arial" w:hAnsi="Arial" w:cs="Arial"/>
              <w:b/>
              <w:bCs/>
              <w:color w:val="00467E"/>
            </w:rPr>
          </w:pPr>
          <w:r w:rsidRPr="00AE45DA">
            <w:rPr>
              <w:rFonts w:ascii="Arial" w:hAnsi="Arial" w:cs="Arial"/>
              <w:b/>
              <w:color w:val="00467E"/>
            </w:rPr>
            <w:t>Initial</w:t>
          </w:r>
          <w:r w:rsidR="002724EB">
            <w:rPr>
              <w:rFonts w:ascii="Arial" w:hAnsi="Arial" w:cs="Arial"/>
              <w:b/>
              <w:color w:val="00467E"/>
            </w:rPr>
            <w:t xml:space="preserve"> </w:t>
          </w:r>
          <w:r w:rsidR="002724EB" w:rsidRPr="00D92950">
            <w:rPr>
              <w:rFonts w:ascii="Arial" w:hAnsi="Arial" w:cs="Arial"/>
              <w:b/>
              <w:color w:val="00467E"/>
            </w:rPr>
            <w:t xml:space="preserve">/ Status Change </w:t>
          </w:r>
          <w:r w:rsidRPr="00AE45DA">
            <w:rPr>
              <w:rFonts w:ascii="Arial" w:hAnsi="Arial" w:cs="Arial"/>
              <w:b/>
              <w:color w:val="00467E"/>
            </w:rPr>
            <w:t>Supplier Form</w:t>
          </w:r>
        </w:p>
      </w:tc>
    </w:tr>
    <w:tr w:rsidR="000D619B" w:rsidRPr="003532F1" w14:paraId="4D519694" w14:textId="77777777" w:rsidTr="00620EE2">
      <w:trPr>
        <w:trHeight w:hRule="exact" w:val="468"/>
      </w:trPr>
      <w:tc>
        <w:tcPr>
          <w:tcW w:w="4181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6" w:space="0" w:color="auto"/>
          </w:tcBorders>
          <w:vAlign w:val="center"/>
        </w:tcPr>
        <w:p w14:paraId="7670B379" w14:textId="7536899D" w:rsidR="000D619B" w:rsidRPr="000B1F33" w:rsidRDefault="00DF1FBD" w:rsidP="5CEB6F56">
          <w:pPr>
            <w:rPr>
              <w:rFonts w:ascii="Arial" w:hAnsi="Arial" w:cs="Arial"/>
              <w:b/>
              <w:bCs/>
              <w:color w:val="00467E"/>
            </w:rPr>
          </w:pPr>
          <w:r>
            <w:rPr>
              <w:rFonts w:ascii="Arial" w:hAnsi="Arial" w:cs="Arial"/>
              <w:b/>
              <w:bCs/>
              <w:color w:val="00467E"/>
            </w:rPr>
            <w:t>Form</w:t>
          </w:r>
          <w:r w:rsidR="5CEB6F56" w:rsidRPr="5CEB6F56">
            <w:rPr>
              <w:rFonts w:ascii="Arial" w:hAnsi="Arial" w:cs="Arial"/>
              <w:b/>
              <w:bCs/>
              <w:color w:val="00467E"/>
            </w:rPr>
            <w:t>PUR-007</w:t>
          </w:r>
        </w:p>
      </w:tc>
      <w:tc>
        <w:tcPr>
          <w:tcW w:w="2430" w:type="dxa"/>
          <w:gridSpan w:val="2"/>
          <w:tcBorders>
            <w:top w:val="single" w:sz="18" w:space="0" w:color="auto"/>
            <w:left w:val="single" w:sz="6" w:space="0" w:color="auto"/>
            <w:bottom w:val="single" w:sz="18" w:space="0" w:color="auto"/>
            <w:right w:val="single" w:sz="6" w:space="0" w:color="auto"/>
          </w:tcBorders>
          <w:vAlign w:val="center"/>
        </w:tcPr>
        <w:p w14:paraId="3E60EACF" w14:textId="074187D2" w:rsidR="000D619B" w:rsidRPr="000B1F33" w:rsidRDefault="5CEB6F56" w:rsidP="00A5252E">
          <w:pPr>
            <w:rPr>
              <w:rFonts w:ascii="Arial" w:hAnsi="Arial" w:cs="Arial"/>
              <w:color w:val="00467E"/>
            </w:rPr>
          </w:pPr>
          <w:r w:rsidRPr="5CEB6F56">
            <w:rPr>
              <w:rFonts w:ascii="Arial" w:hAnsi="Arial" w:cs="Arial"/>
              <w:b/>
              <w:bCs/>
              <w:color w:val="00467E"/>
            </w:rPr>
            <w:t xml:space="preserve">REV:  </w:t>
          </w:r>
          <w:r w:rsidR="00472F47">
            <w:rPr>
              <w:rFonts w:ascii="Arial" w:hAnsi="Arial" w:cs="Arial"/>
              <w:b/>
              <w:bCs/>
              <w:color w:val="00467E"/>
            </w:rPr>
            <w:t>F</w:t>
          </w:r>
        </w:p>
      </w:tc>
      <w:tc>
        <w:tcPr>
          <w:tcW w:w="1579" w:type="dxa"/>
          <w:tcBorders>
            <w:top w:val="single" w:sz="18" w:space="0" w:color="auto"/>
            <w:left w:val="single" w:sz="6" w:space="0" w:color="auto"/>
            <w:bottom w:val="single" w:sz="18" w:space="0" w:color="auto"/>
            <w:right w:val="single" w:sz="6" w:space="0" w:color="auto"/>
          </w:tcBorders>
          <w:vAlign w:val="center"/>
        </w:tcPr>
        <w:p w14:paraId="3CF2D8B6" w14:textId="77777777" w:rsidR="000D619B" w:rsidRPr="000B1F33" w:rsidRDefault="000D619B" w:rsidP="009A0F92">
          <w:pPr>
            <w:rPr>
              <w:rFonts w:ascii="Arial" w:hAnsi="Arial" w:cs="Arial"/>
            </w:rPr>
          </w:pPr>
        </w:p>
      </w:tc>
      <w:tc>
        <w:tcPr>
          <w:tcW w:w="990" w:type="dxa"/>
          <w:tcBorders>
            <w:top w:val="single" w:sz="18" w:space="0" w:color="auto"/>
            <w:left w:val="single" w:sz="6" w:space="0" w:color="auto"/>
            <w:bottom w:val="single" w:sz="18" w:space="0" w:color="auto"/>
          </w:tcBorders>
          <w:vAlign w:val="center"/>
        </w:tcPr>
        <w:p w14:paraId="7C9EF663" w14:textId="77777777" w:rsidR="000D619B" w:rsidRPr="000B1F33" w:rsidRDefault="000D619B" w:rsidP="009A0F92">
          <w:pPr>
            <w:rPr>
              <w:rFonts w:ascii="Arial" w:hAnsi="Arial" w:cs="Arial"/>
            </w:rPr>
          </w:pPr>
          <w:r w:rsidRPr="000B1F33">
            <w:rPr>
              <w:rFonts w:ascii="Arial" w:hAnsi="Arial" w:cs="Arial"/>
              <w:b/>
            </w:rPr>
            <w:t>Page:</w:t>
          </w:r>
        </w:p>
      </w:tc>
      <w:tc>
        <w:tcPr>
          <w:tcW w:w="1260" w:type="dxa"/>
          <w:tcBorders>
            <w:top w:val="single" w:sz="18" w:space="0" w:color="auto"/>
            <w:left w:val="nil"/>
            <w:bottom w:val="single" w:sz="18" w:space="0" w:color="auto"/>
            <w:right w:val="single" w:sz="18" w:space="0" w:color="auto"/>
          </w:tcBorders>
          <w:vAlign w:val="center"/>
        </w:tcPr>
        <w:p w14:paraId="1C7B4214" w14:textId="712FE5E7" w:rsidR="000D619B" w:rsidRPr="000B1F33" w:rsidRDefault="5CEB6F56" w:rsidP="5CEB6F56">
          <w:pPr>
            <w:rPr>
              <w:rFonts w:ascii="Arial" w:hAnsi="Arial" w:cs="Arial"/>
              <w:b/>
              <w:bCs/>
              <w:noProof/>
              <w:color w:val="00467E"/>
            </w:rPr>
          </w:pPr>
          <w:r w:rsidRPr="5CEB6F56">
            <w:rPr>
              <w:rStyle w:val="PageNumber"/>
              <w:rFonts w:ascii="Arial" w:hAnsi="Arial" w:cs="Arial"/>
              <w:b/>
              <w:bCs/>
              <w:color w:val="00467E"/>
            </w:rPr>
            <w:t xml:space="preserve">1 of </w:t>
          </w:r>
          <w:r w:rsidR="00E87377">
            <w:rPr>
              <w:rStyle w:val="PageNumber"/>
              <w:rFonts w:ascii="Arial" w:hAnsi="Arial" w:cs="Arial"/>
              <w:b/>
              <w:bCs/>
              <w:color w:val="00467E"/>
            </w:rPr>
            <w:t>5</w:t>
          </w:r>
        </w:p>
      </w:tc>
    </w:tr>
  </w:tbl>
  <w:p w14:paraId="0FB78278" w14:textId="77777777" w:rsidR="000D619B" w:rsidRDefault="000D619B">
    <w:pPr>
      <w:pStyle w:val="Header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09" w:type="dxa"/>
      <w:tblInd w:w="-162" w:type="dxa"/>
      <w:tblLayout w:type="fixed"/>
      <w:tblLook w:val="0000" w:firstRow="0" w:lastRow="0" w:firstColumn="0" w:lastColumn="0" w:noHBand="0" w:noVBand="0"/>
    </w:tblPr>
    <w:tblGrid>
      <w:gridCol w:w="4050"/>
      <w:gridCol w:w="1260"/>
      <w:gridCol w:w="1170"/>
      <w:gridCol w:w="1759"/>
      <w:gridCol w:w="900"/>
      <w:gridCol w:w="1170"/>
    </w:tblGrid>
    <w:tr w:rsidR="00373640" w:rsidRPr="00AE45DA" w14:paraId="7A70F17F" w14:textId="77777777" w:rsidTr="00274AA9">
      <w:trPr>
        <w:trHeight w:hRule="exact" w:val="948"/>
      </w:trPr>
      <w:tc>
        <w:tcPr>
          <w:tcW w:w="5310" w:type="dxa"/>
          <w:gridSpan w:val="2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0D04199" w14:textId="2DAD1310" w:rsidR="00373640" w:rsidRPr="00AE45DA" w:rsidRDefault="00BB61A9" w:rsidP="00373640">
          <w:pPr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63C11FC2" wp14:editId="02EC323E">
                <wp:extent cx="2284104" cy="487680"/>
                <wp:effectExtent l="0" t="0" r="1905" b="7620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332"/>
                        <a:stretch/>
                      </pic:blipFill>
                      <pic:spPr bwMode="auto">
                        <a:xfrm>
                          <a:off x="0" y="0"/>
                          <a:ext cx="2286000" cy="4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99" w:type="dxa"/>
          <w:gridSpan w:val="4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60716D0A" w14:textId="0C9C218F" w:rsidR="00373640" w:rsidRPr="00AE45DA" w:rsidRDefault="00373640" w:rsidP="00373640">
          <w:pPr>
            <w:rPr>
              <w:rFonts w:ascii="Arial" w:hAnsi="Arial" w:cs="Arial"/>
              <w:b/>
              <w:color w:val="00467E"/>
            </w:rPr>
          </w:pPr>
          <w:r w:rsidRPr="00AE45DA">
            <w:rPr>
              <w:rFonts w:ascii="Arial" w:hAnsi="Arial" w:cs="Arial"/>
              <w:b/>
              <w:color w:val="00467E"/>
            </w:rPr>
            <w:t>Initial</w:t>
          </w:r>
          <w:r w:rsidR="00785CD2">
            <w:rPr>
              <w:rFonts w:ascii="Arial" w:hAnsi="Arial" w:cs="Arial"/>
              <w:b/>
              <w:color w:val="00467E"/>
            </w:rPr>
            <w:t xml:space="preserve"> / </w:t>
          </w:r>
          <w:r w:rsidR="00785CD2" w:rsidRPr="00BB61A9">
            <w:rPr>
              <w:rFonts w:ascii="Arial" w:hAnsi="Arial" w:cs="Arial"/>
              <w:b/>
              <w:color w:val="0070C0"/>
            </w:rPr>
            <w:t>Status Change</w:t>
          </w:r>
          <w:r w:rsidRPr="00BB61A9">
            <w:rPr>
              <w:rFonts w:ascii="Arial" w:hAnsi="Arial" w:cs="Arial"/>
              <w:b/>
              <w:color w:val="0070C0"/>
            </w:rPr>
            <w:t xml:space="preserve"> </w:t>
          </w:r>
          <w:r w:rsidRPr="00AE45DA">
            <w:rPr>
              <w:rFonts w:ascii="Arial" w:hAnsi="Arial" w:cs="Arial"/>
              <w:b/>
              <w:color w:val="00467E"/>
            </w:rPr>
            <w:t>Supplier Form</w:t>
          </w:r>
        </w:p>
      </w:tc>
    </w:tr>
    <w:tr w:rsidR="00373640" w:rsidRPr="00AE45DA" w14:paraId="114D1B6D" w14:textId="77777777" w:rsidTr="00274AA9">
      <w:trPr>
        <w:trHeight w:hRule="exact" w:val="468"/>
      </w:trPr>
      <w:tc>
        <w:tcPr>
          <w:tcW w:w="4050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6" w:space="0" w:color="auto"/>
          </w:tcBorders>
          <w:vAlign w:val="center"/>
        </w:tcPr>
        <w:p w14:paraId="59ED7F4F" w14:textId="64A8CD8D" w:rsidR="00373640" w:rsidRPr="00AE45DA" w:rsidRDefault="00DF1FBD" w:rsidP="00373640">
          <w:pPr>
            <w:rPr>
              <w:rFonts w:ascii="Arial" w:hAnsi="Arial" w:cs="Arial"/>
              <w:b/>
              <w:color w:val="00467E"/>
            </w:rPr>
          </w:pPr>
          <w:r>
            <w:rPr>
              <w:rFonts w:ascii="Arial" w:hAnsi="Arial" w:cs="Arial"/>
              <w:b/>
              <w:color w:val="00467E"/>
            </w:rPr>
            <w:t>Form</w:t>
          </w:r>
          <w:r w:rsidR="00373640" w:rsidRPr="00AE45DA">
            <w:rPr>
              <w:rFonts w:ascii="Arial" w:hAnsi="Arial" w:cs="Arial"/>
              <w:b/>
              <w:color w:val="00467E"/>
            </w:rPr>
            <w:t>PUR-00</w:t>
          </w:r>
          <w:r>
            <w:rPr>
              <w:rFonts w:ascii="Arial" w:hAnsi="Arial" w:cs="Arial"/>
              <w:b/>
              <w:color w:val="00467E"/>
            </w:rPr>
            <w:t>7</w:t>
          </w:r>
        </w:p>
      </w:tc>
      <w:tc>
        <w:tcPr>
          <w:tcW w:w="2430" w:type="dxa"/>
          <w:gridSpan w:val="2"/>
          <w:tcBorders>
            <w:top w:val="single" w:sz="18" w:space="0" w:color="auto"/>
            <w:left w:val="single" w:sz="6" w:space="0" w:color="auto"/>
            <w:bottom w:val="single" w:sz="18" w:space="0" w:color="auto"/>
            <w:right w:val="single" w:sz="6" w:space="0" w:color="auto"/>
          </w:tcBorders>
          <w:vAlign w:val="center"/>
        </w:tcPr>
        <w:p w14:paraId="0739E261" w14:textId="1B67BD0A" w:rsidR="00373640" w:rsidRPr="00AE45DA" w:rsidRDefault="00373640" w:rsidP="00A5252E">
          <w:pPr>
            <w:rPr>
              <w:rFonts w:ascii="Arial" w:hAnsi="Arial" w:cs="Arial"/>
              <w:color w:val="00467E"/>
            </w:rPr>
          </w:pPr>
          <w:r w:rsidRPr="00AE45DA">
            <w:rPr>
              <w:rFonts w:ascii="Arial" w:hAnsi="Arial" w:cs="Arial"/>
              <w:b/>
              <w:color w:val="00467E"/>
            </w:rPr>
            <w:t xml:space="preserve">REV:  </w:t>
          </w:r>
          <w:r w:rsidR="00B47D72">
            <w:rPr>
              <w:rFonts w:ascii="Arial" w:hAnsi="Arial" w:cs="Arial"/>
              <w:b/>
              <w:bCs/>
              <w:color w:val="5B9BD5" w:themeColor="accent5"/>
            </w:rPr>
            <w:t>F</w:t>
          </w:r>
        </w:p>
      </w:tc>
      <w:tc>
        <w:tcPr>
          <w:tcW w:w="1759" w:type="dxa"/>
          <w:tcBorders>
            <w:top w:val="single" w:sz="18" w:space="0" w:color="auto"/>
            <w:left w:val="single" w:sz="6" w:space="0" w:color="auto"/>
            <w:bottom w:val="single" w:sz="18" w:space="0" w:color="auto"/>
            <w:right w:val="single" w:sz="6" w:space="0" w:color="auto"/>
          </w:tcBorders>
          <w:vAlign w:val="center"/>
        </w:tcPr>
        <w:p w14:paraId="52AE4D33" w14:textId="77777777" w:rsidR="00373640" w:rsidRPr="00AE45DA" w:rsidRDefault="00373640" w:rsidP="00373640">
          <w:pPr>
            <w:rPr>
              <w:rFonts w:ascii="Arial" w:hAnsi="Arial" w:cs="Arial"/>
            </w:rPr>
          </w:pPr>
        </w:p>
      </w:tc>
      <w:tc>
        <w:tcPr>
          <w:tcW w:w="900" w:type="dxa"/>
          <w:tcBorders>
            <w:top w:val="single" w:sz="18" w:space="0" w:color="auto"/>
            <w:left w:val="single" w:sz="6" w:space="0" w:color="auto"/>
            <w:bottom w:val="single" w:sz="18" w:space="0" w:color="auto"/>
          </w:tcBorders>
          <w:vAlign w:val="center"/>
        </w:tcPr>
        <w:p w14:paraId="03D46C95" w14:textId="77777777" w:rsidR="00373640" w:rsidRPr="00AE45DA" w:rsidRDefault="00373640" w:rsidP="00373640">
          <w:pPr>
            <w:rPr>
              <w:rFonts w:ascii="Arial" w:hAnsi="Arial" w:cs="Arial"/>
            </w:rPr>
          </w:pPr>
          <w:r w:rsidRPr="00AE45DA">
            <w:rPr>
              <w:rFonts w:ascii="Arial" w:hAnsi="Arial" w:cs="Arial"/>
              <w:b/>
            </w:rPr>
            <w:t>Page:</w:t>
          </w:r>
        </w:p>
      </w:tc>
      <w:tc>
        <w:tcPr>
          <w:tcW w:w="1170" w:type="dxa"/>
          <w:tcBorders>
            <w:top w:val="single" w:sz="18" w:space="0" w:color="auto"/>
            <w:left w:val="nil"/>
            <w:bottom w:val="single" w:sz="18" w:space="0" w:color="auto"/>
            <w:right w:val="single" w:sz="18" w:space="0" w:color="auto"/>
          </w:tcBorders>
          <w:vAlign w:val="center"/>
        </w:tcPr>
        <w:p w14:paraId="07563572" w14:textId="7BB9471E" w:rsidR="00373640" w:rsidRPr="00AE45DA" w:rsidRDefault="00373640" w:rsidP="00373640">
          <w:pPr>
            <w:rPr>
              <w:rFonts w:ascii="Arial" w:hAnsi="Arial" w:cs="Arial"/>
              <w:b/>
              <w:color w:val="00467E"/>
            </w:rPr>
          </w:pPr>
          <w:r w:rsidRPr="00AE45DA">
            <w:rPr>
              <w:rStyle w:val="PageNumber"/>
              <w:rFonts w:ascii="Arial" w:hAnsi="Arial" w:cs="Arial"/>
              <w:b/>
              <w:color w:val="00467E"/>
            </w:rPr>
            <w:fldChar w:fldCharType="begin"/>
          </w:r>
          <w:r w:rsidRPr="00AE45DA">
            <w:rPr>
              <w:rStyle w:val="PageNumber"/>
              <w:rFonts w:ascii="Arial" w:hAnsi="Arial" w:cs="Arial"/>
              <w:b/>
              <w:color w:val="00467E"/>
            </w:rPr>
            <w:instrText xml:space="preserve"> PAGE </w:instrText>
          </w:r>
          <w:r w:rsidRPr="00AE45DA">
            <w:rPr>
              <w:rStyle w:val="PageNumber"/>
              <w:rFonts w:ascii="Arial" w:hAnsi="Arial" w:cs="Arial"/>
              <w:b/>
              <w:color w:val="00467E"/>
            </w:rPr>
            <w:fldChar w:fldCharType="separate"/>
          </w:r>
          <w:r w:rsidR="00A5252E">
            <w:rPr>
              <w:rStyle w:val="PageNumber"/>
              <w:rFonts w:ascii="Arial" w:hAnsi="Arial" w:cs="Arial"/>
              <w:b/>
              <w:noProof/>
              <w:color w:val="00467E"/>
            </w:rPr>
            <w:t>2</w:t>
          </w:r>
          <w:r w:rsidRPr="00AE45DA">
            <w:rPr>
              <w:rStyle w:val="PageNumber"/>
              <w:rFonts w:ascii="Arial" w:hAnsi="Arial" w:cs="Arial"/>
              <w:b/>
              <w:color w:val="00467E"/>
            </w:rPr>
            <w:fldChar w:fldCharType="end"/>
          </w:r>
          <w:r w:rsidRPr="00AE45DA">
            <w:rPr>
              <w:rStyle w:val="PageNumber"/>
              <w:rFonts w:ascii="Arial" w:hAnsi="Arial" w:cs="Arial"/>
              <w:b/>
              <w:color w:val="00467E"/>
            </w:rPr>
            <w:t xml:space="preserve"> </w:t>
          </w:r>
          <w:r w:rsidRPr="00AE45DA">
            <w:rPr>
              <w:rFonts w:ascii="Arial" w:hAnsi="Arial" w:cs="Arial"/>
              <w:b/>
              <w:color w:val="00467E"/>
            </w:rPr>
            <w:t xml:space="preserve">of </w:t>
          </w:r>
          <w:r w:rsidRPr="00AE45DA">
            <w:rPr>
              <w:rFonts w:ascii="Arial" w:hAnsi="Arial" w:cs="Arial"/>
              <w:b/>
              <w:color w:val="00467E"/>
            </w:rPr>
            <w:fldChar w:fldCharType="begin"/>
          </w:r>
          <w:r w:rsidRPr="00AE45DA">
            <w:rPr>
              <w:rFonts w:ascii="Arial" w:hAnsi="Arial" w:cs="Arial"/>
              <w:b/>
              <w:color w:val="00467E"/>
            </w:rPr>
            <w:instrText xml:space="preserve"> NUMPAGES  \* Arabic  \* MERGEFORMAT </w:instrText>
          </w:r>
          <w:r w:rsidRPr="00AE45DA">
            <w:rPr>
              <w:rFonts w:ascii="Arial" w:hAnsi="Arial" w:cs="Arial"/>
              <w:b/>
              <w:color w:val="00467E"/>
            </w:rPr>
            <w:fldChar w:fldCharType="separate"/>
          </w:r>
          <w:r w:rsidR="00A5252E">
            <w:rPr>
              <w:rFonts w:ascii="Arial" w:hAnsi="Arial" w:cs="Arial"/>
              <w:b/>
              <w:noProof/>
              <w:color w:val="00467E"/>
            </w:rPr>
            <w:t>5</w:t>
          </w:r>
          <w:r w:rsidRPr="00AE45DA">
            <w:rPr>
              <w:rFonts w:ascii="Arial" w:hAnsi="Arial" w:cs="Arial"/>
              <w:b/>
              <w:color w:val="00467E"/>
            </w:rPr>
            <w:fldChar w:fldCharType="end"/>
          </w:r>
        </w:p>
      </w:tc>
    </w:tr>
  </w:tbl>
  <w:p w14:paraId="3461D779" w14:textId="77777777" w:rsidR="000D619B" w:rsidRDefault="000D619B">
    <w:pPr>
      <w:pStyle w:val="Header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4"/>
      <w:numFmt w:val="bullet"/>
      <w:lvlText w:val="."/>
      <w:lvlJc w:val="left"/>
      <w:pPr>
        <w:ind w:left="720" w:hanging="360"/>
      </w:pPr>
    </w:lvl>
    <w:lvl w:ilvl="1" w:tplc="00000002">
      <w:start w:val="1"/>
      <w:numFmt w:val="bullet"/>
      <w:lvlText w:val="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577A9F"/>
    <w:multiLevelType w:val="hybridMultilevel"/>
    <w:tmpl w:val="F360553C"/>
    <w:lvl w:ilvl="0" w:tplc="C6541A0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00B050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91707"/>
    <w:multiLevelType w:val="hybridMultilevel"/>
    <w:tmpl w:val="5016C1A6"/>
    <w:lvl w:ilvl="0" w:tplc="E0E416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F8757B"/>
    <w:multiLevelType w:val="hybridMultilevel"/>
    <w:tmpl w:val="683068A4"/>
    <w:lvl w:ilvl="0" w:tplc="E0E41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26CA0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 w:tplc="5636D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30B6A"/>
    <w:multiLevelType w:val="hybridMultilevel"/>
    <w:tmpl w:val="2E04A242"/>
    <w:lvl w:ilvl="0" w:tplc="C6541A0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00B050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4430A4"/>
    <w:multiLevelType w:val="hybridMultilevel"/>
    <w:tmpl w:val="FF085DC8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D2F23"/>
    <w:multiLevelType w:val="hybridMultilevel"/>
    <w:tmpl w:val="273A40C4"/>
    <w:lvl w:ilvl="0" w:tplc="2E1673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67E"/>
      </w:rPr>
    </w:lvl>
    <w:lvl w:ilvl="1" w:tplc="6574A64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0BC5B4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19C626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E3EB33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F48474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790196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14A4F0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CD8AC2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F56274"/>
    <w:multiLevelType w:val="hybridMultilevel"/>
    <w:tmpl w:val="6FEAF112"/>
    <w:lvl w:ilvl="0" w:tplc="E0E416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D86AD0"/>
    <w:multiLevelType w:val="hybridMultilevel"/>
    <w:tmpl w:val="15A8473C"/>
    <w:lvl w:ilvl="0" w:tplc="25CC58F8">
      <w:start w:val="1"/>
      <w:numFmt w:val="upperRoman"/>
      <w:lvlText w:val="%1."/>
      <w:lvlJc w:val="left"/>
      <w:pPr>
        <w:ind w:left="720" w:hanging="360"/>
      </w:pPr>
    </w:lvl>
    <w:lvl w:ilvl="1" w:tplc="A82EA0D2">
      <w:start w:val="1"/>
      <w:numFmt w:val="lowerLetter"/>
      <w:lvlText w:val="%2."/>
      <w:lvlJc w:val="left"/>
      <w:pPr>
        <w:ind w:left="1440" w:hanging="360"/>
      </w:pPr>
    </w:lvl>
    <w:lvl w:ilvl="2" w:tplc="0144F4E4">
      <w:start w:val="1"/>
      <w:numFmt w:val="lowerRoman"/>
      <w:lvlText w:val="%3."/>
      <w:lvlJc w:val="right"/>
      <w:pPr>
        <w:ind w:left="2160" w:hanging="180"/>
      </w:pPr>
    </w:lvl>
    <w:lvl w:ilvl="3" w:tplc="612653AE">
      <w:start w:val="1"/>
      <w:numFmt w:val="decimal"/>
      <w:lvlText w:val="%4."/>
      <w:lvlJc w:val="left"/>
      <w:pPr>
        <w:ind w:left="2880" w:hanging="360"/>
      </w:pPr>
    </w:lvl>
    <w:lvl w:ilvl="4" w:tplc="C350671E">
      <w:start w:val="1"/>
      <w:numFmt w:val="lowerLetter"/>
      <w:lvlText w:val="%5."/>
      <w:lvlJc w:val="left"/>
      <w:pPr>
        <w:ind w:left="3600" w:hanging="360"/>
      </w:pPr>
    </w:lvl>
    <w:lvl w:ilvl="5" w:tplc="79F2DE08">
      <w:start w:val="1"/>
      <w:numFmt w:val="lowerRoman"/>
      <w:lvlText w:val="%6."/>
      <w:lvlJc w:val="right"/>
      <w:pPr>
        <w:ind w:left="4320" w:hanging="180"/>
      </w:pPr>
    </w:lvl>
    <w:lvl w:ilvl="6" w:tplc="63E24958">
      <w:start w:val="1"/>
      <w:numFmt w:val="decimal"/>
      <w:lvlText w:val="%7."/>
      <w:lvlJc w:val="left"/>
      <w:pPr>
        <w:ind w:left="5040" w:hanging="360"/>
      </w:pPr>
    </w:lvl>
    <w:lvl w:ilvl="7" w:tplc="418E6F1E">
      <w:start w:val="1"/>
      <w:numFmt w:val="lowerLetter"/>
      <w:lvlText w:val="%8."/>
      <w:lvlJc w:val="left"/>
      <w:pPr>
        <w:ind w:left="5760" w:hanging="360"/>
      </w:pPr>
    </w:lvl>
    <w:lvl w:ilvl="8" w:tplc="33C2F98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3523A"/>
    <w:multiLevelType w:val="hybridMultilevel"/>
    <w:tmpl w:val="8FA64CD6"/>
    <w:lvl w:ilvl="0" w:tplc="E0E416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CE030B"/>
    <w:multiLevelType w:val="hybridMultilevel"/>
    <w:tmpl w:val="D4A20446"/>
    <w:lvl w:ilvl="0" w:tplc="FFFFFFFF">
      <w:start w:val="1"/>
      <w:numFmt w:val="decimal"/>
      <w:lvlText w:val="%1."/>
      <w:lvlJc w:val="left"/>
      <w:pPr>
        <w:ind w:left="530" w:hanging="360"/>
      </w:p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1" w15:restartNumberingAfterBreak="0">
    <w:nsid w:val="60515EBF"/>
    <w:multiLevelType w:val="hybridMultilevel"/>
    <w:tmpl w:val="AD4CBAB0"/>
    <w:lvl w:ilvl="0" w:tplc="CBA4E2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2556F0"/>
    <w:multiLevelType w:val="multilevel"/>
    <w:tmpl w:val="18D27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F835401"/>
    <w:multiLevelType w:val="hybridMultilevel"/>
    <w:tmpl w:val="D6FE64B4"/>
    <w:lvl w:ilvl="0" w:tplc="E0E41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63C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36D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373B0"/>
    <w:multiLevelType w:val="hybridMultilevel"/>
    <w:tmpl w:val="F3F245CA"/>
    <w:lvl w:ilvl="0" w:tplc="2E167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67E"/>
      </w:rPr>
    </w:lvl>
    <w:lvl w:ilvl="1" w:tplc="9C8C3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0878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6C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CB6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5E1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CE6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28C0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78DE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2E2476"/>
    <w:multiLevelType w:val="hybridMultilevel"/>
    <w:tmpl w:val="F5F8E944"/>
    <w:lvl w:ilvl="0" w:tplc="C6541A0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00B050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D515A9C"/>
    <w:multiLevelType w:val="hybridMultilevel"/>
    <w:tmpl w:val="D27C6442"/>
    <w:lvl w:ilvl="0" w:tplc="D51295C4">
      <w:start w:val="1"/>
      <w:numFmt w:val="decimal"/>
      <w:lvlText w:val="%1."/>
      <w:lvlJc w:val="left"/>
      <w:pPr>
        <w:ind w:left="720" w:hanging="360"/>
      </w:pPr>
    </w:lvl>
    <w:lvl w:ilvl="1" w:tplc="1E2E5192">
      <w:start w:val="1"/>
      <w:numFmt w:val="lowerLetter"/>
      <w:lvlText w:val="%2."/>
      <w:lvlJc w:val="left"/>
      <w:pPr>
        <w:ind w:left="1440" w:hanging="360"/>
      </w:pPr>
    </w:lvl>
    <w:lvl w:ilvl="2" w:tplc="CDF8231A">
      <w:start w:val="1"/>
      <w:numFmt w:val="lowerRoman"/>
      <w:lvlText w:val="%3."/>
      <w:lvlJc w:val="right"/>
      <w:pPr>
        <w:ind w:left="2160" w:hanging="180"/>
      </w:pPr>
    </w:lvl>
    <w:lvl w:ilvl="3" w:tplc="22AEB7FC">
      <w:start w:val="1"/>
      <w:numFmt w:val="decimal"/>
      <w:lvlText w:val="%4."/>
      <w:lvlJc w:val="left"/>
      <w:pPr>
        <w:ind w:left="2880" w:hanging="360"/>
      </w:pPr>
    </w:lvl>
    <w:lvl w:ilvl="4" w:tplc="CA1870A6">
      <w:start w:val="1"/>
      <w:numFmt w:val="lowerLetter"/>
      <w:lvlText w:val="%5."/>
      <w:lvlJc w:val="left"/>
      <w:pPr>
        <w:ind w:left="3600" w:hanging="360"/>
      </w:pPr>
    </w:lvl>
    <w:lvl w:ilvl="5" w:tplc="23B433C4">
      <w:start w:val="1"/>
      <w:numFmt w:val="lowerRoman"/>
      <w:lvlText w:val="%6."/>
      <w:lvlJc w:val="right"/>
      <w:pPr>
        <w:ind w:left="4320" w:hanging="180"/>
      </w:pPr>
    </w:lvl>
    <w:lvl w:ilvl="6" w:tplc="6BF86F38">
      <w:start w:val="1"/>
      <w:numFmt w:val="decimal"/>
      <w:lvlText w:val="%7."/>
      <w:lvlJc w:val="left"/>
      <w:pPr>
        <w:ind w:left="5040" w:hanging="360"/>
      </w:pPr>
    </w:lvl>
    <w:lvl w:ilvl="7" w:tplc="51CED17C">
      <w:start w:val="1"/>
      <w:numFmt w:val="lowerLetter"/>
      <w:lvlText w:val="%8."/>
      <w:lvlJc w:val="left"/>
      <w:pPr>
        <w:ind w:left="5760" w:hanging="360"/>
      </w:pPr>
    </w:lvl>
    <w:lvl w:ilvl="8" w:tplc="1340E2B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3E7479"/>
    <w:multiLevelType w:val="hybridMultilevel"/>
    <w:tmpl w:val="1A8E43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541A0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00B050"/>
      </w:rPr>
    </w:lvl>
    <w:lvl w:ilvl="2" w:tplc="5636D6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065D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60252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3A61A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5EFE0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360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AC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52991314">
    <w:abstractNumId w:val="8"/>
  </w:num>
  <w:num w:numId="2" w16cid:durableId="1134983434">
    <w:abstractNumId w:val="13"/>
  </w:num>
  <w:num w:numId="3" w16cid:durableId="443155641">
    <w:abstractNumId w:val="16"/>
  </w:num>
  <w:num w:numId="4" w16cid:durableId="1492209624">
    <w:abstractNumId w:val="11"/>
  </w:num>
  <w:num w:numId="5" w16cid:durableId="1526552963">
    <w:abstractNumId w:val="10"/>
  </w:num>
  <w:num w:numId="6" w16cid:durableId="80612695">
    <w:abstractNumId w:val="0"/>
  </w:num>
  <w:num w:numId="7" w16cid:durableId="652367837">
    <w:abstractNumId w:val="12"/>
  </w:num>
  <w:num w:numId="8" w16cid:durableId="1930657011">
    <w:abstractNumId w:val="3"/>
  </w:num>
  <w:num w:numId="9" w16cid:durableId="1716811718">
    <w:abstractNumId w:val="7"/>
  </w:num>
  <w:num w:numId="10" w16cid:durableId="64573152">
    <w:abstractNumId w:val="17"/>
  </w:num>
  <w:num w:numId="11" w16cid:durableId="1320890590">
    <w:abstractNumId w:val="15"/>
  </w:num>
  <w:num w:numId="12" w16cid:durableId="653753391">
    <w:abstractNumId w:val="2"/>
  </w:num>
  <w:num w:numId="13" w16cid:durableId="1694574018">
    <w:abstractNumId w:val="4"/>
  </w:num>
  <w:num w:numId="14" w16cid:durableId="1849515990">
    <w:abstractNumId w:val="9"/>
  </w:num>
  <w:num w:numId="15" w16cid:durableId="1470980497">
    <w:abstractNumId w:val="1"/>
  </w:num>
  <w:num w:numId="16" w16cid:durableId="81605827">
    <w:abstractNumId w:val="5"/>
  </w:num>
  <w:num w:numId="17" w16cid:durableId="1742482264">
    <w:abstractNumId w:val="14"/>
  </w:num>
  <w:num w:numId="18" w16cid:durableId="3776280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2" w:dllVersion="6" w:checkStyle="1"/>
  <w:proofState w:spelling="clean" w:grammar="clean"/>
  <w:documentProtection w:edit="forms" w:enforcement="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Dcxs7A0MjQ0NbRQ0lEKTi0uzszPAykwqwUA2+0aUCwAAAA="/>
  </w:docVars>
  <w:rsids>
    <w:rsidRoot w:val="000D3E5A"/>
    <w:rsid w:val="00010072"/>
    <w:rsid w:val="000109D7"/>
    <w:rsid w:val="00011CDA"/>
    <w:rsid w:val="00012ACD"/>
    <w:rsid w:val="00014ACB"/>
    <w:rsid w:val="00015096"/>
    <w:rsid w:val="00017B69"/>
    <w:rsid w:val="00021AEE"/>
    <w:rsid w:val="00021EC3"/>
    <w:rsid w:val="00036A19"/>
    <w:rsid w:val="0003775D"/>
    <w:rsid w:val="0003775E"/>
    <w:rsid w:val="000478A6"/>
    <w:rsid w:val="00047F64"/>
    <w:rsid w:val="00050293"/>
    <w:rsid w:val="00051701"/>
    <w:rsid w:val="0005394F"/>
    <w:rsid w:val="00061661"/>
    <w:rsid w:val="000618E5"/>
    <w:rsid w:val="000641B4"/>
    <w:rsid w:val="000669DA"/>
    <w:rsid w:val="00066BF2"/>
    <w:rsid w:val="00066E9B"/>
    <w:rsid w:val="0007232C"/>
    <w:rsid w:val="00083A6D"/>
    <w:rsid w:val="00085DBE"/>
    <w:rsid w:val="00093B75"/>
    <w:rsid w:val="000941FC"/>
    <w:rsid w:val="0009527C"/>
    <w:rsid w:val="00095C6E"/>
    <w:rsid w:val="000A23BE"/>
    <w:rsid w:val="000A56B3"/>
    <w:rsid w:val="000A6820"/>
    <w:rsid w:val="000B0FA3"/>
    <w:rsid w:val="000B1F33"/>
    <w:rsid w:val="000B79B8"/>
    <w:rsid w:val="000B7FB1"/>
    <w:rsid w:val="000C01C3"/>
    <w:rsid w:val="000C0884"/>
    <w:rsid w:val="000C3B57"/>
    <w:rsid w:val="000D3E5A"/>
    <w:rsid w:val="000D3F13"/>
    <w:rsid w:val="000D619B"/>
    <w:rsid w:val="000D660C"/>
    <w:rsid w:val="000D7CE8"/>
    <w:rsid w:val="000E12E0"/>
    <w:rsid w:val="000F0FC7"/>
    <w:rsid w:val="000F5D5F"/>
    <w:rsid w:val="000F6B4C"/>
    <w:rsid w:val="001004AF"/>
    <w:rsid w:val="001037D9"/>
    <w:rsid w:val="00104DA3"/>
    <w:rsid w:val="00106F54"/>
    <w:rsid w:val="00107269"/>
    <w:rsid w:val="00113904"/>
    <w:rsid w:val="001161DE"/>
    <w:rsid w:val="001178A3"/>
    <w:rsid w:val="00117BA7"/>
    <w:rsid w:val="0012157D"/>
    <w:rsid w:val="0012201E"/>
    <w:rsid w:val="0012230E"/>
    <w:rsid w:val="00122D1D"/>
    <w:rsid w:val="001239C0"/>
    <w:rsid w:val="0012483F"/>
    <w:rsid w:val="00126FB9"/>
    <w:rsid w:val="0012759E"/>
    <w:rsid w:val="00131F0E"/>
    <w:rsid w:val="00132038"/>
    <w:rsid w:val="00132089"/>
    <w:rsid w:val="00132F87"/>
    <w:rsid w:val="0013738C"/>
    <w:rsid w:val="00140384"/>
    <w:rsid w:val="00140819"/>
    <w:rsid w:val="0014216D"/>
    <w:rsid w:val="001421E2"/>
    <w:rsid w:val="001429A4"/>
    <w:rsid w:val="00145842"/>
    <w:rsid w:val="00145BFA"/>
    <w:rsid w:val="00150383"/>
    <w:rsid w:val="001503AA"/>
    <w:rsid w:val="00151895"/>
    <w:rsid w:val="0015557D"/>
    <w:rsid w:val="0015569F"/>
    <w:rsid w:val="00157D45"/>
    <w:rsid w:val="00157D6B"/>
    <w:rsid w:val="001602AF"/>
    <w:rsid w:val="00160F40"/>
    <w:rsid w:val="0016552C"/>
    <w:rsid w:val="00165AC7"/>
    <w:rsid w:val="00165E68"/>
    <w:rsid w:val="00171CB6"/>
    <w:rsid w:val="00177551"/>
    <w:rsid w:val="00177F58"/>
    <w:rsid w:val="00183B3B"/>
    <w:rsid w:val="00184468"/>
    <w:rsid w:val="00185399"/>
    <w:rsid w:val="0018696E"/>
    <w:rsid w:val="001A1113"/>
    <w:rsid w:val="001A331C"/>
    <w:rsid w:val="001A77B6"/>
    <w:rsid w:val="001B16A0"/>
    <w:rsid w:val="001B2639"/>
    <w:rsid w:val="001B2933"/>
    <w:rsid w:val="001B3CD4"/>
    <w:rsid w:val="001B3EDE"/>
    <w:rsid w:val="001B5D35"/>
    <w:rsid w:val="001C186B"/>
    <w:rsid w:val="001C5366"/>
    <w:rsid w:val="001C58C5"/>
    <w:rsid w:val="001C6622"/>
    <w:rsid w:val="001C79A4"/>
    <w:rsid w:val="001D15B6"/>
    <w:rsid w:val="001D1E6D"/>
    <w:rsid w:val="001D5136"/>
    <w:rsid w:val="001D5746"/>
    <w:rsid w:val="001E1D86"/>
    <w:rsid w:val="001E1D9A"/>
    <w:rsid w:val="001E30B6"/>
    <w:rsid w:val="001E365E"/>
    <w:rsid w:val="001E4C02"/>
    <w:rsid w:val="001F08C8"/>
    <w:rsid w:val="001F0AE0"/>
    <w:rsid w:val="001F3D10"/>
    <w:rsid w:val="001F47B9"/>
    <w:rsid w:val="001F48EA"/>
    <w:rsid w:val="001F7349"/>
    <w:rsid w:val="0021105B"/>
    <w:rsid w:val="00211B05"/>
    <w:rsid w:val="00217929"/>
    <w:rsid w:val="002258A4"/>
    <w:rsid w:val="0023028E"/>
    <w:rsid w:val="00230A7E"/>
    <w:rsid w:val="0023358B"/>
    <w:rsid w:val="00234729"/>
    <w:rsid w:val="00234AF6"/>
    <w:rsid w:val="00237AD0"/>
    <w:rsid w:val="00237B73"/>
    <w:rsid w:val="00245EB9"/>
    <w:rsid w:val="00256040"/>
    <w:rsid w:val="0026539F"/>
    <w:rsid w:val="002724EB"/>
    <w:rsid w:val="00274AA9"/>
    <w:rsid w:val="00281284"/>
    <w:rsid w:val="00285F9E"/>
    <w:rsid w:val="00286D86"/>
    <w:rsid w:val="00286F73"/>
    <w:rsid w:val="0029168C"/>
    <w:rsid w:val="00292F69"/>
    <w:rsid w:val="0029724B"/>
    <w:rsid w:val="002A13B0"/>
    <w:rsid w:val="002A6683"/>
    <w:rsid w:val="002A76F7"/>
    <w:rsid w:val="002B5C2A"/>
    <w:rsid w:val="002B731E"/>
    <w:rsid w:val="002C047B"/>
    <w:rsid w:val="002C2075"/>
    <w:rsid w:val="002C6192"/>
    <w:rsid w:val="002D03AC"/>
    <w:rsid w:val="002D563C"/>
    <w:rsid w:val="002D6EAA"/>
    <w:rsid w:val="002D6FCB"/>
    <w:rsid w:val="002E1780"/>
    <w:rsid w:val="002E1E4D"/>
    <w:rsid w:val="002E2D3E"/>
    <w:rsid w:val="002E4EDC"/>
    <w:rsid w:val="002E58D6"/>
    <w:rsid w:val="002E5A64"/>
    <w:rsid w:val="002F51CE"/>
    <w:rsid w:val="002F538A"/>
    <w:rsid w:val="002F543B"/>
    <w:rsid w:val="002F588C"/>
    <w:rsid w:val="00304093"/>
    <w:rsid w:val="00306A5B"/>
    <w:rsid w:val="00311E9D"/>
    <w:rsid w:val="00312685"/>
    <w:rsid w:val="0031480B"/>
    <w:rsid w:val="0031526D"/>
    <w:rsid w:val="003169CE"/>
    <w:rsid w:val="00326890"/>
    <w:rsid w:val="00326C2A"/>
    <w:rsid w:val="00327574"/>
    <w:rsid w:val="003318E2"/>
    <w:rsid w:val="003326BA"/>
    <w:rsid w:val="0033351F"/>
    <w:rsid w:val="00334FB8"/>
    <w:rsid w:val="0033799B"/>
    <w:rsid w:val="00340A30"/>
    <w:rsid w:val="00344F83"/>
    <w:rsid w:val="00346145"/>
    <w:rsid w:val="00350B3F"/>
    <w:rsid w:val="003532F1"/>
    <w:rsid w:val="003548AE"/>
    <w:rsid w:val="0035565A"/>
    <w:rsid w:val="003563D3"/>
    <w:rsid w:val="0036003E"/>
    <w:rsid w:val="00362529"/>
    <w:rsid w:val="003730DD"/>
    <w:rsid w:val="00373640"/>
    <w:rsid w:val="00374D7C"/>
    <w:rsid w:val="00376910"/>
    <w:rsid w:val="00376ACD"/>
    <w:rsid w:val="00383395"/>
    <w:rsid w:val="0038538F"/>
    <w:rsid w:val="003869F7"/>
    <w:rsid w:val="00390660"/>
    <w:rsid w:val="00394F49"/>
    <w:rsid w:val="003A634F"/>
    <w:rsid w:val="003A6FF3"/>
    <w:rsid w:val="003B2965"/>
    <w:rsid w:val="003C41B3"/>
    <w:rsid w:val="003C483B"/>
    <w:rsid w:val="003C6520"/>
    <w:rsid w:val="003C7F6F"/>
    <w:rsid w:val="003D6540"/>
    <w:rsid w:val="003D7321"/>
    <w:rsid w:val="003D7F5C"/>
    <w:rsid w:val="003E03A6"/>
    <w:rsid w:val="003E5918"/>
    <w:rsid w:val="003E6901"/>
    <w:rsid w:val="003F147B"/>
    <w:rsid w:val="003F1CC8"/>
    <w:rsid w:val="00405E31"/>
    <w:rsid w:val="0040634E"/>
    <w:rsid w:val="004116B2"/>
    <w:rsid w:val="00412E90"/>
    <w:rsid w:val="00413260"/>
    <w:rsid w:val="0041472B"/>
    <w:rsid w:val="00416873"/>
    <w:rsid w:val="0041785F"/>
    <w:rsid w:val="004220C2"/>
    <w:rsid w:val="00423480"/>
    <w:rsid w:val="00424E53"/>
    <w:rsid w:val="004268A8"/>
    <w:rsid w:val="00434BD1"/>
    <w:rsid w:val="00445C30"/>
    <w:rsid w:val="00446161"/>
    <w:rsid w:val="00456A58"/>
    <w:rsid w:val="00457FAE"/>
    <w:rsid w:val="0046696B"/>
    <w:rsid w:val="00467B6B"/>
    <w:rsid w:val="004702AC"/>
    <w:rsid w:val="00472F47"/>
    <w:rsid w:val="0047799F"/>
    <w:rsid w:val="00477B78"/>
    <w:rsid w:val="00480C60"/>
    <w:rsid w:val="00481A21"/>
    <w:rsid w:val="00484BD1"/>
    <w:rsid w:val="004866F0"/>
    <w:rsid w:val="004936DD"/>
    <w:rsid w:val="004970C4"/>
    <w:rsid w:val="004978E1"/>
    <w:rsid w:val="00497B05"/>
    <w:rsid w:val="004A6499"/>
    <w:rsid w:val="004A6ED4"/>
    <w:rsid w:val="004B3843"/>
    <w:rsid w:val="004B4378"/>
    <w:rsid w:val="004B5449"/>
    <w:rsid w:val="004B7A9F"/>
    <w:rsid w:val="004C6446"/>
    <w:rsid w:val="004C7392"/>
    <w:rsid w:val="004CDB0C"/>
    <w:rsid w:val="004D29F6"/>
    <w:rsid w:val="004D2A18"/>
    <w:rsid w:val="004D3205"/>
    <w:rsid w:val="004E0149"/>
    <w:rsid w:val="004E0B80"/>
    <w:rsid w:val="004E1704"/>
    <w:rsid w:val="004E6BE2"/>
    <w:rsid w:val="004F05A9"/>
    <w:rsid w:val="004F3A7D"/>
    <w:rsid w:val="004F5A95"/>
    <w:rsid w:val="004F6E26"/>
    <w:rsid w:val="004F7C4F"/>
    <w:rsid w:val="0050109F"/>
    <w:rsid w:val="005016C4"/>
    <w:rsid w:val="00515EA4"/>
    <w:rsid w:val="005169AD"/>
    <w:rsid w:val="00517798"/>
    <w:rsid w:val="00520DBC"/>
    <w:rsid w:val="005211D8"/>
    <w:rsid w:val="0052133D"/>
    <w:rsid w:val="00530F93"/>
    <w:rsid w:val="0053206E"/>
    <w:rsid w:val="00532A6C"/>
    <w:rsid w:val="005361D9"/>
    <w:rsid w:val="00536FD3"/>
    <w:rsid w:val="005439A8"/>
    <w:rsid w:val="005469BA"/>
    <w:rsid w:val="00550F61"/>
    <w:rsid w:val="00551E76"/>
    <w:rsid w:val="00561809"/>
    <w:rsid w:val="00561965"/>
    <w:rsid w:val="005827FB"/>
    <w:rsid w:val="00583205"/>
    <w:rsid w:val="005873ED"/>
    <w:rsid w:val="005A4163"/>
    <w:rsid w:val="005A7853"/>
    <w:rsid w:val="005A78D6"/>
    <w:rsid w:val="005B1A89"/>
    <w:rsid w:val="005B797A"/>
    <w:rsid w:val="005C045D"/>
    <w:rsid w:val="005C450D"/>
    <w:rsid w:val="005C4A9E"/>
    <w:rsid w:val="005D03CD"/>
    <w:rsid w:val="005D1411"/>
    <w:rsid w:val="005E1790"/>
    <w:rsid w:val="005E5B72"/>
    <w:rsid w:val="005F00CA"/>
    <w:rsid w:val="005F0935"/>
    <w:rsid w:val="005F41AA"/>
    <w:rsid w:val="005F4214"/>
    <w:rsid w:val="006008ED"/>
    <w:rsid w:val="006069FC"/>
    <w:rsid w:val="00614390"/>
    <w:rsid w:val="00614AA1"/>
    <w:rsid w:val="00620EE2"/>
    <w:rsid w:val="00621923"/>
    <w:rsid w:val="00622F4A"/>
    <w:rsid w:val="00622F6A"/>
    <w:rsid w:val="00624DFD"/>
    <w:rsid w:val="00625D6B"/>
    <w:rsid w:val="00625F8E"/>
    <w:rsid w:val="00627361"/>
    <w:rsid w:val="0063050B"/>
    <w:rsid w:val="006322F7"/>
    <w:rsid w:val="00633454"/>
    <w:rsid w:val="006360B4"/>
    <w:rsid w:val="0063707E"/>
    <w:rsid w:val="00644B89"/>
    <w:rsid w:val="00647250"/>
    <w:rsid w:val="006472A7"/>
    <w:rsid w:val="00647721"/>
    <w:rsid w:val="006650FE"/>
    <w:rsid w:val="00667806"/>
    <w:rsid w:val="00671E2F"/>
    <w:rsid w:val="00672AC0"/>
    <w:rsid w:val="00674FF1"/>
    <w:rsid w:val="00677D58"/>
    <w:rsid w:val="00682BB7"/>
    <w:rsid w:val="00687314"/>
    <w:rsid w:val="00693376"/>
    <w:rsid w:val="00694DBE"/>
    <w:rsid w:val="006A0A4D"/>
    <w:rsid w:val="006A23A0"/>
    <w:rsid w:val="006A413D"/>
    <w:rsid w:val="006A5162"/>
    <w:rsid w:val="006A7380"/>
    <w:rsid w:val="006B22C7"/>
    <w:rsid w:val="006B242E"/>
    <w:rsid w:val="006B244D"/>
    <w:rsid w:val="006B38F9"/>
    <w:rsid w:val="006B4CDD"/>
    <w:rsid w:val="006B5A2C"/>
    <w:rsid w:val="006C0559"/>
    <w:rsid w:val="006C118F"/>
    <w:rsid w:val="006C402F"/>
    <w:rsid w:val="006C54D7"/>
    <w:rsid w:val="006C6F67"/>
    <w:rsid w:val="006D2B0D"/>
    <w:rsid w:val="006D61E6"/>
    <w:rsid w:val="006E14AF"/>
    <w:rsid w:val="006E3B4C"/>
    <w:rsid w:val="006E4BA3"/>
    <w:rsid w:val="006E5F39"/>
    <w:rsid w:val="006F1FFB"/>
    <w:rsid w:val="006F7AFC"/>
    <w:rsid w:val="00703340"/>
    <w:rsid w:val="0070667C"/>
    <w:rsid w:val="00706A0E"/>
    <w:rsid w:val="0070709A"/>
    <w:rsid w:val="0071010F"/>
    <w:rsid w:val="0071183F"/>
    <w:rsid w:val="007119C3"/>
    <w:rsid w:val="007119D4"/>
    <w:rsid w:val="007155CA"/>
    <w:rsid w:val="00722613"/>
    <w:rsid w:val="007227AE"/>
    <w:rsid w:val="00722AE3"/>
    <w:rsid w:val="00724E3C"/>
    <w:rsid w:val="007259E0"/>
    <w:rsid w:val="007274CA"/>
    <w:rsid w:val="00742DF0"/>
    <w:rsid w:val="0074454E"/>
    <w:rsid w:val="00745209"/>
    <w:rsid w:val="00745D2D"/>
    <w:rsid w:val="00750B8C"/>
    <w:rsid w:val="00756874"/>
    <w:rsid w:val="00763774"/>
    <w:rsid w:val="0076389F"/>
    <w:rsid w:val="007661E1"/>
    <w:rsid w:val="00777677"/>
    <w:rsid w:val="00782D90"/>
    <w:rsid w:val="007846CE"/>
    <w:rsid w:val="00785CD2"/>
    <w:rsid w:val="00786F10"/>
    <w:rsid w:val="00796F5E"/>
    <w:rsid w:val="007A1164"/>
    <w:rsid w:val="007A211D"/>
    <w:rsid w:val="007A3990"/>
    <w:rsid w:val="007B022B"/>
    <w:rsid w:val="007B308C"/>
    <w:rsid w:val="007B3E83"/>
    <w:rsid w:val="007B43B8"/>
    <w:rsid w:val="007B4D9B"/>
    <w:rsid w:val="007B6904"/>
    <w:rsid w:val="007B6FA0"/>
    <w:rsid w:val="007B73A9"/>
    <w:rsid w:val="007C4158"/>
    <w:rsid w:val="007C54F6"/>
    <w:rsid w:val="007D1F43"/>
    <w:rsid w:val="007D63C0"/>
    <w:rsid w:val="007E0B3F"/>
    <w:rsid w:val="007E4643"/>
    <w:rsid w:val="007E79C0"/>
    <w:rsid w:val="007E79E3"/>
    <w:rsid w:val="007E79F7"/>
    <w:rsid w:val="007F260A"/>
    <w:rsid w:val="007F56E3"/>
    <w:rsid w:val="007F5C6F"/>
    <w:rsid w:val="007F6A4C"/>
    <w:rsid w:val="008039FF"/>
    <w:rsid w:val="00804325"/>
    <w:rsid w:val="0080552F"/>
    <w:rsid w:val="00806C82"/>
    <w:rsid w:val="008073CF"/>
    <w:rsid w:val="00814B83"/>
    <w:rsid w:val="0081610B"/>
    <w:rsid w:val="008172C5"/>
    <w:rsid w:val="008208ED"/>
    <w:rsid w:val="0082146C"/>
    <w:rsid w:val="00824863"/>
    <w:rsid w:val="00825030"/>
    <w:rsid w:val="00825BBA"/>
    <w:rsid w:val="00826292"/>
    <w:rsid w:val="00834FD0"/>
    <w:rsid w:val="00836989"/>
    <w:rsid w:val="00837BE4"/>
    <w:rsid w:val="00837EE2"/>
    <w:rsid w:val="0084006F"/>
    <w:rsid w:val="008421D2"/>
    <w:rsid w:val="00844E18"/>
    <w:rsid w:val="00846723"/>
    <w:rsid w:val="0085180D"/>
    <w:rsid w:val="00853DAE"/>
    <w:rsid w:val="00854A5A"/>
    <w:rsid w:val="00855E64"/>
    <w:rsid w:val="0085613C"/>
    <w:rsid w:val="00856621"/>
    <w:rsid w:val="00860D6F"/>
    <w:rsid w:val="00863DA1"/>
    <w:rsid w:val="00866CEC"/>
    <w:rsid w:val="008850E1"/>
    <w:rsid w:val="0088542B"/>
    <w:rsid w:val="008865C9"/>
    <w:rsid w:val="0089319B"/>
    <w:rsid w:val="00895D40"/>
    <w:rsid w:val="008961DB"/>
    <w:rsid w:val="008A2DD6"/>
    <w:rsid w:val="008A7625"/>
    <w:rsid w:val="008A7D53"/>
    <w:rsid w:val="008B0504"/>
    <w:rsid w:val="008B3445"/>
    <w:rsid w:val="008B64A1"/>
    <w:rsid w:val="008B6AE0"/>
    <w:rsid w:val="008B6DD8"/>
    <w:rsid w:val="008C2592"/>
    <w:rsid w:val="008C4788"/>
    <w:rsid w:val="008D19EE"/>
    <w:rsid w:val="008D1C53"/>
    <w:rsid w:val="008D3423"/>
    <w:rsid w:val="008D68BB"/>
    <w:rsid w:val="008E0568"/>
    <w:rsid w:val="008E0DE3"/>
    <w:rsid w:val="008E354F"/>
    <w:rsid w:val="008E47D6"/>
    <w:rsid w:val="008E5A69"/>
    <w:rsid w:val="008E7635"/>
    <w:rsid w:val="008F53CE"/>
    <w:rsid w:val="008F599A"/>
    <w:rsid w:val="009014D8"/>
    <w:rsid w:val="00903484"/>
    <w:rsid w:val="00903E5A"/>
    <w:rsid w:val="0090563B"/>
    <w:rsid w:val="00911106"/>
    <w:rsid w:val="00912C4B"/>
    <w:rsid w:val="0091672D"/>
    <w:rsid w:val="0091700D"/>
    <w:rsid w:val="00920B88"/>
    <w:rsid w:val="00920D8C"/>
    <w:rsid w:val="00922C43"/>
    <w:rsid w:val="00923B7B"/>
    <w:rsid w:val="009244C6"/>
    <w:rsid w:val="00930ADC"/>
    <w:rsid w:val="00930D48"/>
    <w:rsid w:val="00932A31"/>
    <w:rsid w:val="00935FB9"/>
    <w:rsid w:val="00936EBC"/>
    <w:rsid w:val="009374C4"/>
    <w:rsid w:val="009425EC"/>
    <w:rsid w:val="00942A63"/>
    <w:rsid w:val="00942D68"/>
    <w:rsid w:val="00944DA4"/>
    <w:rsid w:val="00945FA2"/>
    <w:rsid w:val="00947ECE"/>
    <w:rsid w:val="0095371A"/>
    <w:rsid w:val="00956143"/>
    <w:rsid w:val="009569DF"/>
    <w:rsid w:val="0096274A"/>
    <w:rsid w:val="009671E7"/>
    <w:rsid w:val="0097493B"/>
    <w:rsid w:val="00983489"/>
    <w:rsid w:val="00991A31"/>
    <w:rsid w:val="00994B42"/>
    <w:rsid w:val="009954BA"/>
    <w:rsid w:val="009A0F92"/>
    <w:rsid w:val="009A1993"/>
    <w:rsid w:val="009A1FF5"/>
    <w:rsid w:val="009C56F9"/>
    <w:rsid w:val="009C7B66"/>
    <w:rsid w:val="009D1242"/>
    <w:rsid w:val="009D1625"/>
    <w:rsid w:val="009D238B"/>
    <w:rsid w:val="009D3880"/>
    <w:rsid w:val="009D5654"/>
    <w:rsid w:val="009D6377"/>
    <w:rsid w:val="009E08FF"/>
    <w:rsid w:val="009F24DB"/>
    <w:rsid w:val="009F4010"/>
    <w:rsid w:val="009F6378"/>
    <w:rsid w:val="00A00035"/>
    <w:rsid w:val="00A04589"/>
    <w:rsid w:val="00A108B5"/>
    <w:rsid w:val="00A22773"/>
    <w:rsid w:val="00A31CAF"/>
    <w:rsid w:val="00A451D2"/>
    <w:rsid w:val="00A46FDA"/>
    <w:rsid w:val="00A5252E"/>
    <w:rsid w:val="00A534A5"/>
    <w:rsid w:val="00A569FB"/>
    <w:rsid w:val="00A67FB9"/>
    <w:rsid w:val="00A704D2"/>
    <w:rsid w:val="00A7074D"/>
    <w:rsid w:val="00A73A74"/>
    <w:rsid w:val="00A75303"/>
    <w:rsid w:val="00A8055A"/>
    <w:rsid w:val="00A81900"/>
    <w:rsid w:val="00A911B1"/>
    <w:rsid w:val="00A948BB"/>
    <w:rsid w:val="00A96F9E"/>
    <w:rsid w:val="00AA5B0D"/>
    <w:rsid w:val="00AA7740"/>
    <w:rsid w:val="00AB0467"/>
    <w:rsid w:val="00AB34B6"/>
    <w:rsid w:val="00AB679A"/>
    <w:rsid w:val="00AB7231"/>
    <w:rsid w:val="00AC7E80"/>
    <w:rsid w:val="00AD051A"/>
    <w:rsid w:val="00AD1DF1"/>
    <w:rsid w:val="00AD4883"/>
    <w:rsid w:val="00AE5EAD"/>
    <w:rsid w:val="00AE73DC"/>
    <w:rsid w:val="00AF06B4"/>
    <w:rsid w:val="00AF275F"/>
    <w:rsid w:val="00AF774B"/>
    <w:rsid w:val="00AF7A3C"/>
    <w:rsid w:val="00B004A4"/>
    <w:rsid w:val="00B012BA"/>
    <w:rsid w:val="00B012D9"/>
    <w:rsid w:val="00B0499E"/>
    <w:rsid w:val="00B04A78"/>
    <w:rsid w:val="00B11A92"/>
    <w:rsid w:val="00B136A7"/>
    <w:rsid w:val="00B16C5C"/>
    <w:rsid w:val="00B22921"/>
    <w:rsid w:val="00B25400"/>
    <w:rsid w:val="00B30D0E"/>
    <w:rsid w:val="00B314A5"/>
    <w:rsid w:val="00B321FB"/>
    <w:rsid w:val="00B32D25"/>
    <w:rsid w:val="00B3367C"/>
    <w:rsid w:val="00B36116"/>
    <w:rsid w:val="00B44623"/>
    <w:rsid w:val="00B47D0C"/>
    <w:rsid w:val="00B47D72"/>
    <w:rsid w:val="00B5279D"/>
    <w:rsid w:val="00B566DB"/>
    <w:rsid w:val="00B56798"/>
    <w:rsid w:val="00B5722F"/>
    <w:rsid w:val="00B65AA1"/>
    <w:rsid w:val="00B667DD"/>
    <w:rsid w:val="00B66849"/>
    <w:rsid w:val="00B6762C"/>
    <w:rsid w:val="00B67EA7"/>
    <w:rsid w:val="00B70A95"/>
    <w:rsid w:val="00B755BF"/>
    <w:rsid w:val="00B75802"/>
    <w:rsid w:val="00B76657"/>
    <w:rsid w:val="00B85F97"/>
    <w:rsid w:val="00B9055A"/>
    <w:rsid w:val="00B90D96"/>
    <w:rsid w:val="00B922A7"/>
    <w:rsid w:val="00B92E34"/>
    <w:rsid w:val="00BA103F"/>
    <w:rsid w:val="00BA159B"/>
    <w:rsid w:val="00BA7A9E"/>
    <w:rsid w:val="00BB0DD6"/>
    <w:rsid w:val="00BB466A"/>
    <w:rsid w:val="00BB61A9"/>
    <w:rsid w:val="00BC0946"/>
    <w:rsid w:val="00BC3F3B"/>
    <w:rsid w:val="00BD01C2"/>
    <w:rsid w:val="00BD0D93"/>
    <w:rsid w:val="00BD11BB"/>
    <w:rsid w:val="00BD6055"/>
    <w:rsid w:val="00BD7404"/>
    <w:rsid w:val="00BE3C49"/>
    <w:rsid w:val="00BE3D41"/>
    <w:rsid w:val="00BE3EC0"/>
    <w:rsid w:val="00BE7F76"/>
    <w:rsid w:val="00C016A6"/>
    <w:rsid w:val="00C01B9E"/>
    <w:rsid w:val="00C04527"/>
    <w:rsid w:val="00C04A4B"/>
    <w:rsid w:val="00C0726B"/>
    <w:rsid w:val="00C11010"/>
    <w:rsid w:val="00C205A0"/>
    <w:rsid w:val="00C2248E"/>
    <w:rsid w:val="00C24050"/>
    <w:rsid w:val="00C24656"/>
    <w:rsid w:val="00C26340"/>
    <w:rsid w:val="00C26A4D"/>
    <w:rsid w:val="00C27648"/>
    <w:rsid w:val="00C30883"/>
    <w:rsid w:val="00C3123F"/>
    <w:rsid w:val="00C318EE"/>
    <w:rsid w:val="00C361D3"/>
    <w:rsid w:val="00C362EB"/>
    <w:rsid w:val="00C50307"/>
    <w:rsid w:val="00C604C3"/>
    <w:rsid w:val="00C607BB"/>
    <w:rsid w:val="00C60905"/>
    <w:rsid w:val="00C63881"/>
    <w:rsid w:val="00C67040"/>
    <w:rsid w:val="00C67ABE"/>
    <w:rsid w:val="00C74570"/>
    <w:rsid w:val="00C7647A"/>
    <w:rsid w:val="00C802E7"/>
    <w:rsid w:val="00C829C6"/>
    <w:rsid w:val="00C82BAC"/>
    <w:rsid w:val="00C83775"/>
    <w:rsid w:val="00C859EE"/>
    <w:rsid w:val="00C86C46"/>
    <w:rsid w:val="00C877A8"/>
    <w:rsid w:val="00C9005D"/>
    <w:rsid w:val="00C914EA"/>
    <w:rsid w:val="00CA00AA"/>
    <w:rsid w:val="00CA2D70"/>
    <w:rsid w:val="00CA3483"/>
    <w:rsid w:val="00CA400E"/>
    <w:rsid w:val="00CA457C"/>
    <w:rsid w:val="00CA648A"/>
    <w:rsid w:val="00CB2118"/>
    <w:rsid w:val="00CB22A2"/>
    <w:rsid w:val="00CB2F3A"/>
    <w:rsid w:val="00CB74F3"/>
    <w:rsid w:val="00CC3215"/>
    <w:rsid w:val="00CC384D"/>
    <w:rsid w:val="00CC59B6"/>
    <w:rsid w:val="00CD6863"/>
    <w:rsid w:val="00CE39BE"/>
    <w:rsid w:val="00CE5D72"/>
    <w:rsid w:val="00CE631A"/>
    <w:rsid w:val="00D033DD"/>
    <w:rsid w:val="00D065B0"/>
    <w:rsid w:val="00D11B60"/>
    <w:rsid w:val="00D1404A"/>
    <w:rsid w:val="00D14AD2"/>
    <w:rsid w:val="00D14EE1"/>
    <w:rsid w:val="00D15236"/>
    <w:rsid w:val="00D15B39"/>
    <w:rsid w:val="00D168FE"/>
    <w:rsid w:val="00D229AC"/>
    <w:rsid w:val="00D23124"/>
    <w:rsid w:val="00D27085"/>
    <w:rsid w:val="00D27B97"/>
    <w:rsid w:val="00D377B7"/>
    <w:rsid w:val="00D41786"/>
    <w:rsid w:val="00D41C5D"/>
    <w:rsid w:val="00D44754"/>
    <w:rsid w:val="00D45B16"/>
    <w:rsid w:val="00D466BF"/>
    <w:rsid w:val="00D51D21"/>
    <w:rsid w:val="00D535B5"/>
    <w:rsid w:val="00D544F0"/>
    <w:rsid w:val="00D571FC"/>
    <w:rsid w:val="00D65420"/>
    <w:rsid w:val="00D662C2"/>
    <w:rsid w:val="00D76C69"/>
    <w:rsid w:val="00D83BC6"/>
    <w:rsid w:val="00D91802"/>
    <w:rsid w:val="00D92950"/>
    <w:rsid w:val="00D939EE"/>
    <w:rsid w:val="00D942F8"/>
    <w:rsid w:val="00DA02CF"/>
    <w:rsid w:val="00DA1986"/>
    <w:rsid w:val="00DA2EAC"/>
    <w:rsid w:val="00DA3418"/>
    <w:rsid w:val="00DA48FB"/>
    <w:rsid w:val="00DA612B"/>
    <w:rsid w:val="00DA64E1"/>
    <w:rsid w:val="00DA6E0F"/>
    <w:rsid w:val="00DB3005"/>
    <w:rsid w:val="00DB3E47"/>
    <w:rsid w:val="00DB447B"/>
    <w:rsid w:val="00DB5834"/>
    <w:rsid w:val="00DB69A9"/>
    <w:rsid w:val="00DB70FC"/>
    <w:rsid w:val="00DB79A8"/>
    <w:rsid w:val="00DC199A"/>
    <w:rsid w:val="00DC1BC8"/>
    <w:rsid w:val="00DC2C52"/>
    <w:rsid w:val="00DC38DC"/>
    <w:rsid w:val="00DD2798"/>
    <w:rsid w:val="00DD4027"/>
    <w:rsid w:val="00DD5B95"/>
    <w:rsid w:val="00DE2107"/>
    <w:rsid w:val="00DE32C7"/>
    <w:rsid w:val="00DE3876"/>
    <w:rsid w:val="00DE4AAA"/>
    <w:rsid w:val="00DE5746"/>
    <w:rsid w:val="00DE5F86"/>
    <w:rsid w:val="00DE605A"/>
    <w:rsid w:val="00DE66A1"/>
    <w:rsid w:val="00DF1FBD"/>
    <w:rsid w:val="00DF5240"/>
    <w:rsid w:val="00E018E3"/>
    <w:rsid w:val="00E033D5"/>
    <w:rsid w:val="00E05BC5"/>
    <w:rsid w:val="00E06291"/>
    <w:rsid w:val="00E0677F"/>
    <w:rsid w:val="00E0698C"/>
    <w:rsid w:val="00E131B6"/>
    <w:rsid w:val="00E16BBF"/>
    <w:rsid w:val="00E20875"/>
    <w:rsid w:val="00E24BE5"/>
    <w:rsid w:val="00E302C8"/>
    <w:rsid w:val="00E311B2"/>
    <w:rsid w:val="00E313C8"/>
    <w:rsid w:val="00E32C00"/>
    <w:rsid w:val="00E33CC7"/>
    <w:rsid w:val="00E354E4"/>
    <w:rsid w:val="00E368E0"/>
    <w:rsid w:val="00E419BC"/>
    <w:rsid w:val="00E43ED3"/>
    <w:rsid w:val="00E43F66"/>
    <w:rsid w:val="00E52F30"/>
    <w:rsid w:val="00E60A85"/>
    <w:rsid w:val="00E635F7"/>
    <w:rsid w:val="00E64A1B"/>
    <w:rsid w:val="00E64FF2"/>
    <w:rsid w:val="00E66A73"/>
    <w:rsid w:val="00E67846"/>
    <w:rsid w:val="00E67ED3"/>
    <w:rsid w:val="00E728DD"/>
    <w:rsid w:val="00E749C8"/>
    <w:rsid w:val="00E75150"/>
    <w:rsid w:val="00E87377"/>
    <w:rsid w:val="00E90573"/>
    <w:rsid w:val="00E956B6"/>
    <w:rsid w:val="00E95A1E"/>
    <w:rsid w:val="00E96469"/>
    <w:rsid w:val="00EA233C"/>
    <w:rsid w:val="00EA234D"/>
    <w:rsid w:val="00EA710E"/>
    <w:rsid w:val="00EB21C7"/>
    <w:rsid w:val="00EB34DE"/>
    <w:rsid w:val="00EB3601"/>
    <w:rsid w:val="00EB423E"/>
    <w:rsid w:val="00EC3CB2"/>
    <w:rsid w:val="00EC5244"/>
    <w:rsid w:val="00EC5277"/>
    <w:rsid w:val="00EC53D0"/>
    <w:rsid w:val="00ED72F4"/>
    <w:rsid w:val="00EE6E52"/>
    <w:rsid w:val="00EF135C"/>
    <w:rsid w:val="00EF2F43"/>
    <w:rsid w:val="00EF4CCC"/>
    <w:rsid w:val="00EF70D9"/>
    <w:rsid w:val="00EF7119"/>
    <w:rsid w:val="00F01788"/>
    <w:rsid w:val="00F04119"/>
    <w:rsid w:val="00F04B8C"/>
    <w:rsid w:val="00F05ADE"/>
    <w:rsid w:val="00F06CB1"/>
    <w:rsid w:val="00F10C46"/>
    <w:rsid w:val="00F14B93"/>
    <w:rsid w:val="00F16534"/>
    <w:rsid w:val="00F16D6A"/>
    <w:rsid w:val="00F21B0F"/>
    <w:rsid w:val="00F24709"/>
    <w:rsid w:val="00F314A9"/>
    <w:rsid w:val="00F352B2"/>
    <w:rsid w:val="00F36485"/>
    <w:rsid w:val="00F50404"/>
    <w:rsid w:val="00F50DB1"/>
    <w:rsid w:val="00F54FD5"/>
    <w:rsid w:val="00F550EE"/>
    <w:rsid w:val="00F63BC7"/>
    <w:rsid w:val="00F64015"/>
    <w:rsid w:val="00F661E9"/>
    <w:rsid w:val="00F66364"/>
    <w:rsid w:val="00F7325F"/>
    <w:rsid w:val="00F754BD"/>
    <w:rsid w:val="00F91493"/>
    <w:rsid w:val="00F92AEB"/>
    <w:rsid w:val="00F92CD8"/>
    <w:rsid w:val="00F9342D"/>
    <w:rsid w:val="00F94A76"/>
    <w:rsid w:val="00FA1E57"/>
    <w:rsid w:val="00FA302D"/>
    <w:rsid w:val="00FA305F"/>
    <w:rsid w:val="00FA684C"/>
    <w:rsid w:val="00FB2A63"/>
    <w:rsid w:val="00FB3BC4"/>
    <w:rsid w:val="00FB7AA1"/>
    <w:rsid w:val="00FC5046"/>
    <w:rsid w:val="00FC643A"/>
    <w:rsid w:val="00FC67E8"/>
    <w:rsid w:val="00FD3BCE"/>
    <w:rsid w:val="00FD7CB4"/>
    <w:rsid w:val="00FE5170"/>
    <w:rsid w:val="00FE5E09"/>
    <w:rsid w:val="00FF27C5"/>
    <w:rsid w:val="00FF28D0"/>
    <w:rsid w:val="00FF3D87"/>
    <w:rsid w:val="00FF3E1C"/>
    <w:rsid w:val="00FF4B70"/>
    <w:rsid w:val="0158A709"/>
    <w:rsid w:val="0169749C"/>
    <w:rsid w:val="017385C2"/>
    <w:rsid w:val="0187CBBA"/>
    <w:rsid w:val="021485B7"/>
    <w:rsid w:val="0214CC4D"/>
    <w:rsid w:val="043C636C"/>
    <w:rsid w:val="04AF2908"/>
    <w:rsid w:val="04B3F64F"/>
    <w:rsid w:val="04D67E4A"/>
    <w:rsid w:val="0548832E"/>
    <w:rsid w:val="056C7CF3"/>
    <w:rsid w:val="05924C5D"/>
    <w:rsid w:val="05AA9B1D"/>
    <w:rsid w:val="06589081"/>
    <w:rsid w:val="0665B0E4"/>
    <w:rsid w:val="0678EE91"/>
    <w:rsid w:val="071746FF"/>
    <w:rsid w:val="07FF005D"/>
    <w:rsid w:val="08A6E3FC"/>
    <w:rsid w:val="0A0803EF"/>
    <w:rsid w:val="0A647087"/>
    <w:rsid w:val="0A69871A"/>
    <w:rsid w:val="0AA8FDBE"/>
    <w:rsid w:val="0AD4ADE4"/>
    <w:rsid w:val="0AE969F8"/>
    <w:rsid w:val="0AF004B9"/>
    <w:rsid w:val="0BF2FB6A"/>
    <w:rsid w:val="0C351A01"/>
    <w:rsid w:val="0CC047C3"/>
    <w:rsid w:val="0D9BEBCA"/>
    <w:rsid w:val="0E11FE53"/>
    <w:rsid w:val="0E122623"/>
    <w:rsid w:val="0E5615F0"/>
    <w:rsid w:val="0E84A232"/>
    <w:rsid w:val="0F052A8D"/>
    <w:rsid w:val="0F1D5F3C"/>
    <w:rsid w:val="0F26ECD0"/>
    <w:rsid w:val="0FB73348"/>
    <w:rsid w:val="0FBDD9C3"/>
    <w:rsid w:val="0FD6BB14"/>
    <w:rsid w:val="101744CB"/>
    <w:rsid w:val="1067AEDF"/>
    <w:rsid w:val="1094E079"/>
    <w:rsid w:val="10E71DCD"/>
    <w:rsid w:val="10EDFA54"/>
    <w:rsid w:val="1106E188"/>
    <w:rsid w:val="11D4FF68"/>
    <w:rsid w:val="1256E94B"/>
    <w:rsid w:val="12CAF469"/>
    <w:rsid w:val="12FC1E65"/>
    <w:rsid w:val="1352D8CE"/>
    <w:rsid w:val="135328CD"/>
    <w:rsid w:val="13A05F55"/>
    <w:rsid w:val="13B35B10"/>
    <w:rsid w:val="13BB93D6"/>
    <w:rsid w:val="144C23C3"/>
    <w:rsid w:val="146006CB"/>
    <w:rsid w:val="146B6380"/>
    <w:rsid w:val="14742D14"/>
    <w:rsid w:val="17667929"/>
    <w:rsid w:val="17F06D26"/>
    <w:rsid w:val="180074F1"/>
    <w:rsid w:val="18FA611C"/>
    <w:rsid w:val="1959D1EB"/>
    <w:rsid w:val="19E84DA7"/>
    <w:rsid w:val="1A6ADA17"/>
    <w:rsid w:val="1A6FE1B7"/>
    <w:rsid w:val="1A8E6D3E"/>
    <w:rsid w:val="1AB39869"/>
    <w:rsid w:val="1B0A262A"/>
    <w:rsid w:val="1C5142ED"/>
    <w:rsid w:val="1C8F018E"/>
    <w:rsid w:val="1CD54C4D"/>
    <w:rsid w:val="1CDAEDF8"/>
    <w:rsid w:val="1D060F79"/>
    <w:rsid w:val="1DD276A7"/>
    <w:rsid w:val="1F706755"/>
    <w:rsid w:val="20F44081"/>
    <w:rsid w:val="222C34CA"/>
    <w:rsid w:val="223CAE7C"/>
    <w:rsid w:val="22CDB086"/>
    <w:rsid w:val="22D439ED"/>
    <w:rsid w:val="230AB9B8"/>
    <w:rsid w:val="230B908F"/>
    <w:rsid w:val="2310D43C"/>
    <w:rsid w:val="23760073"/>
    <w:rsid w:val="23E758B2"/>
    <w:rsid w:val="2429786F"/>
    <w:rsid w:val="2480266E"/>
    <w:rsid w:val="24EBA5A7"/>
    <w:rsid w:val="25864D12"/>
    <w:rsid w:val="25C1B91D"/>
    <w:rsid w:val="266EF2B1"/>
    <w:rsid w:val="26BB8D03"/>
    <w:rsid w:val="2850ED4A"/>
    <w:rsid w:val="2876844A"/>
    <w:rsid w:val="29E4CA49"/>
    <w:rsid w:val="29EF6256"/>
    <w:rsid w:val="2A8D5960"/>
    <w:rsid w:val="2AF9B67A"/>
    <w:rsid w:val="2B8C06B3"/>
    <w:rsid w:val="2B9B07B0"/>
    <w:rsid w:val="2C5296F5"/>
    <w:rsid w:val="2D1C97C4"/>
    <w:rsid w:val="2DA92408"/>
    <w:rsid w:val="2DADC3B1"/>
    <w:rsid w:val="2DCE9EEA"/>
    <w:rsid w:val="2E2F6B80"/>
    <w:rsid w:val="2E5A5C9A"/>
    <w:rsid w:val="2E87ED20"/>
    <w:rsid w:val="2ECDD237"/>
    <w:rsid w:val="2F4D17F9"/>
    <w:rsid w:val="2F6866D3"/>
    <w:rsid w:val="2F9724A1"/>
    <w:rsid w:val="2FB5A6BA"/>
    <w:rsid w:val="30264ECD"/>
    <w:rsid w:val="3087167C"/>
    <w:rsid w:val="3104A5E9"/>
    <w:rsid w:val="3123FEC7"/>
    <w:rsid w:val="31BC8DF2"/>
    <w:rsid w:val="31D7114F"/>
    <w:rsid w:val="31DE3CB0"/>
    <w:rsid w:val="3200241B"/>
    <w:rsid w:val="326CCB10"/>
    <w:rsid w:val="32843541"/>
    <w:rsid w:val="329D3818"/>
    <w:rsid w:val="3382F458"/>
    <w:rsid w:val="3389BACC"/>
    <w:rsid w:val="33988FC2"/>
    <w:rsid w:val="341228C6"/>
    <w:rsid w:val="3419C63A"/>
    <w:rsid w:val="347A6129"/>
    <w:rsid w:val="34B9FB43"/>
    <w:rsid w:val="352E3DF3"/>
    <w:rsid w:val="35333B81"/>
    <w:rsid w:val="35656B11"/>
    <w:rsid w:val="3606FC43"/>
    <w:rsid w:val="361210F8"/>
    <w:rsid w:val="38444700"/>
    <w:rsid w:val="386296B5"/>
    <w:rsid w:val="388B47D7"/>
    <w:rsid w:val="38E50906"/>
    <w:rsid w:val="39CE9B0C"/>
    <w:rsid w:val="39CF337B"/>
    <w:rsid w:val="39D056AB"/>
    <w:rsid w:val="39DB8651"/>
    <w:rsid w:val="39DD72F1"/>
    <w:rsid w:val="3ACE9439"/>
    <w:rsid w:val="3B0F10F5"/>
    <w:rsid w:val="3B32B90A"/>
    <w:rsid w:val="3B8AE9A7"/>
    <w:rsid w:val="3D76AF80"/>
    <w:rsid w:val="3D85437B"/>
    <w:rsid w:val="3DF5FD08"/>
    <w:rsid w:val="3E08E19A"/>
    <w:rsid w:val="3E1EA9DA"/>
    <w:rsid w:val="3ED728E2"/>
    <w:rsid w:val="3F1A712C"/>
    <w:rsid w:val="3F558893"/>
    <w:rsid w:val="3F6FDA95"/>
    <w:rsid w:val="3F8C90F4"/>
    <w:rsid w:val="4016544D"/>
    <w:rsid w:val="4039139C"/>
    <w:rsid w:val="409DC8CA"/>
    <w:rsid w:val="40E9F8AF"/>
    <w:rsid w:val="411B40F6"/>
    <w:rsid w:val="41753726"/>
    <w:rsid w:val="41AAD402"/>
    <w:rsid w:val="428091E9"/>
    <w:rsid w:val="42876BC3"/>
    <w:rsid w:val="42ADDDEE"/>
    <w:rsid w:val="42DBAB28"/>
    <w:rsid w:val="4338DA4D"/>
    <w:rsid w:val="434E6E10"/>
    <w:rsid w:val="43685DB9"/>
    <w:rsid w:val="43A73A80"/>
    <w:rsid w:val="44042226"/>
    <w:rsid w:val="44669D06"/>
    <w:rsid w:val="44739367"/>
    <w:rsid w:val="44A37B9A"/>
    <w:rsid w:val="4678A27D"/>
    <w:rsid w:val="46BDC3D3"/>
    <w:rsid w:val="470DDA2F"/>
    <w:rsid w:val="4716B3F6"/>
    <w:rsid w:val="47361C68"/>
    <w:rsid w:val="47A8EBB0"/>
    <w:rsid w:val="48A06CA1"/>
    <w:rsid w:val="48A4C284"/>
    <w:rsid w:val="49D91F01"/>
    <w:rsid w:val="4A4DC2F1"/>
    <w:rsid w:val="4A86F606"/>
    <w:rsid w:val="4B81E212"/>
    <w:rsid w:val="4BBA4EC2"/>
    <w:rsid w:val="4C0B4151"/>
    <w:rsid w:val="4C561580"/>
    <w:rsid w:val="4D1670D1"/>
    <w:rsid w:val="4D1D4246"/>
    <w:rsid w:val="4E24C267"/>
    <w:rsid w:val="4E414A9F"/>
    <w:rsid w:val="4ED6F6EF"/>
    <w:rsid w:val="4EFD60A2"/>
    <w:rsid w:val="4F1D5C98"/>
    <w:rsid w:val="4F8AF4F9"/>
    <w:rsid w:val="50BCF94B"/>
    <w:rsid w:val="50D671B6"/>
    <w:rsid w:val="511D77BE"/>
    <w:rsid w:val="514945A0"/>
    <w:rsid w:val="518C24EB"/>
    <w:rsid w:val="518E7646"/>
    <w:rsid w:val="51CFA330"/>
    <w:rsid w:val="51F0C69A"/>
    <w:rsid w:val="5344316C"/>
    <w:rsid w:val="53A123B4"/>
    <w:rsid w:val="53A95743"/>
    <w:rsid w:val="53E3EC40"/>
    <w:rsid w:val="543BA2F9"/>
    <w:rsid w:val="54AC831E"/>
    <w:rsid w:val="54DE3687"/>
    <w:rsid w:val="54DE3E62"/>
    <w:rsid w:val="5528430B"/>
    <w:rsid w:val="5534E63E"/>
    <w:rsid w:val="553937A0"/>
    <w:rsid w:val="55431045"/>
    <w:rsid w:val="5588C9D4"/>
    <w:rsid w:val="559C70C4"/>
    <w:rsid w:val="56383111"/>
    <w:rsid w:val="567B0E60"/>
    <w:rsid w:val="56A4D474"/>
    <w:rsid w:val="56ACCEA6"/>
    <w:rsid w:val="56C36EA6"/>
    <w:rsid w:val="56C749BB"/>
    <w:rsid w:val="57E64792"/>
    <w:rsid w:val="57F64348"/>
    <w:rsid w:val="58E1D50A"/>
    <w:rsid w:val="59EE82A6"/>
    <w:rsid w:val="5A3A7904"/>
    <w:rsid w:val="5A624DA9"/>
    <w:rsid w:val="5AD32F61"/>
    <w:rsid w:val="5AF1F467"/>
    <w:rsid w:val="5B00A635"/>
    <w:rsid w:val="5B669B7D"/>
    <w:rsid w:val="5CDE26BA"/>
    <w:rsid w:val="5CEB6F56"/>
    <w:rsid w:val="5D75BB2E"/>
    <w:rsid w:val="5ECAAC12"/>
    <w:rsid w:val="5F6CFE7F"/>
    <w:rsid w:val="60890490"/>
    <w:rsid w:val="60C21D62"/>
    <w:rsid w:val="60E66E1F"/>
    <w:rsid w:val="60F8B6FB"/>
    <w:rsid w:val="61BDCF62"/>
    <w:rsid w:val="61C91943"/>
    <w:rsid w:val="621EEEF8"/>
    <w:rsid w:val="6296A9A1"/>
    <w:rsid w:val="62DE9EC1"/>
    <w:rsid w:val="63A09DDA"/>
    <w:rsid w:val="64975DC0"/>
    <w:rsid w:val="64C82771"/>
    <w:rsid w:val="64D790B5"/>
    <w:rsid w:val="6557B3A0"/>
    <w:rsid w:val="65EA671D"/>
    <w:rsid w:val="668474C8"/>
    <w:rsid w:val="66A066D3"/>
    <w:rsid w:val="66FAD278"/>
    <w:rsid w:val="671F6D4D"/>
    <w:rsid w:val="67253C13"/>
    <w:rsid w:val="677C96A9"/>
    <w:rsid w:val="678DF3ED"/>
    <w:rsid w:val="67BF6855"/>
    <w:rsid w:val="68829DD4"/>
    <w:rsid w:val="68A0D38F"/>
    <w:rsid w:val="6953C082"/>
    <w:rsid w:val="69C0BBAA"/>
    <w:rsid w:val="6A73ABA1"/>
    <w:rsid w:val="6BADD7D1"/>
    <w:rsid w:val="6C3AB1BC"/>
    <w:rsid w:val="6C725F05"/>
    <w:rsid w:val="6C8CA7C1"/>
    <w:rsid w:val="6DB0486D"/>
    <w:rsid w:val="6DDFA5C9"/>
    <w:rsid w:val="6E21304A"/>
    <w:rsid w:val="6E83A8D8"/>
    <w:rsid w:val="6E872A67"/>
    <w:rsid w:val="6E943777"/>
    <w:rsid w:val="6EDAE482"/>
    <w:rsid w:val="6F96DDAF"/>
    <w:rsid w:val="6FBC5E57"/>
    <w:rsid w:val="70127377"/>
    <w:rsid w:val="706DDF90"/>
    <w:rsid w:val="7121E08C"/>
    <w:rsid w:val="71502587"/>
    <w:rsid w:val="71651EA8"/>
    <w:rsid w:val="718251C9"/>
    <w:rsid w:val="71B98BDD"/>
    <w:rsid w:val="7247760E"/>
    <w:rsid w:val="72ECE64A"/>
    <w:rsid w:val="73EC4A64"/>
    <w:rsid w:val="74029F99"/>
    <w:rsid w:val="741778E0"/>
    <w:rsid w:val="742B8751"/>
    <w:rsid w:val="74A65CB2"/>
    <w:rsid w:val="75186AC9"/>
    <w:rsid w:val="7538EFB0"/>
    <w:rsid w:val="756BE259"/>
    <w:rsid w:val="75951BD5"/>
    <w:rsid w:val="75E48B2F"/>
    <w:rsid w:val="7639EF57"/>
    <w:rsid w:val="767E2488"/>
    <w:rsid w:val="77146286"/>
    <w:rsid w:val="773D9A48"/>
    <w:rsid w:val="77F5FF68"/>
    <w:rsid w:val="782D1D48"/>
    <w:rsid w:val="78AF2FAE"/>
    <w:rsid w:val="78F043C7"/>
    <w:rsid w:val="790121F9"/>
    <w:rsid w:val="7908E92C"/>
    <w:rsid w:val="79C67035"/>
    <w:rsid w:val="7A0D6BC8"/>
    <w:rsid w:val="7A247C44"/>
    <w:rsid w:val="7AF7182D"/>
    <w:rsid w:val="7B493BFD"/>
    <w:rsid w:val="7B82BE0A"/>
    <w:rsid w:val="7B876689"/>
    <w:rsid w:val="7B980F57"/>
    <w:rsid w:val="7C3C430C"/>
    <w:rsid w:val="7D205489"/>
    <w:rsid w:val="7D29FC28"/>
    <w:rsid w:val="7D2E3D5A"/>
    <w:rsid w:val="7D3DFB5B"/>
    <w:rsid w:val="7D881A79"/>
    <w:rsid w:val="7E106E18"/>
    <w:rsid w:val="7F065C7E"/>
    <w:rsid w:val="7F70D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109D11"/>
  <w15:chartTrackingRefBased/>
  <w15:docId w15:val="{BC1FB4A8-AC0B-4BD8-9FBC-2BCF1CBBB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autoSpaceDN w:val="0"/>
      <w:textAlignment w:val="baseline"/>
    </w:pPr>
    <w:rPr>
      <w:rFonts w:ascii="Arial Narrow" w:hAnsi="Arial Narrow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7B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  <w:rPr>
      <w:szCs w:val="20"/>
      <w:lang w:val="de-DE" w:eastAsia="de-DE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  <w:rPr>
      <w:szCs w:val="20"/>
      <w:lang w:val="de-DE" w:eastAsia="de-DE"/>
    </w:rPr>
  </w:style>
  <w:style w:type="character" w:customStyle="1" w:styleId="FuzeileZchn">
    <w:name w:val="Fußzeile Zchn"/>
    <w:rPr>
      <w:rFonts w:ascii="Arial Narrow" w:hAnsi="Arial Narrow"/>
      <w:sz w:val="24"/>
      <w:lang w:val="de-DE" w:eastAsia="de-DE" w:bidi="ar-SA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7E0B3F"/>
    <w:rPr>
      <w:color w:val="808080"/>
    </w:rPr>
  </w:style>
  <w:style w:type="table" w:styleId="TableGrid">
    <w:name w:val="Table Grid"/>
    <w:basedOn w:val="TableNormal"/>
    <w:uiPriority w:val="59"/>
    <w:rsid w:val="000A5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DB79A8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1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1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1B6"/>
    <w:rPr>
      <w:rFonts w:ascii="Arial Narrow" w:hAnsi="Arial Narrow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1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1B6"/>
    <w:rPr>
      <w:rFonts w:ascii="Arial Narrow" w:hAnsi="Arial Narrow"/>
      <w:b/>
      <w:bCs/>
      <w:lang w:eastAsia="en-US"/>
    </w:rPr>
  </w:style>
  <w:style w:type="paragraph" w:styleId="Revision">
    <w:name w:val="Revision"/>
    <w:hidden/>
    <w:uiPriority w:val="71"/>
    <w:semiHidden/>
    <w:rsid w:val="00BD11BB"/>
    <w:rPr>
      <w:rFonts w:ascii="Arial Narrow" w:hAnsi="Arial Narrow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33351F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37BE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CooperHeading">
    <w:name w:val="Cooper Heading"/>
    <w:basedOn w:val="Heading1"/>
    <w:link w:val="CooperHeadingChar"/>
    <w:qFormat/>
    <w:rsid w:val="007B73A9"/>
    <w:pPr>
      <w:spacing w:before="60"/>
      <w:ind w:left="-284" w:firstLine="14"/>
    </w:pPr>
    <w:rPr>
      <w:rFonts w:ascii="Arial" w:hAnsi="Arial" w:cs="Arial"/>
      <w:b/>
      <w:bCs/>
      <w:color w:val="00467E"/>
      <w:sz w:val="22"/>
      <w:szCs w:val="22"/>
    </w:rPr>
  </w:style>
  <w:style w:type="character" w:customStyle="1" w:styleId="CooperHeadingChar">
    <w:name w:val="Cooper Heading Char"/>
    <w:basedOn w:val="DefaultParagraphFont"/>
    <w:link w:val="CooperHeading"/>
    <w:rsid w:val="007B73A9"/>
    <w:rPr>
      <w:rFonts w:ascii="Arial" w:eastAsiaTheme="majorEastAsia" w:hAnsi="Arial" w:cs="Arial"/>
      <w:b/>
      <w:bCs/>
      <w:color w:val="00467E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F017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1788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536F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9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2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pinquiryus@coopersurgical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egal@coopersurgic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0d261f-5c8a-41ed-afd4-e583b9266a8c" xsi:nil="true"/>
    <lcf76f155ced4ddcb4097134ff3c332f xmlns="03eb22d1-a5b5-4a57-84fe-f03d0cf095b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D82B9CD3DF9049849BC98E41C6C968" ma:contentTypeVersion="12" ma:contentTypeDescription="Create a new document." ma:contentTypeScope="" ma:versionID="d4f028b94a93f2c368e35f74a296b4c0">
  <xsd:schema xmlns:xsd="http://www.w3.org/2001/XMLSchema" xmlns:xs="http://www.w3.org/2001/XMLSchema" xmlns:p="http://schemas.microsoft.com/office/2006/metadata/properties" xmlns:ns2="03eb22d1-a5b5-4a57-84fe-f03d0cf095b7" xmlns:ns3="9d0d261f-5c8a-41ed-afd4-e583b9266a8c" targetNamespace="http://schemas.microsoft.com/office/2006/metadata/properties" ma:root="true" ma:fieldsID="1a3449dfb7d480a4af2732b502ce15ac" ns2:_="" ns3:_="">
    <xsd:import namespace="03eb22d1-a5b5-4a57-84fe-f03d0cf095b7"/>
    <xsd:import namespace="9d0d261f-5c8a-41ed-afd4-e583b9266a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b22d1-a5b5-4a57-84fe-f03d0cf095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952f638-0634-4fbb-9f87-256e45311c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d261f-5c8a-41ed-afd4-e583b9266a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7a7c778-750d-4d65-9c9f-cdf65558fd21}" ma:internalName="TaxCatchAll" ma:showField="CatchAllData" ma:web="9d0d261f-5c8a-41ed-afd4-e583b9266a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01BD5-35DD-45AA-8DD5-823D48270D13}">
  <ds:schemaRefs>
    <ds:schemaRef ds:uri="9d0d261f-5c8a-41ed-afd4-e583b9266a8c"/>
    <ds:schemaRef ds:uri="http://purl.org/dc/elements/1.1/"/>
    <ds:schemaRef ds:uri="http://schemas.microsoft.com/office/2006/metadata/properties"/>
    <ds:schemaRef ds:uri="03eb22d1-a5b5-4a57-84fe-f03d0cf095b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BBC3BD-8993-41C4-A1F6-90E22B46B9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13C49B-BABC-42E9-A8D8-7A427337D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eb22d1-a5b5-4a57-84fe-f03d0cf095b7"/>
    <ds:schemaRef ds:uri="9d0d261f-5c8a-41ed-afd4-e583b9266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81F943-5124-442D-8241-46D8480CA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6</Words>
  <Characters>619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-Nr</vt:lpstr>
    </vt:vector>
  </TitlesOfParts>
  <Company/>
  <LinksUpToDate>false</LinksUpToDate>
  <CharactersWithSpaces>7264</CharactersWithSpaces>
  <SharedDoc>false</SharedDoc>
  <HLinks>
    <vt:vector size="72" baseType="variant">
      <vt:variant>
        <vt:i4>4980789</vt:i4>
      </vt:variant>
      <vt:variant>
        <vt:i4>33</vt:i4>
      </vt:variant>
      <vt:variant>
        <vt:i4>0</vt:i4>
      </vt:variant>
      <vt:variant>
        <vt:i4>5</vt:i4>
      </vt:variant>
      <vt:variant>
        <vt:lpwstr>mailto:Nancy.Hunsicker@coopersurgical.com</vt:lpwstr>
      </vt:variant>
      <vt:variant>
        <vt:lpwstr/>
      </vt:variant>
      <vt:variant>
        <vt:i4>2949134</vt:i4>
      </vt:variant>
      <vt:variant>
        <vt:i4>30</vt:i4>
      </vt:variant>
      <vt:variant>
        <vt:i4>0</vt:i4>
      </vt:variant>
      <vt:variant>
        <vt:i4>5</vt:i4>
      </vt:variant>
      <vt:variant>
        <vt:lpwstr>mailto:orbec@coopersurgical.com</vt:lpwstr>
      </vt:variant>
      <vt:variant>
        <vt:lpwstr/>
      </vt:variant>
      <vt:variant>
        <vt:i4>7340063</vt:i4>
      </vt:variant>
      <vt:variant>
        <vt:i4>27</vt:i4>
      </vt:variant>
      <vt:variant>
        <vt:i4>0</vt:i4>
      </vt:variant>
      <vt:variant>
        <vt:i4>5</vt:i4>
      </vt:variant>
      <vt:variant>
        <vt:lpwstr>mailto:Lori.Grant@coopersurgical.com</vt:lpwstr>
      </vt:variant>
      <vt:variant>
        <vt:lpwstr/>
      </vt:variant>
      <vt:variant>
        <vt:i4>4522019</vt:i4>
      </vt:variant>
      <vt:variant>
        <vt:i4>24</vt:i4>
      </vt:variant>
      <vt:variant>
        <vt:i4>0</vt:i4>
      </vt:variant>
      <vt:variant>
        <vt:i4>5</vt:i4>
      </vt:variant>
      <vt:variant>
        <vt:lpwstr>mailto:Denisse.Calderon@coopersurgical.com</vt:lpwstr>
      </vt:variant>
      <vt:variant>
        <vt:lpwstr/>
      </vt:variant>
      <vt:variant>
        <vt:i4>5111841</vt:i4>
      </vt:variant>
      <vt:variant>
        <vt:i4>21</vt:i4>
      </vt:variant>
      <vt:variant>
        <vt:i4>0</vt:i4>
      </vt:variant>
      <vt:variant>
        <vt:i4>5</vt:i4>
      </vt:variant>
      <vt:variant>
        <vt:lpwstr>mailto:Irene.Villalobos@coopersurgical.com</vt:lpwstr>
      </vt:variant>
      <vt:variant>
        <vt:lpwstr/>
      </vt:variant>
      <vt:variant>
        <vt:i4>4980789</vt:i4>
      </vt:variant>
      <vt:variant>
        <vt:i4>18</vt:i4>
      </vt:variant>
      <vt:variant>
        <vt:i4>0</vt:i4>
      </vt:variant>
      <vt:variant>
        <vt:i4>5</vt:i4>
      </vt:variant>
      <vt:variant>
        <vt:lpwstr>mailto:Nancy.Hunsicker@coopersurgical.com</vt:lpwstr>
      </vt:variant>
      <vt:variant>
        <vt:lpwstr/>
      </vt:variant>
      <vt:variant>
        <vt:i4>2949134</vt:i4>
      </vt:variant>
      <vt:variant>
        <vt:i4>15</vt:i4>
      </vt:variant>
      <vt:variant>
        <vt:i4>0</vt:i4>
      </vt:variant>
      <vt:variant>
        <vt:i4>5</vt:i4>
      </vt:variant>
      <vt:variant>
        <vt:lpwstr>mailto:orbec@coopersurgical.com</vt:lpwstr>
      </vt:variant>
      <vt:variant>
        <vt:lpwstr/>
      </vt:variant>
      <vt:variant>
        <vt:i4>7340063</vt:i4>
      </vt:variant>
      <vt:variant>
        <vt:i4>12</vt:i4>
      </vt:variant>
      <vt:variant>
        <vt:i4>0</vt:i4>
      </vt:variant>
      <vt:variant>
        <vt:i4>5</vt:i4>
      </vt:variant>
      <vt:variant>
        <vt:lpwstr>mailto:Lori.Grant@coopersurgical.com</vt:lpwstr>
      </vt:variant>
      <vt:variant>
        <vt:lpwstr/>
      </vt:variant>
      <vt:variant>
        <vt:i4>4522019</vt:i4>
      </vt:variant>
      <vt:variant>
        <vt:i4>9</vt:i4>
      </vt:variant>
      <vt:variant>
        <vt:i4>0</vt:i4>
      </vt:variant>
      <vt:variant>
        <vt:i4>5</vt:i4>
      </vt:variant>
      <vt:variant>
        <vt:lpwstr>mailto:Denisse.Calderon@coopersurgical.com</vt:lpwstr>
      </vt:variant>
      <vt:variant>
        <vt:lpwstr/>
      </vt:variant>
      <vt:variant>
        <vt:i4>5111841</vt:i4>
      </vt:variant>
      <vt:variant>
        <vt:i4>6</vt:i4>
      </vt:variant>
      <vt:variant>
        <vt:i4>0</vt:i4>
      </vt:variant>
      <vt:variant>
        <vt:i4>5</vt:i4>
      </vt:variant>
      <vt:variant>
        <vt:lpwstr>mailto:Irene.Villalobos@coopersurgical.com</vt:lpwstr>
      </vt:variant>
      <vt:variant>
        <vt:lpwstr/>
      </vt:variant>
      <vt:variant>
        <vt:i4>4980789</vt:i4>
      </vt:variant>
      <vt:variant>
        <vt:i4>3</vt:i4>
      </vt:variant>
      <vt:variant>
        <vt:i4>0</vt:i4>
      </vt:variant>
      <vt:variant>
        <vt:i4>5</vt:i4>
      </vt:variant>
      <vt:variant>
        <vt:lpwstr>mailto:Nancy.Hunsicker@coopersurgical.com</vt:lpwstr>
      </vt:variant>
      <vt:variant>
        <vt:lpwstr/>
      </vt:variant>
      <vt:variant>
        <vt:i4>2097233</vt:i4>
      </vt:variant>
      <vt:variant>
        <vt:i4>0</vt:i4>
      </vt:variant>
      <vt:variant>
        <vt:i4>0</vt:i4>
      </vt:variant>
      <vt:variant>
        <vt:i4>5</vt:i4>
      </vt:variant>
      <vt:variant>
        <vt:lpwstr>mailto:Raymond.Livergood@coopersurgic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-Nr</dc:title>
  <dc:subject/>
  <dc:creator>Uwe H. Wallstab</dc:creator>
  <cp:keywords/>
  <cp:lastModifiedBy>Jennifer Meyers</cp:lastModifiedBy>
  <cp:revision>2</cp:revision>
  <cp:lastPrinted>2023-03-06T19:47:00Z</cp:lastPrinted>
  <dcterms:created xsi:type="dcterms:W3CDTF">2024-03-18T21:06:00Z</dcterms:created>
  <dcterms:modified xsi:type="dcterms:W3CDTF">2024-03-18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D82B9CD3DF9049849BC98E41C6C968</vt:lpwstr>
  </property>
  <property fmtid="{D5CDD505-2E9C-101B-9397-08002B2CF9AE}" pid="3" name="MediaServiceImageTags">
    <vt:lpwstr/>
  </property>
  <property fmtid="{D5CDD505-2E9C-101B-9397-08002B2CF9AE}" pid="4" name="MC_EffectiveDate">
    <vt:lpwstr>06 Sep 2023</vt:lpwstr>
  </property>
  <property fmtid="{D5CDD505-2E9C-101B-9397-08002B2CF9AE}" pid="5" name="MC_ReleaseDate">
    <vt:lpwstr>06 Sep 2023</vt:lpwstr>
  </property>
  <property fmtid="{D5CDD505-2E9C-101B-9397-08002B2CF9AE}" pid="6" name="MC_Revision">
    <vt:lpwstr>F</vt:lpwstr>
  </property>
  <property fmtid="{D5CDD505-2E9C-101B-9397-08002B2CF9AE}" pid="7" name="MC_ExpirationDate">
    <vt:lpwstr/>
  </property>
  <property fmtid="{D5CDD505-2E9C-101B-9397-08002B2CF9AE}" pid="8" name="MC_CreatedDate">
    <vt:lpwstr>05 May 2023</vt:lpwstr>
  </property>
  <property fmtid="{D5CDD505-2E9C-101B-9397-08002B2CF9AE}" pid="9" name="MC_Status">
    <vt:lpwstr>Release</vt:lpwstr>
  </property>
  <property fmtid="{D5CDD505-2E9C-101B-9397-08002B2CF9AE}" pid="10" name="MC_NextReviewDate">
    <vt:lpwstr>06 Sep 2026</vt:lpwstr>
  </property>
  <property fmtid="{D5CDD505-2E9C-101B-9397-08002B2CF9AE}" pid="11" name="MC_Owner">
    <vt:lpwstr>GRP-Global QMS-PUR</vt:lpwstr>
  </property>
  <property fmtid="{D5CDD505-2E9C-101B-9397-08002B2CF9AE}" pid="12" name="MC_Title">
    <vt:lpwstr>Initial / Status Change Supplier Form</vt:lpwstr>
  </property>
  <property fmtid="{D5CDD505-2E9C-101B-9397-08002B2CF9AE}" pid="13" name="MC_Notes">
    <vt:lpwstr>Rev F - form updated to make possible to notify Purchasing when changes are made to a supplier's status, also ancillary changes.  G. Hayes 5/5/23</vt:lpwstr>
  </property>
  <property fmtid="{D5CDD505-2E9C-101B-9397-08002B2CF9AE}" pid="14" name="MC_Number">
    <vt:lpwstr>FormPUR-007</vt:lpwstr>
  </property>
  <property fmtid="{D5CDD505-2E9C-101B-9397-08002B2CF9AE}" pid="15" name="MC_Author">
    <vt:lpwstr>LJIN</vt:lpwstr>
  </property>
  <property fmtid="{D5CDD505-2E9C-101B-9397-08002B2CF9AE}" pid="16" name="MC_Vault">
    <vt:lpwstr>BSR Writeable-Released</vt:lpwstr>
  </property>
</Properties>
</file>